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0EBE3" w14:textId="34136806" w:rsidR="00AB7A0A" w:rsidRDefault="002C0F39" w:rsidP="00B93B06">
      <w:pPr>
        <w:rPr>
          <w:rFonts w:asciiTheme="majorHAnsi" w:eastAsiaTheme="majorHAnsi" w:hAnsiTheme="majorHAnsi" w:cs="Segoe UI"/>
          <w:b/>
          <w:bCs/>
          <w:sz w:val="20"/>
          <w:szCs w:val="20"/>
          <w:u w:val="single"/>
        </w:rPr>
      </w:pPr>
      <w:bookmarkStart w:id="0" w:name="_Hlk36023780"/>
      <w:r w:rsidRPr="000A2A48">
        <w:rPr>
          <w:rFonts w:asciiTheme="majorHAnsi" w:eastAsiaTheme="majorHAnsi" w:hAnsiTheme="majorHAnsi" w:cs="Segoe UI" w:hint="eastAsia"/>
          <w:b/>
          <w:bCs/>
          <w:sz w:val="20"/>
          <w:szCs w:val="20"/>
          <w:u w:val="single"/>
        </w:rPr>
        <w:t>보도</w:t>
      </w:r>
      <w:r w:rsidR="00AB7A0A" w:rsidRPr="000A2A48">
        <w:rPr>
          <w:rFonts w:asciiTheme="majorHAnsi" w:eastAsiaTheme="majorHAnsi" w:hAnsiTheme="majorHAnsi" w:cs="Segoe UI" w:hint="eastAsia"/>
          <w:b/>
          <w:bCs/>
          <w:sz w:val="20"/>
          <w:szCs w:val="20"/>
          <w:u w:val="single"/>
        </w:rPr>
        <w:t>자료</w:t>
      </w:r>
    </w:p>
    <w:p w14:paraId="3F46C97A" w14:textId="77777777" w:rsidR="00DD2433" w:rsidRPr="005D337D" w:rsidRDefault="00DD2433" w:rsidP="00B93B06">
      <w:pPr>
        <w:contextualSpacing/>
        <w:rPr>
          <w:rFonts w:asciiTheme="majorHAnsi" w:eastAsiaTheme="majorHAnsi" w:hAnsiTheme="majorHAnsi" w:cs="Segoe UI"/>
          <w:b/>
          <w:bCs/>
          <w:sz w:val="20"/>
          <w:szCs w:val="20"/>
          <w:u w:val="single"/>
        </w:rPr>
      </w:pPr>
    </w:p>
    <w:p w14:paraId="0D6E7FC3" w14:textId="502E750F" w:rsidR="00582608" w:rsidRPr="00207313" w:rsidRDefault="00207313" w:rsidP="00582608">
      <w:pPr>
        <w:jc w:val="center"/>
        <w:rPr>
          <w:rFonts w:ascii="맑은 고딕" w:eastAsia="맑은 고딕" w:hAnsi="맑은 고딕"/>
          <w:b/>
          <w:bCs/>
          <w:color w:val="4472C4" w:themeColor="accent1"/>
          <w:sz w:val="26"/>
          <w:szCs w:val="26"/>
        </w:rPr>
      </w:pPr>
      <w:bookmarkStart w:id="1" w:name="_Hlk534208331"/>
      <w:proofErr w:type="spellStart"/>
      <w:r>
        <w:rPr>
          <w:rFonts w:ascii="맑은 고딕" w:eastAsia="맑은 고딕" w:hAnsi="맑은 고딕" w:hint="eastAsia"/>
          <w:b/>
          <w:bCs/>
          <w:color w:val="4472C4" w:themeColor="accent1"/>
          <w:sz w:val="26"/>
          <w:szCs w:val="26"/>
        </w:rPr>
        <w:t>사람·</w:t>
      </w:r>
      <w:r w:rsidR="0063775D">
        <w:rPr>
          <w:rFonts w:ascii="맑은 고딕" w:eastAsia="맑은 고딕" w:hAnsi="맑은 고딕" w:hint="eastAsia"/>
          <w:b/>
          <w:bCs/>
          <w:color w:val="4472C4" w:themeColor="accent1"/>
          <w:sz w:val="26"/>
          <w:szCs w:val="26"/>
        </w:rPr>
        <w:t>공간</w:t>
      </w:r>
      <w:r>
        <w:rPr>
          <w:rFonts w:ascii="맑은 고딕" w:eastAsia="맑은 고딕" w:hAnsi="맑은 고딕" w:hint="eastAsia"/>
          <w:b/>
          <w:bCs/>
          <w:color w:val="4472C4" w:themeColor="accent1"/>
          <w:sz w:val="26"/>
          <w:szCs w:val="26"/>
        </w:rPr>
        <w:t>·프로세스</w:t>
      </w:r>
      <w:proofErr w:type="spellEnd"/>
      <w:r>
        <w:rPr>
          <w:rFonts w:ascii="맑은 고딕" w:eastAsia="맑은 고딕" w:hAnsi="맑은 고딕" w:hint="eastAsia"/>
          <w:b/>
          <w:bCs/>
          <w:color w:val="4472C4" w:themeColor="accent1"/>
          <w:sz w:val="26"/>
          <w:szCs w:val="26"/>
        </w:rPr>
        <w:t xml:space="preserve"> 등 </w:t>
      </w:r>
      <w:r>
        <w:rPr>
          <w:rFonts w:ascii="맑은 고딕" w:eastAsia="맑은 고딕" w:hAnsi="맑은 고딕"/>
          <w:b/>
          <w:bCs/>
          <w:color w:val="4472C4" w:themeColor="accent1"/>
          <w:sz w:val="26"/>
          <w:szCs w:val="26"/>
        </w:rPr>
        <w:t>3</w:t>
      </w:r>
      <w:r>
        <w:rPr>
          <w:rFonts w:ascii="맑은 고딕" w:eastAsia="맑은 고딕" w:hAnsi="맑은 고딕" w:hint="eastAsia"/>
          <w:b/>
          <w:bCs/>
          <w:color w:val="4472C4" w:themeColor="accent1"/>
          <w:sz w:val="26"/>
          <w:szCs w:val="26"/>
        </w:rPr>
        <w:t xml:space="preserve">가지 요소 혁신 요구하는 </w:t>
      </w:r>
      <w:r>
        <w:rPr>
          <w:rFonts w:ascii="맑은 고딕" w:eastAsia="맑은 고딕" w:hAnsi="맑은 고딕"/>
          <w:b/>
          <w:bCs/>
          <w:color w:val="4472C4" w:themeColor="accent1"/>
          <w:sz w:val="26"/>
          <w:szCs w:val="26"/>
        </w:rPr>
        <w:t>‘</w:t>
      </w:r>
      <w:r>
        <w:rPr>
          <w:rFonts w:ascii="맑은 고딕" w:eastAsia="맑은 고딕" w:hAnsi="맑은 고딕" w:hint="eastAsia"/>
          <w:b/>
          <w:bCs/>
          <w:color w:val="4472C4" w:themeColor="accent1"/>
          <w:sz w:val="26"/>
          <w:szCs w:val="26"/>
        </w:rPr>
        <w:t>하이브리드 업무</w:t>
      </w:r>
      <w:r>
        <w:rPr>
          <w:rFonts w:ascii="맑은 고딕" w:eastAsia="맑은 고딕" w:hAnsi="맑은 고딕"/>
          <w:b/>
          <w:bCs/>
          <w:color w:val="4472C4" w:themeColor="accent1"/>
          <w:sz w:val="26"/>
          <w:szCs w:val="26"/>
        </w:rPr>
        <w:t>’</w:t>
      </w:r>
    </w:p>
    <w:p w14:paraId="0B4AD255" w14:textId="7D73F5D2" w:rsidR="000A436E" w:rsidRPr="00207313" w:rsidRDefault="000A436E" w:rsidP="00B93B06">
      <w:pPr>
        <w:jc w:val="center"/>
        <w:rPr>
          <w:rFonts w:ascii="맑은 고딕" w:eastAsia="맑은 고딕" w:hAnsi="맑은 고딕"/>
          <w:b/>
          <w:bCs/>
          <w:sz w:val="28"/>
          <w:szCs w:val="28"/>
        </w:rPr>
      </w:pPr>
      <w:r w:rsidRPr="00207313">
        <w:rPr>
          <w:rFonts w:ascii="맑은 고딕" w:eastAsia="맑은 고딕" w:hAnsi="맑은 고딕" w:hint="eastAsia"/>
          <w:b/>
          <w:bCs/>
          <w:sz w:val="28"/>
          <w:szCs w:val="28"/>
        </w:rPr>
        <w:t>한국마이크로소프트,</w:t>
      </w:r>
      <w:r w:rsidRPr="00207313">
        <w:rPr>
          <w:rFonts w:ascii="맑은 고딕" w:eastAsia="맑은 고딕" w:hAnsi="맑은 고딕"/>
          <w:b/>
          <w:bCs/>
          <w:sz w:val="28"/>
          <w:szCs w:val="28"/>
        </w:rPr>
        <w:t xml:space="preserve"> </w:t>
      </w:r>
      <w:r w:rsidR="00207313">
        <w:rPr>
          <w:rFonts w:ascii="맑은 고딕" w:eastAsia="맑은 고딕" w:hAnsi="맑은 고딕"/>
          <w:b/>
          <w:bCs/>
          <w:sz w:val="28"/>
          <w:szCs w:val="28"/>
        </w:rPr>
        <w:t>‘</w:t>
      </w:r>
      <w:proofErr w:type="spellStart"/>
      <w:r w:rsidR="00207313">
        <w:rPr>
          <w:rFonts w:ascii="맑은 고딕" w:eastAsia="맑은 고딕" w:hAnsi="맑은 고딕" w:hint="eastAsia"/>
          <w:b/>
          <w:bCs/>
          <w:sz w:val="28"/>
          <w:szCs w:val="28"/>
        </w:rPr>
        <w:t>뉴노멀</w:t>
      </w:r>
      <w:proofErr w:type="spellEnd"/>
      <w:r w:rsidR="00207313">
        <w:rPr>
          <w:rFonts w:ascii="맑은 고딕" w:eastAsia="맑은 고딕" w:hAnsi="맑은 고딕"/>
          <w:b/>
          <w:bCs/>
          <w:sz w:val="28"/>
          <w:szCs w:val="28"/>
        </w:rPr>
        <w:t xml:space="preserve">’ </w:t>
      </w:r>
      <w:r w:rsidR="00207313">
        <w:rPr>
          <w:rFonts w:ascii="맑은 고딕" w:eastAsia="맑은 고딕" w:hAnsi="맑은 고딕" w:hint="eastAsia"/>
          <w:b/>
          <w:bCs/>
          <w:sz w:val="28"/>
          <w:szCs w:val="28"/>
        </w:rPr>
        <w:t>된 하이브리드 업무 혁신 전략</w:t>
      </w:r>
      <w:r w:rsidR="00207313">
        <w:rPr>
          <w:rFonts w:ascii="맑은 고딕" w:eastAsia="맑은 고딕" w:hAnsi="맑은 고딕"/>
          <w:b/>
          <w:bCs/>
          <w:sz w:val="28"/>
          <w:szCs w:val="28"/>
        </w:rPr>
        <w:t xml:space="preserve"> </w:t>
      </w:r>
      <w:r w:rsidR="00207313">
        <w:rPr>
          <w:rFonts w:ascii="맑은 고딕" w:eastAsia="맑은 고딕" w:hAnsi="맑은 고딕" w:hint="eastAsia"/>
          <w:b/>
          <w:bCs/>
          <w:sz w:val="28"/>
          <w:szCs w:val="28"/>
        </w:rPr>
        <w:t>발표</w:t>
      </w:r>
    </w:p>
    <w:p w14:paraId="6AB91A94" w14:textId="644D3918" w:rsidR="00962A8B" w:rsidRPr="00447A42" w:rsidRDefault="00962A8B" w:rsidP="00447A42">
      <w:pPr>
        <w:rPr>
          <w:rFonts w:asciiTheme="majorHAnsi" w:eastAsiaTheme="majorHAnsi" w:hAnsiTheme="majorHAnsi"/>
          <w:b/>
          <w:bCs/>
        </w:rPr>
      </w:pPr>
    </w:p>
    <w:p w14:paraId="7B04FC8C" w14:textId="4F302A0B" w:rsidR="008E3305" w:rsidRPr="00207313" w:rsidRDefault="001A6465" w:rsidP="00977C95">
      <w:pPr>
        <w:pStyle w:val="a3"/>
        <w:numPr>
          <w:ilvl w:val="0"/>
          <w:numId w:val="2"/>
        </w:numPr>
        <w:wordWrap/>
        <w:spacing w:after="0" w:line="240" w:lineRule="auto"/>
        <w:ind w:leftChars="0"/>
        <w:rPr>
          <w:rFonts w:asciiTheme="majorHAnsi" w:eastAsiaTheme="majorHAnsi" w:hAnsiTheme="majorHAnsi"/>
          <w:b/>
          <w:bCs/>
        </w:rPr>
      </w:pPr>
      <w:proofErr w:type="spellStart"/>
      <w:r>
        <w:rPr>
          <w:rFonts w:asciiTheme="majorHAnsi" w:eastAsiaTheme="majorHAnsi" w:hAnsiTheme="majorHAnsi" w:hint="eastAsia"/>
          <w:b/>
          <w:bCs/>
        </w:rPr>
        <w:t>팬데믹이</w:t>
      </w:r>
      <w:proofErr w:type="spellEnd"/>
      <w:r>
        <w:rPr>
          <w:rFonts w:asciiTheme="majorHAnsi" w:eastAsiaTheme="majorHAnsi" w:hAnsiTheme="majorHAnsi" w:hint="eastAsia"/>
          <w:b/>
          <w:bCs/>
        </w:rPr>
        <w:t xml:space="preserve"> 불러온 글로벌 노동시장의 변화</w:t>
      </w:r>
      <w:r w:rsidR="006253DF">
        <w:rPr>
          <w:rFonts w:asciiTheme="majorHAnsi" w:eastAsiaTheme="majorHAnsi" w:hAnsiTheme="majorHAnsi"/>
          <w:b/>
          <w:bCs/>
        </w:rPr>
        <w:t>…</w:t>
      </w:r>
      <w:r w:rsidR="00A93E48" w:rsidRPr="00207313">
        <w:rPr>
          <w:rFonts w:asciiTheme="majorHAnsi" w:eastAsiaTheme="majorHAnsi" w:hAnsiTheme="majorHAnsi" w:hint="eastAsia"/>
          <w:b/>
          <w:bCs/>
        </w:rPr>
        <w:t>미래 업무 환경</w:t>
      </w:r>
      <w:r w:rsidR="00207313">
        <w:rPr>
          <w:rFonts w:asciiTheme="majorHAnsi" w:eastAsiaTheme="majorHAnsi" w:hAnsiTheme="majorHAnsi" w:hint="eastAsia"/>
          <w:b/>
          <w:bCs/>
        </w:rPr>
        <w:t>서</w:t>
      </w:r>
      <w:r w:rsidR="00A93E48" w:rsidRPr="00207313">
        <w:rPr>
          <w:rFonts w:asciiTheme="majorHAnsi" w:eastAsiaTheme="majorHAnsi" w:hAnsiTheme="majorHAnsi" w:hint="eastAsia"/>
          <w:b/>
          <w:bCs/>
        </w:rPr>
        <w:t xml:space="preserve"> 디지털 문화</w:t>
      </w:r>
      <w:r w:rsidR="00207313">
        <w:rPr>
          <w:rFonts w:asciiTheme="majorHAnsi" w:eastAsiaTheme="majorHAnsi" w:hAnsiTheme="majorHAnsi"/>
          <w:b/>
          <w:bCs/>
        </w:rPr>
        <w:t xml:space="preserve"> </w:t>
      </w:r>
      <w:r w:rsidR="00207313">
        <w:rPr>
          <w:rFonts w:asciiTheme="majorHAnsi" w:eastAsiaTheme="majorHAnsi" w:hAnsiTheme="majorHAnsi" w:hint="eastAsia"/>
          <w:b/>
          <w:bCs/>
        </w:rPr>
        <w:t xml:space="preserve">및 </w:t>
      </w:r>
      <w:r w:rsidR="00977C95" w:rsidRPr="00207313">
        <w:rPr>
          <w:rFonts w:asciiTheme="majorHAnsi" w:eastAsiaTheme="majorHAnsi" w:hAnsiTheme="majorHAnsi" w:hint="eastAsia"/>
          <w:b/>
          <w:bCs/>
        </w:rPr>
        <w:t>역량</w:t>
      </w:r>
      <w:r w:rsidR="00207313">
        <w:rPr>
          <w:rFonts w:asciiTheme="majorHAnsi" w:eastAsiaTheme="majorHAnsi" w:hAnsiTheme="majorHAnsi" w:hint="eastAsia"/>
          <w:b/>
          <w:bCs/>
        </w:rPr>
        <w:t xml:space="preserve">은 필수 </w:t>
      </w:r>
    </w:p>
    <w:p w14:paraId="45E2A88D" w14:textId="4886D934" w:rsidR="00481634" w:rsidRPr="00207313" w:rsidRDefault="006B7895" w:rsidP="00977C95">
      <w:pPr>
        <w:pStyle w:val="a3"/>
        <w:numPr>
          <w:ilvl w:val="0"/>
          <w:numId w:val="2"/>
        </w:numPr>
        <w:wordWrap/>
        <w:spacing w:after="0" w:line="240" w:lineRule="auto"/>
        <w:ind w:leftChars="0"/>
        <w:rPr>
          <w:rFonts w:asciiTheme="majorHAnsi" w:eastAsiaTheme="majorHAnsi" w:hAnsiTheme="majorHAnsi"/>
          <w:b/>
          <w:bCs/>
        </w:rPr>
      </w:pPr>
      <w:proofErr w:type="spellStart"/>
      <w:r w:rsidRPr="00207313">
        <w:rPr>
          <w:rFonts w:asciiTheme="majorHAnsi" w:eastAsiaTheme="majorHAnsi" w:hAnsiTheme="majorHAnsi" w:hint="eastAsia"/>
          <w:b/>
          <w:bCs/>
        </w:rPr>
        <w:t>팀즈</w:t>
      </w:r>
      <w:proofErr w:type="spellEnd"/>
      <w:r w:rsidRPr="00207313">
        <w:rPr>
          <w:rFonts w:asciiTheme="majorHAnsi" w:eastAsiaTheme="majorHAnsi" w:hAnsiTheme="majorHAnsi" w:hint="eastAsia"/>
          <w:b/>
          <w:bCs/>
        </w:rPr>
        <w:t>,</w:t>
      </w:r>
      <w:r w:rsidRPr="00207313">
        <w:rPr>
          <w:rFonts w:asciiTheme="majorHAnsi" w:eastAsiaTheme="majorHAnsi" w:hAnsiTheme="majorHAnsi"/>
          <w:b/>
          <w:bCs/>
        </w:rPr>
        <w:t xml:space="preserve"> </w:t>
      </w:r>
      <w:proofErr w:type="spellStart"/>
      <w:r w:rsidRPr="00207313">
        <w:rPr>
          <w:rFonts w:asciiTheme="majorHAnsi" w:eastAsiaTheme="majorHAnsi" w:hAnsiTheme="majorHAnsi" w:hint="eastAsia"/>
          <w:b/>
          <w:bCs/>
        </w:rPr>
        <w:t>팀즈룸</w:t>
      </w:r>
      <w:proofErr w:type="spellEnd"/>
      <w:r w:rsidRPr="00207313">
        <w:rPr>
          <w:rFonts w:asciiTheme="majorHAnsi" w:eastAsiaTheme="majorHAnsi" w:hAnsiTheme="majorHAnsi" w:hint="eastAsia"/>
          <w:b/>
          <w:bCs/>
        </w:rPr>
        <w:t>,</w:t>
      </w:r>
      <w:r w:rsidRPr="00207313">
        <w:rPr>
          <w:rFonts w:asciiTheme="majorHAnsi" w:eastAsiaTheme="majorHAnsi" w:hAnsiTheme="majorHAnsi"/>
          <w:b/>
          <w:bCs/>
        </w:rPr>
        <w:t xml:space="preserve"> </w:t>
      </w:r>
      <w:proofErr w:type="spellStart"/>
      <w:r w:rsidRPr="00207313">
        <w:rPr>
          <w:rFonts w:asciiTheme="majorHAnsi" w:eastAsiaTheme="majorHAnsi" w:hAnsiTheme="majorHAnsi" w:hint="eastAsia"/>
          <w:b/>
          <w:bCs/>
        </w:rPr>
        <w:t>비바</w:t>
      </w:r>
      <w:proofErr w:type="spellEnd"/>
      <w:r w:rsidRPr="00207313">
        <w:rPr>
          <w:rFonts w:asciiTheme="majorHAnsi" w:eastAsiaTheme="majorHAnsi" w:hAnsiTheme="majorHAnsi" w:hint="eastAsia"/>
          <w:b/>
          <w:bCs/>
        </w:rPr>
        <w:t>,</w:t>
      </w:r>
      <w:r w:rsidRPr="00207313">
        <w:rPr>
          <w:rFonts w:asciiTheme="majorHAnsi" w:eastAsiaTheme="majorHAnsi" w:hAnsiTheme="majorHAnsi"/>
          <w:b/>
          <w:bCs/>
        </w:rPr>
        <w:t xml:space="preserve"> </w:t>
      </w:r>
      <w:proofErr w:type="spellStart"/>
      <w:r w:rsidRPr="00207313">
        <w:rPr>
          <w:rFonts w:asciiTheme="majorHAnsi" w:eastAsiaTheme="majorHAnsi" w:hAnsiTheme="majorHAnsi" w:hint="eastAsia"/>
          <w:b/>
          <w:bCs/>
        </w:rPr>
        <w:t>서피스</w:t>
      </w:r>
      <w:proofErr w:type="spellEnd"/>
      <w:r w:rsidRPr="00207313">
        <w:rPr>
          <w:rFonts w:asciiTheme="majorHAnsi" w:eastAsiaTheme="majorHAnsi" w:hAnsiTheme="majorHAnsi" w:hint="eastAsia"/>
          <w:b/>
          <w:bCs/>
        </w:rPr>
        <w:t xml:space="preserve"> 등 </w:t>
      </w:r>
      <w:r w:rsidR="00207313">
        <w:rPr>
          <w:rFonts w:asciiTheme="majorHAnsi" w:eastAsiaTheme="majorHAnsi" w:hAnsiTheme="majorHAnsi" w:hint="eastAsia"/>
          <w:b/>
          <w:bCs/>
        </w:rPr>
        <w:t>다양한</w:t>
      </w:r>
      <w:r w:rsidR="00977C95" w:rsidRPr="00207313">
        <w:rPr>
          <w:rFonts w:asciiTheme="majorHAnsi" w:eastAsiaTheme="majorHAnsi" w:hAnsiTheme="majorHAnsi" w:hint="eastAsia"/>
          <w:b/>
          <w:bCs/>
        </w:rPr>
        <w:t xml:space="preserve"> 제품 및 솔루션으로 </w:t>
      </w:r>
      <w:r w:rsidR="00207313">
        <w:rPr>
          <w:rFonts w:asciiTheme="majorHAnsi" w:eastAsiaTheme="majorHAnsi" w:hAnsiTheme="majorHAnsi" w:hint="eastAsia"/>
          <w:b/>
          <w:bCs/>
        </w:rPr>
        <w:t>미래</w:t>
      </w:r>
      <w:r w:rsidR="00977C95" w:rsidRPr="00207313">
        <w:rPr>
          <w:rFonts w:asciiTheme="majorHAnsi" w:eastAsiaTheme="majorHAnsi" w:hAnsiTheme="majorHAnsi" w:hint="eastAsia"/>
          <w:b/>
          <w:bCs/>
        </w:rPr>
        <w:t xml:space="preserve"> 업무 환경 </w:t>
      </w:r>
      <w:r w:rsidR="00207313">
        <w:rPr>
          <w:rFonts w:asciiTheme="majorHAnsi" w:eastAsiaTheme="majorHAnsi" w:hAnsiTheme="majorHAnsi" w:hint="eastAsia"/>
          <w:b/>
          <w:bCs/>
        </w:rPr>
        <w:t xml:space="preserve">통합 </w:t>
      </w:r>
      <w:r w:rsidR="00977C95" w:rsidRPr="00207313">
        <w:rPr>
          <w:rFonts w:asciiTheme="majorHAnsi" w:eastAsiaTheme="majorHAnsi" w:hAnsiTheme="majorHAnsi" w:hint="eastAsia"/>
          <w:b/>
          <w:bCs/>
        </w:rPr>
        <w:t>지원</w:t>
      </w:r>
    </w:p>
    <w:p w14:paraId="1C5DC3F3" w14:textId="6D3E9141" w:rsidR="006B7895" w:rsidRDefault="00207313" w:rsidP="47B7263F">
      <w:pPr>
        <w:pStyle w:val="a3"/>
        <w:numPr>
          <w:ilvl w:val="0"/>
          <w:numId w:val="2"/>
        </w:numPr>
        <w:wordWrap/>
        <w:spacing w:after="0" w:line="240" w:lineRule="auto"/>
        <w:ind w:leftChars="0"/>
        <w:rPr>
          <w:rFonts w:asciiTheme="majorHAnsi" w:eastAsiaTheme="majorEastAsia" w:hAnsiTheme="majorHAnsi"/>
          <w:b/>
          <w:bCs/>
        </w:rPr>
      </w:pPr>
      <w:r w:rsidRPr="47B7263F">
        <w:rPr>
          <w:rFonts w:asciiTheme="majorHAnsi" w:eastAsiaTheme="majorEastAsia" w:hAnsiTheme="majorHAnsi"/>
          <w:b/>
          <w:bCs/>
        </w:rPr>
        <w:t xml:space="preserve">하이브리드 업무가 초래한 기술 복잡성 속 보안 </w:t>
      </w:r>
      <w:r w:rsidR="66F8DAB7" w:rsidRPr="47B7263F">
        <w:rPr>
          <w:rFonts w:asciiTheme="majorHAnsi" w:eastAsiaTheme="majorEastAsia" w:hAnsiTheme="majorHAnsi"/>
          <w:b/>
          <w:bCs/>
        </w:rPr>
        <w:t>전략</w:t>
      </w:r>
      <w:r w:rsidRPr="47B7263F">
        <w:rPr>
          <w:rFonts w:asciiTheme="majorHAnsi" w:eastAsiaTheme="majorEastAsia" w:hAnsiTheme="majorHAnsi"/>
          <w:b/>
          <w:bCs/>
        </w:rPr>
        <w:t>으로 ‘</w:t>
      </w:r>
      <w:r w:rsidR="00977C95" w:rsidRPr="47B7263F">
        <w:rPr>
          <w:rFonts w:asciiTheme="majorHAnsi" w:eastAsiaTheme="majorEastAsia" w:hAnsiTheme="majorHAnsi"/>
          <w:b/>
          <w:bCs/>
        </w:rPr>
        <w:t>제로 트러스트</w:t>
      </w:r>
      <w:r w:rsidRPr="47B7263F">
        <w:rPr>
          <w:rFonts w:asciiTheme="majorHAnsi" w:eastAsiaTheme="majorEastAsia" w:hAnsiTheme="majorHAnsi"/>
          <w:b/>
          <w:bCs/>
        </w:rPr>
        <w:t>’ 모델 제시</w:t>
      </w:r>
    </w:p>
    <w:p w14:paraId="142F2528" w14:textId="3B4D8FF7" w:rsidR="00CB291A" w:rsidRDefault="00CB291A" w:rsidP="00B93B06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</w:pPr>
    </w:p>
    <w:tbl>
      <w:tblPr>
        <w:tblStyle w:val="ac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90"/>
      </w:tblGrid>
      <w:tr w:rsidR="003671FC" w14:paraId="2240D208" w14:textId="77777777" w:rsidTr="00DC5DAD">
        <w:trPr>
          <w:trHeight w:val="5501"/>
        </w:trPr>
        <w:tc>
          <w:tcPr>
            <w:tcW w:w="9090" w:type="dxa"/>
          </w:tcPr>
          <w:p w14:paraId="2F065D94" w14:textId="54AED0F3" w:rsidR="003671FC" w:rsidRDefault="003671FC" w:rsidP="003671F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inorEastAsia" w:eastAsiaTheme="minorEastAsia" w:hAnsiTheme="minorEastAsia" w:cs="Helvetica"/>
                <w:color w:val="000000"/>
                <w:sz w:val="20"/>
                <w:szCs w:val="20"/>
                <w:shd w:val="clear" w:color="auto" w:fill="FDFDFD"/>
                <w:lang w:eastAsia="ko-KR"/>
              </w:rPr>
            </w:pPr>
            <w:r>
              <w:rPr>
                <w:noProof/>
              </w:rPr>
              <w:drawing>
                <wp:inline distT="0" distB="0" distL="0" distR="0" wp14:anchorId="5F9744DC" wp14:editId="6FFC93EF">
                  <wp:extent cx="5612165" cy="3450866"/>
                  <wp:effectExtent l="0" t="0" r="7620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20935" cy="3456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71FC" w14:paraId="6E99A17E" w14:textId="77777777" w:rsidTr="00DC5DAD">
        <w:trPr>
          <w:trHeight w:val="948"/>
        </w:trPr>
        <w:tc>
          <w:tcPr>
            <w:tcW w:w="9090" w:type="dxa"/>
          </w:tcPr>
          <w:p w14:paraId="2BC63986" w14:textId="643C3296" w:rsidR="003671FC" w:rsidRDefault="003671FC" w:rsidP="00B93B06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EastAsia" w:eastAsiaTheme="minorEastAsia" w:hAnsiTheme="minorEastAsia" w:cs="Helvetica" w:hint="eastAsia"/>
                <w:color w:val="000000"/>
                <w:sz w:val="20"/>
                <w:szCs w:val="20"/>
                <w:shd w:val="clear" w:color="auto" w:fill="FDFDFD"/>
                <w:lang w:eastAsia="ko-KR"/>
              </w:rPr>
            </w:pPr>
            <w:r w:rsidRPr="003671FC">
              <w:rPr>
                <w:rFonts w:asciiTheme="minorEastAsia" w:eastAsiaTheme="minorEastAsia" w:hAnsiTheme="minorEastAsia" w:cs="Helvetica" w:hint="eastAsia"/>
                <w:color w:val="000000"/>
                <w:sz w:val="18"/>
                <w:szCs w:val="18"/>
                <w:shd w:val="clear" w:color="auto" w:fill="FDFDFD"/>
                <w:lang w:eastAsia="ko-KR"/>
              </w:rPr>
              <w:t>▲</w:t>
            </w:r>
            <w:r w:rsidR="00DC5DAD">
              <w:rPr>
                <w:rFonts w:asciiTheme="minorEastAsia" w:eastAsiaTheme="minorEastAsia" w:hAnsiTheme="minorEastAsia" w:cs="Helvetica" w:hint="eastAsia"/>
                <w:color w:val="000000"/>
                <w:sz w:val="18"/>
                <w:szCs w:val="18"/>
                <w:shd w:val="clear" w:color="auto" w:fill="FDFDFD"/>
                <w:lang w:eastAsia="ko-KR"/>
              </w:rPr>
              <w:t xml:space="preserve"> </w:t>
            </w:r>
            <w:r w:rsidRPr="003671FC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 xml:space="preserve">한국마이크로소프트가 </w:t>
            </w:r>
            <w:r w:rsidRPr="003671FC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>28</w:t>
            </w:r>
            <w:r w:rsidRPr="003671FC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 xml:space="preserve">일 자사 협업 플랫폼 </w:t>
            </w:r>
            <w:proofErr w:type="spellStart"/>
            <w:r w:rsidRPr="003671FC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팀즈를</w:t>
            </w:r>
            <w:proofErr w:type="spellEnd"/>
            <w:r w:rsidRPr="003671FC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 xml:space="preserve"> 통해 기자간담회를 진행하고</w:t>
            </w:r>
            <w:r w:rsidRPr="003671FC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</w:t>
            </w:r>
            <w:r w:rsidRPr="003671FC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하이브리드 업무 혁신 전략을 발표했다.</w:t>
            </w:r>
            <w:r w:rsidRPr="003671FC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</w:t>
            </w:r>
            <w:r w:rsidR="00DC5DAD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>(</w:t>
            </w:r>
            <w:r w:rsidRPr="003671FC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 xml:space="preserve">오른쪽 위부터 시계방향으로 </w:t>
            </w:r>
            <w:r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 xml:space="preserve">모던 워크 비즈니스 총괄 </w:t>
            </w:r>
            <w:proofErr w:type="spellStart"/>
            <w:r w:rsidRPr="003671FC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오성미</w:t>
            </w:r>
            <w:proofErr w:type="spellEnd"/>
            <w:r w:rsidRPr="003671FC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 xml:space="preserve"> 팀장,</w:t>
            </w:r>
            <w:r w:rsidRPr="003671FC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</w:t>
            </w:r>
            <w:r w:rsidR="00DC5DAD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 xml:space="preserve">모던 워크 비즈니스 담당 </w:t>
            </w:r>
            <w:r w:rsidRPr="003671FC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박상준 매니저,</w:t>
            </w:r>
            <w:r w:rsidRPr="003671FC">
              <w:rPr>
                <w:rFonts w:ascii="맑은 고딕" w:eastAsia="맑은 고딕" w:hAnsi="맑은 고딕"/>
                <w:sz w:val="18"/>
                <w:szCs w:val="18"/>
                <w:lang w:eastAsia="ko-KR"/>
              </w:rPr>
              <w:t xml:space="preserve"> </w:t>
            </w:r>
            <w:proofErr w:type="spellStart"/>
            <w:r w:rsidR="00DC5DAD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서피스</w:t>
            </w:r>
            <w:proofErr w:type="spellEnd"/>
            <w:r w:rsidR="00DC5DAD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 xml:space="preserve"> 비즈니스 총괄 </w:t>
            </w:r>
            <w:proofErr w:type="spellStart"/>
            <w:r w:rsidRPr="003671FC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조용대</w:t>
            </w:r>
            <w:proofErr w:type="spellEnd"/>
            <w:r w:rsidRPr="003671FC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 xml:space="preserve"> 팀장</w:t>
            </w:r>
            <w:r w:rsidR="00DC5DAD">
              <w:rPr>
                <w:rFonts w:ascii="맑은 고딕" w:eastAsia="맑은 고딕" w:hAnsi="맑은 고딕" w:hint="eastAsia"/>
                <w:sz w:val="18"/>
                <w:szCs w:val="18"/>
                <w:lang w:eastAsia="ko-KR"/>
              </w:rPr>
              <w:t>)</w:t>
            </w:r>
          </w:p>
        </w:tc>
      </w:tr>
    </w:tbl>
    <w:p w14:paraId="289129D8" w14:textId="77777777" w:rsidR="003671FC" w:rsidRPr="00207313" w:rsidRDefault="003671FC" w:rsidP="00B93B06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</w:pPr>
    </w:p>
    <w:p w14:paraId="5AB4C02E" w14:textId="097386B8" w:rsidR="00FB2DD9" w:rsidRDefault="005A5CC3" w:rsidP="00734D00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 w:cs="굴림"/>
          <w:sz w:val="20"/>
          <w:szCs w:val="20"/>
          <w:lang w:eastAsia="ko-KR"/>
        </w:rPr>
      </w:pPr>
      <w:r>
        <w:rPr>
          <w:rFonts w:ascii="맑은 고딕" w:eastAsia="맑은 고딕" w:hAnsi="맑은 고딕" w:hint="eastAsia"/>
          <w:b/>
          <w:bCs/>
          <w:sz w:val="20"/>
          <w:szCs w:val="20"/>
          <w:lang w:eastAsia="ko-KR"/>
        </w:rPr>
        <w:t>202</w:t>
      </w:r>
      <w:r w:rsidR="00115E83">
        <w:rPr>
          <w:rFonts w:ascii="맑은 고딕" w:eastAsia="맑은 고딕" w:hAnsi="맑은 고딕"/>
          <w:b/>
          <w:bCs/>
          <w:sz w:val="20"/>
          <w:szCs w:val="20"/>
          <w:lang w:eastAsia="ko-KR"/>
        </w:rPr>
        <w:t>1</w:t>
      </w:r>
      <w:r w:rsidRPr="009C7F49">
        <w:rPr>
          <w:rFonts w:ascii="맑은 고딕" w:eastAsia="맑은 고딕" w:hAnsi="맑은 고딕" w:hint="eastAsia"/>
          <w:b/>
          <w:bCs/>
          <w:sz w:val="20"/>
          <w:szCs w:val="20"/>
          <w:lang w:eastAsia="ko-KR"/>
        </w:rPr>
        <w:t xml:space="preserve">년 </w:t>
      </w:r>
      <w:r w:rsidR="00D60115" w:rsidRPr="009C7F49">
        <w:rPr>
          <w:rFonts w:asciiTheme="minorEastAsia" w:eastAsiaTheme="minorEastAsia" w:hAnsiTheme="minorEastAsia"/>
          <w:b/>
          <w:bCs/>
          <w:noProof/>
          <w:sz w:val="20"/>
          <w:szCs w:val="20"/>
          <w:lang w:eastAsia="ko-KR"/>
        </w:rPr>
        <w:t>9</w:t>
      </w:r>
      <w:r w:rsidR="00E51961" w:rsidRPr="009C7F49">
        <w:rPr>
          <w:rFonts w:asciiTheme="minorEastAsia" w:eastAsiaTheme="minorEastAsia" w:hAnsiTheme="minorEastAsia" w:hint="eastAsia"/>
          <w:b/>
          <w:bCs/>
          <w:noProof/>
          <w:sz w:val="20"/>
          <w:szCs w:val="20"/>
          <w:lang w:eastAsia="ko-KR"/>
        </w:rPr>
        <w:t>월</w:t>
      </w:r>
      <w:r w:rsidR="00E51961" w:rsidRPr="009C7F49">
        <w:rPr>
          <w:rFonts w:ascii="맑은 고딕" w:eastAsia="맑은 고딕" w:hAnsi="맑은 고딕" w:hint="eastAsia"/>
          <w:b/>
          <w:bCs/>
          <w:sz w:val="20"/>
          <w:szCs w:val="20"/>
          <w:lang w:eastAsia="ko-KR"/>
        </w:rPr>
        <w:t xml:space="preserve"> </w:t>
      </w:r>
      <w:r w:rsidR="00467F49">
        <w:rPr>
          <w:rFonts w:ascii="맑은 고딕" w:eastAsia="맑은 고딕" w:hAnsi="맑은 고딕"/>
          <w:b/>
          <w:bCs/>
          <w:sz w:val="20"/>
          <w:szCs w:val="20"/>
          <w:lang w:eastAsia="ko-KR"/>
        </w:rPr>
        <w:t>28</w:t>
      </w:r>
      <w:r w:rsidR="00E51961" w:rsidRPr="009C7F49">
        <w:rPr>
          <w:rFonts w:ascii="맑은 고딕" w:eastAsia="맑은 고딕" w:hAnsi="맑은 고딕" w:hint="eastAsia"/>
          <w:b/>
          <w:bCs/>
          <w:sz w:val="20"/>
          <w:szCs w:val="20"/>
          <w:lang w:eastAsia="ko-KR"/>
        </w:rPr>
        <w:t>일</w:t>
      </w:r>
      <w:r w:rsidR="00E51961" w:rsidRPr="009C7F49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Pr="009C7F49">
        <w:rPr>
          <w:rFonts w:ascii="맑은 고딕" w:eastAsia="맑은 고딕" w:hAnsi="맑은 고딕" w:hint="eastAsia"/>
          <w:sz w:val="20"/>
          <w:szCs w:val="20"/>
          <w:lang w:eastAsia="ko-KR"/>
        </w:rPr>
        <w:t>–</w:t>
      </w:r>
      <w:r w:rsidR="00A60111" w:rsidRPr="009C7F49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bookmarkEnd w:id="0"/>
      <w:bookmarkEnd w:id="1"/>
      <w:r w:rsidR="00FB2DD9">
        <w:rPr>
          <w:rFonts w:ascii="맑은 고딕" w:eastAsia="맑은 고딕" w:hAnsi="맑은 고딕" w:hint="eastAsia"/>
          <w:sz w:val="20"/>
          <w:szCs w:val="20"/>
          <w:lang w:eastAsia="ko-KR"/>
        </w:rPr>
        <w:t>한국마이크로소프트</w:t>
      </w:r>
      <w:r w:rsidR="00B97876">
        <w:rPr>
          <w:rFonts w:ascii="맑은 고딕" w:eastAsia="맑은 고딕" w:hAnsi="맑은 고딕" w:hint="eastAsia"/>
          <w:sz w:val="20"/>
          <w:szCs w:val="20"/>
          <w:lang w:eastAsia="ko-KR"/>
        </w:rPr>
        <w:t>가</w:t>
      </w:r>
      <w:r w:rsidR="00001DDA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001DDA">
        <w:rPr>
          <w:rFonts w:ascii="맑은 고딕" w:eastAsia="맑은 고딕" w:hAnsi="맑은 고딕"/>
          <w:sz w:val="20"/>
          <w:szCs w:val="20"/>
          <w:lang w:eastAsia="ko-KR"/>
        </w:rPr>
        <w:t>28</w:t>
      </w:r>
      <w:r w:rsidR="00001DDA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일 </w:t>
      </w:r>
      <w:r w:rsidR="00B97876">
        <w:rPr>
          <w:rFonts w:ascii="맑은 고딕" w:eastAsia="맑은 고딕" w:hAnsi="맑은 고딕" w:hint="eastAsia"/>
          <w:sz w:val="20"/>
          <w:szCs w:val="20"/>
          <w:lang w:eastAsia="ko-KR"/>
        </w:rPr>
        <w:t>자사 협업</w:t>
      </w:r>
      <w:r w:rsidR="00DA63A7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B97876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플랫폼 </w:t>
      </w:r>
      <w:proofErr w:type="spellStart"/>
      <w:r w:rsidR="00B97876">
        <w:rPr>
          <w:rFonts w:ascii="맑은 고딕" w:eastAsia="맑은 고딕" w:hAnsi="맑은 고딕" w:hint="eastAsia"/>
          <w:sz w:val="20"/>
          <w:szCs w:val="20"/>
          <w:lang w:eastAsia="ko-KR"/>
        </w:rPr>
        <w:t>팀즈</w:t>
      </w:r>
      <w:r w:rsidR="00021080">
        <w:rPr>
          <w:rFonts w:ascii="맑은 고딕" w:eastAsia="맑은 고딕" w:hAnsi="맑은 고딕" w:hint="eastAsia"/>
          <w:sz w:val="20"/>
          <w:szCs w:val="20"/>
          <w:lang w:eastAsia="ko-KR"/>
        </w:rPr>
        <w:t>를</w:t>
      </w:r>
      <w:proofErr w:type="spellEnd"/>
      <w:r w:rsidR="00021080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통해</w:t>
      </w:r>
      <w:r w:rsidR="00B97876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001DDA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기자간담회를 </w:t>
      </w:r>
      <w:r w:rsidR="00B97876">
        <w:rPr>
          <w:rFonts w:ascii="맑은 고딕" w:eastAsia="맑은 고딕" w:hAnsi="맑은 고딕" w:hint="eastAsia"/>
          <w:sz w:val="20"/>
          <w:szCs w:val="20"/>
          <w:lang w:eastAsia="ko-KR"/>
        </w:rPr>
        <w:t>진행</w:t>
      </w:r>
      <w:r w:rsidR="005359EA">
        <w:rPr>
          <w:rFonts w:ascii="맑은 고딕" w:eastAsia="맑은 고딕" w:hAnsi="맑은 고딕" w:hint="eastAsia"/>
          <w:sz w:val="20"/>
          <w:szCs w:val="20"/>
          <w:lang w:eastAsia="ko-KR"/>
        </w:rPr>
        <w:t>하고</w:t>
      </w:r>
      <w:r w:rsidR="00B97876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FB2DD9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하이브리드 업무 </w:t>
      </w:r>
      <w:r w:rsidR="00B97876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혁신 </w:t>
      </w:r>
      <w:r w:rsidR="00FB2DD9">
        <w:rPr>
          <w:rFonts w:ascii="맑은 고딕" w:eastAsia="맑은 고딕" w:hAnsi="맑은 고딕" w:hint="eastAsia"/>
          <w:sz w:val="20"/>
          <w:szCs w:val="20"/>
          <w:lang w:eastAsia="ko-KR"/>
        </w:rPr>
        <w:t>전략을 발표</w:t>
      </w:r>
      <w:r w:rsidR="005359EA">
        <w:rPr>
          <w:rFonts w:ascii="맑은 고딕" w:eastAsia="맑은 고딕" w:hAnsi="맑은 고딕" w:hint="eastAsia"/>
          <w:sz w:val="20"/>
          <w:szCs w:val="20"/>
          <w:lang w:eastAsia="ko-KR"/>
        </w:rPr>
        <w:t>했다.</w:t>
      </w:r>
      <w:r w:rsidR="005359EA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001DDA">
        <w:rPr>
          <w:rFonts w:ascii="맑은 고딕" w:eastAsia="맑은 고딕" w:hAnsi="맑은 고딕" w:cs="굴림" w:hint="eastAsia"/>
          <w:sz w:val="20"/>
          <w:szCs w:val="20"/>
          <w:lang w:eastAsia="ko-KR"/>
        </w:rPr>
        <w:t xml:space="preserve">이날 간담회에서는 </w:t>
      </w:r>
      <w:r w:rsidR="003547AE">
        <w:rPr>
          <w:rFonts w:ascii="맑은 고딕" w:eastAsia="맑은 고딕" w:hAnsi="맑은 고딕" w:cs="굴림" w:hint="eastAsia"/>
          <w:sz w:val="20"/>
          <w:szCs w:val="20"/>
          <w:lang w:eastAsia="ko-KR"/>
        </w:rPr>
        <w:t>전 세계</w:t>
      </w:r>
      <w:r w:rsidR="00466208">
        <w:rPr>
          <w:rFonts w:ascii="맑은 고딕" w:eastAsia="맑은 고딕" w:hAnsi="맑은 고딕" w:cs="굴림" w:hint="eastAsia"/>
          <w:sz w:val="20"/>
          <w:szCs w:val="20"/>
          <w:lang w:eastAsia="ko-KR"/>
        </w:rPr>
        <w:t xml:space="preserve"> 노동시장의 변화와</w:t>
      </w:r>
      <w:r w:rsidR="003547AE">
        <w:rPr>
          <w:rFonts w:ascii="맑은 고딕" w:eastAsia="맑은 고딕" w:hAnsi="맑은 고딕" w:cs="굴림" w:hint="eastAsia"/>
          <w:sz w:val="20"/>
          <w:szCs w:val="20"/>
          <w:lang w:eastAsia="ko-KR"/>
        </w:rPr>
        <w:t xml:space="preserve"> </w:t>
      </w:r>
      <w:r w:rsidR="00466208">
        <w:rPr>
          <w:rFonts w:ascii="맑은 고딕" w:eastAsia="맑은 고딕" w:hAnsi="맑은 고딕" w:cs="굴림" w:hint="eastAsia"/>
          <w:sz w:val="20"/>
          <w:szCs w:val="20"/>
          <w:lang w:eastAsia="ko-KR"/>
        </w:rPr>
        <w:t>이를 지원하는 마이크로소프트의 다양한 솔루션</w:t>
      </w:r>
      <w:r w:rsidR="005C6EA3">
        <w:rPr>
          <w:rFonts w:ascii="맑은 고딕" w:eastAsia="맑은 고딕" w:hAnsi="맑은 고딕" w:cs="굴림" w:hint="eastAsia"/>
          <w:sz w:val="20"/>
          <w:szCs w:val="20"/>
          <w:lang w:eastAsia="ko-KR"/>
        </w:rPr>
        <w:t>이 소개됐다.</w:t>
      </w:r>
    </w:p>
    <w:p w14:paraId="6D8303E8" w14:textId="5639D6B0" w:rsidR="00466208" w:rsidRDefault="00466208" w:rsidP="00734D00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 w:cs="굴림"/>
          <w:sz w:val="20"/>
          <w:szCs w:val="20"/>
          <w:lang w:eastAsia="ko-KR"/>
        </w:rPr>
      </w:pPr>
    </w:p>
    <w:p w14:paraId="03EDFE13" w14:textId="0817EB4E" w:rsidR="00466208" w:rsidRPr="003547AE" w:rsidRDefault="00466208" w:rsidP="00734D00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  <w:r w:rsidRPr="003547AE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이지은 한국마이크로소프트 대표는 </w:t>
      </w:r>
      <w:r w:rsidRPr="003547AE">
        <w:rPr>
          <w:rFonts w:ascii="맑은 고딕" w:eastAsia="맑은 고딕" w:hAnsi="맑은 고딕"/>
          <w:sz w:val="20"/>
          <w:szCs w:val="20"/>
          <w:lang w:eastAsia="ko-KR"/>
        </w:rPr>
        <w:t>“</w:t>
      </w:r>
      <w:r w:rsidR="00D25684" w:rsidRPr="003547AE">
        <w:rPr>
          <w:rFonts w:ascii="맑은 고딕" w:eastAsia="맑은 고딕" w:hAnsi="맑은 고딕" w:hint="eastAsia"/>
          <w:sz w:val="20"/>
          <w:szCs w:val="20"/>
          <w:lang w:eastAsia="ko-KR"/>
        </w:rPr>
        <w:t>기존의 전통적인 업무시간과 공간의 개념</w:t>
      </w:r>
      <w:r w:rsidR="003547AE" w:rsidRPr="003547AE">
        <w:rPr>
          <w:rFonts w:ascii="맑은 고딕" w:eastAsia="맑은 고딕" w:hAnsi="맑은 고딕" w:hint="eastAsia"/>
          <w:sz w:val="20"/>
          <w:szCs w:val="20"/>
          <w:lang w:eastAsia="ko-KR"/>
        </w:rPr>
        <w:t>은</w:t>
      </w:r>
      <w:r w:rsidR="00D25684" w:rsidRPr="003547AE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더 이상 유효하지 </w:t>
      </w:r>
      <w:r w:rsidR="00380604" w:rsidRPr="003547AE">
        <w:rPr>
          <w:rFonts w:ascii="맑은 고딕" w:eastAsia="맑은 고딕" w:hAnsi="맑은 고딕" w:hint="eastAsia"/>
          <w:sz w:val="20"/>
          <w:szCs w:val="20"/>
          <w:lang w:eastAsia="ko-KR"/>
        </w:rPr>
        <w:t>않은</w:t>
      </w:r>
      <w:r w:rsidR="00D25684" w:rsidRPr="003547AE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시대가 도래했다</w:t>
      </w:r>
      <w:r w:rsidRPr="003547AE">
        <w:rPr>
          <w:rFonts w:ascii="맑은 고딕" w:eastAsia="맑은 고딕" w:hAnsi="맑은 고딕"/>
          <w:sz w:val="20"/>
          <w:szCs w:val="20"/>
          <w:lang w:eastAsia="ko-KR"/>
        </w:rPr>
        <w:t>”</w:t>
      </w:r>
      <w:proofErr w:type="spellStart"/>
      <w:r w:rsidR="00D25684" w:rsidRPr="003547AE">
        <w:rPr>
          <w:rFonts w:ascii="맑은 고딕" w:eastAsia="맑은 고딕" w:hAnsi="맑은 고딕" w:hint="eastAsia"/>
          <w:sz w:val="20"/>
          <w:szCs w:val="20"/>
          <w:lang w:eastAsia="ko-KR"/>
        </w:rPr>
        <w:t>라며</w:t>
      </w:r>
      <w:proofErr w:type="spellEnd"/>
      <w:r w:rsidR="003547AE">
        <w:rPr>
          <w:rFonts w:ascii="맑은 고딕" w:eastAsia="맑은 고딕" w:hAnsi="맑은 고딕" w:hint="eastAsia"/>
          <w:sz w:val="20"/>
          <w:szCs w:val="20"/>
          <w:lang w:eastAsia="ko-KR"/>
        </w:rPr>
        <w:t>,</w:t>
      </w:r>
      <w:r w:rsidR="00D25684" w:rsidRPr="003547AE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D25684" w:rsidRPr="003547AE">
        <w:rPr>
          <w:rFonts w:ascii="맑은 고딕" w:eastAsia="맑은 고딕" w:hAnsi="맑은 고딕"/>
          <w:sz w:val="20"/>
          <w:szCs w:val="20"/>
          <w:lang w:eastAsia="ko-KR"/>
        </w:rPr>
        <w:t>“</w:t>
      </w:r>
      <w:r w:rsidR="000F0CA6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넥스트 </w:t>
      </w:r>
      <w:proofErr w:type="spellStart"/>
      <w:r w:rsidR="000F0CA6">
        <w:rPr>
          <w:rFonts w:ascii="맑은 고딕" w:eastAsia="맑은 고딕" w:hAnsi="맑은 고딕" w:hint="eastAsia"/>
          <w:sz w:val="20"/>
          <w:szCs w:val="20"/>
          <w:lang w:eastAsia="ko-KR"/>
        </w:rPr>
        <w:t>노멀</w:t>
      </w:r>
      <w:proofErr w:type="spellEnd"/>
      <w:r w:rsidR="000F0CA6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시대</w:t>
      </w:r>
      <w:r w:rsidR="00F564EC">
        <w:rPr>
          <w:rFonts w:ascii="맑은 고딕" w:eastAsia="맑은 고딕" w:hAnsi="맑은 고딕" w:hint="eastAsia"/>
          <w:sz w:val="20"/>
          <w:szCs w:val="20"/>
          <w:lang w:eastAsia="ko-KR"/>
        </w:rPr>
        <w:t>에</w:t>
      </w:r>
      <w:r w:rsidR="000F0CA6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DF418A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디지털 가속화를 위해 </w:t>
      </w:r>
      <w:r w:rsidR="003547AE" w:rsidRPr="003547AE">
        <w:rPr>
          <w:rFonts w:ascii="맑은 고딕" w:eastAsia="맑은 고딕" w:hAnsi="맑은 고딕" w:hint="eastAsia"/>
          <w:sz w:val="20"/>
          <w:szCs w:val="20"/>
          <w:lang w:eastAsia="ko-KR"/>
        </w:rPr>
        <w:t>조직은 전반적인 운영 모델에 유연성을 포용해 하이브리드 업무의 복잡성을 해결하고 근본적으로 변화하는 노동시장에 적응해 나가야 한다</w:t>
      </w:r>
      <w:r w:rsidR="00380604" w:rsidRPr="003547AE">
        <w:rPr>
          <w:rFonts w:ascii="맑은 고딕" w:eastAsia="맑은 고딕" w:hAnsi="맑은 고딕"/>
          <w:sz w:val="20"/>
          <w:szCs w:val="20"/>
          <w:lang w:eastAsia="ko-KR"/>
        </w:rPr>
        <w:t>”</w:t>
      </w:r>
      <w:proofErr w:type="spellStart"/>
      <w:r w:rsidR="00021080">
        <w:rPr>
          <w:rFonts w:ascii="맑은 고딕" w:eastAsia="맑은 고딕" w:hAnsi="맑은 고딕" w:hint="eastAsia"/>
          <w:sz w:val="20"/>
          <w:szCs w:val="20"/>
          <w:lang w:eastAsia="ko-KR"/>
        </w:rPr>
        <w:t>라</w:t>
      </w:r>
      <w:r w:rsidRPr="003547AE">
        <w:rPr>
          <w:rFonts w:ascii="맑은 고딕" w:eastAsia="맑은 고딕" w:hAnsi="맑은 고딕" w:hint="eastAsia"/>
          <w:sz w:val="20"/>
          <w:szCs w:val="20"/>
          <w:lang w:eastAsia="ko-KR"/>
        </w:rPr>
        <w:t>고</w:t>
      </w:r>
      <w:proofErr w:type="spellEnd"/>
      <w:r w:rsidRPr="003547AE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강조했다.</w:t>
      </w:r>
    </w:p>
    <w:p w14:paraId="7F8F907D" w14:textId="41A6FC07" w:rsidR="00466208" w:rsidRPr="00A540E6" w:rsidRDefault="00466208" w:rsidP="00734D00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 w:cs="굴림"/>
          <w:sz w:val="20"/>
          <w:szCs w:val="20"/>
          <w:lang w:eastAsia="ko-KR"/>
        </w:rPr>
      </w:pPr>
    </w:p>
    <w:p w14:paraId="346F6AFD" w14:textId="1CC839C2" w:rsidR="00466208" w:rsidRPr="00021080" w:rsidRDefault="00451905" w:rsidP="00734D00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 w:cs="굴림"/>
          <w:b/>
          <w:bCs/>
          <w:color w:val="4472C4" w:themeColor="accent1"/>
          <w:sz w:val="21"/>
          <w:szCs w:val="21"/>
          <w:lang w:eastAsia="ko-KR"/>
        </w:rPr>
      </w:pPr>
      <w:r>
        <w:rPr>
          <w:rFonts w:ascii="맑은 고딕" w:eastAsia="맑은 고딕" w:hAnsi="맑은 고딕" w:cs="굴림" w:hint="eastAsia"/>
          <w:b/>
          <w:bCs/>
          <w:color w:val="4472C4" w:themeColor="accent1"/>
          <w:sz w:val="21"/>
          <w:szCs w:val="21"/>
          <w:lang w:eastAsia="ko-KR"/>
        </w:rPr>
        <w:t xml:space="preserve">하이브리드 </w:t>
      </w:r>
      <w:r w:rsidR="00A741FC">
        <w:rPr>
          <w:rFonts w:ascii="맑은 고딕" w:eastAsia="맑은 고딕" w:hAnsi="맑은 고딕" w:cs="굴림" w:hint="eastAsia"/>
          <w:b/>
          <w:bCs/>
          <w:color w:val="4472C4" w:themeColor="accent1"/>
          <w:sz w:val="21"/>
          <w:szCs w:val="21"/>
          <w:lang w:eastAsia="ko-KR"/>
        </w:rPr>
        <w:t xml:space="preserve">업무의 </w:t>
      </w:r>
      <w:r>
        <w:rPr>
          <w:rFonts w:ascii="맑은 고딕" w:eastAsia="맑은 고딕" w:hAnsi="맑은 고딕" w:cs="굴림" w:hint="eastAsia"/>
          <w:b/>
          <w:bCs/>
          <w:color w:val="4472C4" w:themeColor="accent1"/>
          <w:sz w:val="21"/>
          <w:szCs w:val="21"/>
          <w:lang w:eastAsia="ko-KR"/>
        </w:rPr>
        <w:t>역설,</w:t>
      </w:r>
      <w:r>
        <w:rPr>
          <w:rFonts w:ascii="맑은 고딕" w:eastAsia="맑은 고딕" w:hAnsi="맑은 고딕" w:cs="굴림"/>
          <w:b/>
          <w:bCs/>
          <w:color w:val="4472C4" w:themeColor="accent1"/>
          <w:sz w:val="21"/>
          <w:szCs w:val="21"/>
          <w:lang w:eastAsia="ko-KR"/>
        </w:rPr>
        <w:t xml:space="preserve"> </w:t>
      </w:r>
      <w:r>
        <w:rPr>
          <w:rFonts w:ascii="맑은 고딕" w:eastAsia="맑은 고딕" w:hAnsi="맑은 고딕" w:cs="굴림" w:hint="eastAsia"/>
          <w:b/>
          <w:bCs/>
          <w:color w:val="4472C4" w:themeColor="accent1"/>
          <w:sz w:val="21"/>
          <w:szCs w:val="21"/>
          <w:lang w:eastAsia="ko-KR"/>
        </w:rPr>
        <w:t>대규모 개편</w:t>
      </w:r>
      <w:r w:rsidR="000606B2">
        <w:rPr>
          <w:rFonts w:ascii="맑은 고딕" w:eastAsia="맑은 고딕" w:hAnsi="맑은 고딕" w:cs="굴림" w:hint="eastAsia"/>
          <w:b/>
          <w:bCs/>
          <w:color w:val="4472C4" w:themeColor="accent1"/>
          <w:sz w:val="21"/>
          <w:szCs w:val="21"/>
          <w:lang w:eastAsia="ko-KR"/>
        </w:rPr>
        <w:t>으로</w:t>
      </w:r>
      <w:r>
        <w:rPr>
          <w:rFonts w:ascii="맑은 고딕" w:eastAsia="맑은 고딕" w:hAnsi="맑은 고딕" w:cs="굴림" w:hint="eastAsia"/>
          <w:b/>
          <w:bCs/>
          <w:color w:val="4472C4" w:themeColor="accent1"/>
          <w:sz w:val="21"/>
          <w:szCs w:val="21"/>
          <w:lang w:eastAsia="ko-KR"/>
        </w:rPr>
        <w:t xml:space="preserve"> </w:t>
      </w:r>
      <w:r w:rsidR="00552E1F">
        <w:rPr>
          <w:rFonts w:ascii="맑은 고딕" w:eastAsia="맑은 고딕" w:hAnsi="맑은 고딕" w:cs="굴림" w:hint="eastAsia"/>
          <w:b/>
          <w:bCs/>
          <w:color w:val="4472C4" w:themeColor="accent1"/>
          <w:sz w:val="21"/>
          <w:szCs w:val="21"/>
          <w:lang w:eastAsia="ko-KR"/>
        </w:rPr>
        <w:t xml:space="preserve">변화하는 노동시장과 </w:t>
      </w:r>
      <w:r w:rsidR="00466208" w:rsidRPr="00021080">
        <w:rPr>
          <w:rFonts w:ascii="맑은 고딕" w:eastAsia="맑은 고딕" w:hAnsi="맑은 고딕" w:cs="굴림" w:hint="eastAsia"/>
          <w:b/>
          <w:bCs/>
          <w:color w:val="4472C4" w:themeColor="accent1"/>
          <w:sz w:val="21"/>
          <w:szCs w:val="21"/>
          <w:lang w:eastAsia="ko-KR"/>
        </w:rPr>
        <w:t>이를 위한 혁신 전략</w:t>
      </w:r>
    </w:p>
    <w:p w14:paraId="02D6B46B" w14:textId="74F5B55E" w:rsidR="001938A8" w:rsidRPr="00B25404" w:rsidRDefault="00872A75" w:rsidP="00B93B06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FF0000"/>
          <w:sz w:val="20"/>
          <w:szCs w:val="20"/>
          <w:shd w:val="clear" w:color="auto" w:fill="FDFDFD"/>
          <w:lang w:eastAsia="ko-KR"/>
        </w:rPr>
      </w:pPr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lastRenderedPageBreak/>
        <w:t xml:space="preserve">현재 글로벌 노동시장은 </w:t>
      </w:r>
      <w:r w:rsidR="00D43EBF" w:rsidRPr="00B424C1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일하는</w:t>
      </w:r>
      <w:r w:rsidR="00D43EBF" w:rsidRPr="00B424C1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장소나 디바이스 등 물리적 환경으로부터 자유로우면서 유연성이 극대화된 근무 형태</w:t>
      </w:r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인 하이브리드 업무를 기반으로 근본적으로 변화하고 있다.</w:t>
      </w:r>
      <w:r w:rsidR="001F16C8" w:rsidRPr="00B25404">
        <w:rPr>
          <w:rFonts w:asciiTheme="minorEastAsia" w:eastAsiaTheme="minorEastAsia" w:hAnsiTheme="minorEastAsia" w:cs="Helvetica" w:hint="eastAsia"/>
          <w:color w:val="FF0000"/>
          <w:sz w:val="20"/>
          <w:szCs w:val="20"/>
          <w:shd w:val="clear" w:color="auto" w:fill="FDFDFD"/>
          <w:lang w:eastAsia="ko-KR"/>
        </w:rPr>
        <w:t xml:space="preserve"> </w:t>
      </w:r>
    </w:p>
    <w:p w14:paraId="7CF6646A" w14:textId="13771F56" w:rsidR="00466208" w:rsidRPr="00164CF3" w:rsidRDefault="00466208" w:rsidP="00B93B06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</w:pPr>
    </w:p>
    <w:p w14:paraId="07D882DA" w14:textId="276CDC4F" w:rsidR="00716520" w:rsidRDefault="00FD0F6B" w:rsidP="00811788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 w:cs="굴림"/>
          <w:sz w:val="20"/>
          <w:szCs w:val="20"/>
          <w:lang w:eastAsia="ko-KR"/>
        </w:rPr>
      </w:pPr>
      <w:r>
        <w:rPr>
          <w:rFonts w:ascii="맑은 고딕" w:eastAsia="맑은 고딕" w:hAnsi="맑은 고딕" w:cs="굴림" w:hint="eastAsia"/>
          <w:sz w:val="20"/>
          <w:szCs w:val="20"/>
          <w:lang w:eastAsia="ko-KR"/>
        </w:rPr>
        <w:t xml:space="preserve">한국마이크로소프트는 </w:t>
      </w:r>
      <w:r w:rsidR="001B7659">
        <w:rPr>
          <w:rFonts w:ascii="맑은 고딕" w:eastAsia="맑은 고딕" w:hAnsi="맑은 고딕" w:cs="굴림" w:hint="eastAsia"/>
          <w:sz w:val="20"/>
          <w:szCs w:val="20"/>
          <w:lang w:eastAsia="ko-KR"/>
        </w:rPr>
        <w:t xml:space="preserve">이러한 업무 환경 변화에 빠르게 적응하기 위한 조직의 </w:t>
      </w:r>
      <w:r w:rsidR="001D1BAF">
        <w:rPr>
          <w:rFonts w:ascii="맑은 고딕" w:eastAsia="맑은 고딕" w:hAnsi="맑은 고딕" w:cs="굴림" w:hint="eastAsia"/>
          <w:sz w:val="20"/>
          <w:szCs w:val="20"/>
          <w:lang w:eastAsia="ko-KR"/>
        </w:rPr>
        <w:t xml:space="preserve">필수 요소로 </w:t>
      </w:r>
      <w:r w:rsidR="001D1BAF" w:rsidRPr="00F06C81">
        <w:rPr>
          <w:rFonts w:ascii="맑은 고딕" w:eastAsia="맑은 고딕" w:hAnsi="맑은 고딕" w:cs="굴림" w:hint="eastAsia"/>
          <w:b/>
          <w:bCs/>
          <w:sz w:val="20"/>
          <w:szCs w:val="20"/>
          <w:lang w:eastAsia="ko-KR"/>
        </w:rPr>
        <w:t>디지털 문화</w:t>
      </w:r>
      <w:r w:rsidR="001D1BAF">
        <w:rPr>
          <w:rFonts w:ascii="맑은 고딕" w:eastAsia="맑은 고딕" w:hAnsi="맑은 고딕" w:cs="굴림" w:hint="eastAsia"/>
          <w:sz w:val="20"/>
          <w:szCs w:val="20"/>
          <w:lang w:eastAsia="ko-KR"/>
        </w:rPr>
        <w:t>와</w:t>
      </w:r>
      <w:r w:rsidR="001D1BAF">
        <w:rPr>
          <w:rFonts w:ascii="맑은 고딕" w:eastAsia="맑은 고딕" w:hAnsi="맑은 고딕" w:cs="굴림"/>
          <w:sz w:val="20"/>
          <w:szCs w:val="20"/>
          <w:lang w:eastAsia="ko-KR"/>
        </w:rPr>
        <w:t xml:space="preserve"> </w:t>
      </w:r>
      <w:r w:rsidR="001D1BAF" w:rsidRPr="00F06C81">
        <w:rPr>
          <w:rFonts w:ascii="맑은 고딕" w:eastAsia="맑은 고딕" w:hAnsi="맑은 고딕" w:cs="굴림" w:hint="eastAsia"/>
          <w:b/>
          <w:bCs/>
          <w:sz w:val="20"/>
          <w:szCs w:val="20"/>
          <w:lang w:eastAsia="ko-KR"/>
        </w:rPr>
        <w:t>디지털 역량</w:t>
      </w:r>
      <w:r w:rsidR="001D1BAF">
        <w:rPr>
          <w:rFonts w:ascii="맑은 고딕" w:eastAsia="맑은 고딕" w:hAnsi="맑은 고딕" w:cs="굴림" w:hint="eastAsia"/>
          <w:sz w:val="20"/>
          <w:szCs w:val="20"/>
          <w:lang w:eastAsia="ko-KR"/>
        </w:rPr>
        <w:t>을 꼽았다.</w:t>
      </w:r>
      <w:r w:rsidR="001D1BAF">
        <w:rPr>
          <w:rFonts w:ascii="맑은 고딕" w:eastAsia="맑은 고딕" w:hAnsi="맑은 고딕" w:cs="굴림"/>
          <w:sz w:val="20"/>
          <w:szCs w:val="20"/>
          <w:lang w:eastAsia="ko-KR"/>
        </w:rPr>
        <w:t xml:space="preserve"> </w:t>
      </w:r>
      <w:r w:rsidR="001D1BAF">
        <w:rPr>
          <w:rFonts w:ascii="맑은 고딕" w:eastAsia="맑은 고딕" w:hAnsi="맑은 고딕" w:cs="굴림" w:hint="eastAsia"/>
          <w:sz w:val="20"/>
          <w:szCs w:val="20"/>
          <w:lang w:eastAsia="ko-KR"/>
        </w:rPr>
        <w:t>디지털 문화는 기술 역량 확보,</w:t>
      </w:r>
      <w:r w:rsidR="001D1BAF">
        <w:rPr>
          <w:rFonts w:ascii="맑은 고딕" w:eastAsia="맑은 고딕" w:hAnsi="맑은 고딕" w:cs="굴림"/>
          <w:sz w:val="20"/>
          <w:szCs w:val="20"/>
          <w:lang w:eastAsia="ko-KR"/>
        </w:rPr>
        <w:t xml:space="preserve"> </w:t>
      </w:r>
      <w:r w:rsidR="001D1BAF">
        <w:rPr>
          <w:rFonts w:ascii="맑은 고딕" w:eastAsia="맑은 고딕" w:hAnsi="맑은 고딕" w:cs="굴림" w:hint="eastAsia"/>
          <w:sz w:val="20"/>
          <w:szCs w:val="20"/>
          <w:lang w:eastAsia="ko-KR"/>
        </w:rPr>
        <w:t>기술 내재화,</w:t>
      </w:r>
      <w:r w:rsidR="001D1BAF">
        <w:rPr>
          <w:rFonts w:ascii="맑은 고딕" w:eastAsia="맑은 고딕" w:hAnsi="맑은 고딕" w:cs="굴림"/>
          <w:sz w:val="20"/>
          <w:szCs w:val="20"/>
          <w:lang w:eastAsia="ko-KR"/>
        </w:rPr>
        <w:t xml:space="preserve"> </w:t>
      </w:r>
      <w:r w:rsidR="001D1BAF">
        <w:rPr>
          <w:rFonts w:ascii="맑은 고딕" w:eastAsia="맑은 고딕" w:hAnsi="맑은 고딕" w:cs="굴림" w:hint="eastAsia"/>
          <w:sz w:val="20"/>
          <w:szCs w:val="20"/>
          <w:lang w:eastAsia="ko-KR"/>
        </w:rPr>
        <w:t>기술 기반 혁신 장려,</w:t>
      </w:r>
      <w:r w:rsidR="001D1BAF">
        <w:rPr>
          <w:rFonts w:ascii="맑은 고딕" w:eastAsia="맑은 고딕" w:hAnsi="맑은 고딕" w:cs="굴림"/>
          <w:sz w:val="20"/>
          <w:szCs w:val="20"/>
          <w:lang w:eastAsia="ko-KR"/>
        </w:rPr>
        <w:t xml:space="preserve"> </w:t>
      </w:r>
      <w:r w:rsidR="001D1BAF">
        <w:rPr>
          <w:rFonts w:ascii="맑은 고딕" w:eastAsia="맑은 고딕" w:hAnsi="맑은 고딕" w:cs="굴림" w:hint="eastAsia"/>
          <w:sz w:val="20"/>
          <w:szCs w:val="20"/>
          <w:lang w:eastAsia="ko-KR"/>
        </w:rPr>
        <w:t>유연한 근무 방식 독려 등으로 조성이 가능하다.</w:t>
      </w:r>
      <w:r w:rsidR="001D1BAF">
        <w:rPr>
          <w:rFonts w:ascii="맑은 고딕" w:eastAsia="맑은 고딕" w:hAnsi="맑은 고딕" w:cs="굴림"/>
          <w:sz w:val="20"/>
          <w:szCs w:val="20"/>
          <w:lang w:eastAsia="ko-KR"/>
        </w:rPr>
        <w:t xml:space="preserve"> </w:t>
      </w:r>
      <w:r w:rsidR="00811788">
        <w:rPr>
          <w:rFonts w:ascii="맑은 고딕" w:eastAsia="맑은 고딕" w:hAnsi="맑은 고딕" w:cs="굴림" w:hint="eastAsia"/>
          <w:sz w:val="20"/>
          <w:szCs w:val="20"/>
          <w:lang w:eastAsia="ko-KR"/>
        </w:rPr>
        <w:t xml:space="preserve">특히 하이브리드 업무 환경에서 유연한 근무는 업무를 수행하는 </w:t>
      </w:r>
      <w:proofErr w:type="spellStart"/>
      <w:r w:rsidR="00AE2CA0">
        <w:rPr>
          <w:rFonts w:ascii="맑은 고딕" w:eastAsia="맑은 고딕" w:hAnsi="맑은 고딕" w:cs="굴림" w:hint="eastAsia"/>
          <w:sz w:val="20"/>
          <w:szCs w:val="20"/>
          <w:lang w:eastAsia="ko-KR"/>
        </w:rPr>
        <w:t>공간</w:t>
      </w:r>
      <w:r w:rsidR="00AE2CA0">
        <w:rPr>
          <w:rFonts w:ascii="맑은 고딕" w:eastAsia="맑은 고딕" w:hAnsi="맑은 고딕" w:cs="굴림"/>
          <w:sz w:val="20"/>
          <w:szCs w:val="20"/>
          <w:lang w:eastAsia="ko-KR"/>
        </w:rPr>
        <w:t>뿐</w:t>
      </w:r>
      <w:proofErr w:type="spellEnd"/>
      <w:r w:rsidR="00811788">
        <w:rPr>
          <w:rFonts w:ascii="맑은 고딕" w:eastAsia="맑은 고딕" w:hAnsi="맑은 고딕" w:cs="굴림" w:hint="eastAsia"/>
          <w:sz w:val="20"/>
          <w:szCs w:val="20"/>
          <w:lang w:eastAsia="ko-KR"/>
        </w:rPr>
        <w:t xml:space="preserve"> 아니라 </w:t>
      </w:r>
      <w:r w:rsidR="001B7659">
        <w:rPr>
          <w:rFonts w:ascii="맑은 고딕" w:eastAsia="맑은 고딕" w:hAnsi="맑은 고딕" w:cs="굴림" w:hint="eastAsia"/>
          <w:sz w:val="20"/>
          <w:szCs w:val="20"/>
          <w:lang w:eastAsia="ko-KR"/>
        </w:rPr>
        <w:t xml:space="preserve">업무 </w:t>
      </w:r>
      <w:r w:rsidR="00811788">
        <w:rPr>
          <w:rFonts w:ascii="맑은 고딕" w:eastAsia="맑은 고딕" w:hAnsi="맑은 고딕" w:cs="굴림" w:hint="eastAsia"/>
          <w:sz w:val="20"/>
          <w:szCs w:val="20"/>
          <w:lang w:eastAsia="ko-KR"/>
        </w:rPr>
        <w:t>시간에 대한 분산도 고려되어야 하며,</w:t>
      </w:r>
      <w:r w:rsidR="00811788">
        <w:rPr>
          <w:rFonts w:ascii="맑은 고딕" w:eastAsia="맑은 고딕" w:hAnsi="맑은 고딕" w:cs="굴림"/>
          <w:sz w:val="20"/>
          <w:szCs w:val="20"/>
          <w:lang w:eastAsia="ko-KR"/>
        </w:rPr>
        <w:t xml:space="preserve"> </w:t>
      </w:r>
      <w:r w:rsidR="00811788">
        <w:rPr>
          <w:rFonts w:ascii="맑은 고딕" w:eastAsia="맑은 고딕" w:hAnsi="맑은 고딕" w:cs="굴림" w:hint="eastAsia"/>
          <w:sz w:val="20"/>
          <w:szCs w:val="20"/>
          <w:lang w:eastAsia="ko-KR"/>
        </w:rPr>
        <w:t>이에 따른 성과 평가 방식도 재정의</w:t>
      </w:r>
      <w:r w:rsidR="001B7659">
        <w:rPr>
          <w:rFonts w:ascii="맑은 고딕" w:eastAsia="맑은 고딕" w:hAnsi="맑은 고딕" w:cs="굴림" w:hint="eastAsia"/>
          <w:sz w:val="20"/>
          <w:szCs w:val="20"/>
          <w:lang w:eastAsia="ko-KR"/>
        </w:rPr>
        <w:t>되어야 한다.</w:t>
      </w:r>
      <w:r w:rsidR="001B7659">
        <w:rPr>
          <w:rFonts w:ascii="맑은 고딕" w:eastAsia="맑은 고딕" w:hAnsi="맑은 고딕" w:cs="굴림"/>
          <w:sz w:val="20"/>
          <w:szCs w:val="20"/>
          <w:lang w:eastAsia="ko-KR"/>
        </w:rPr>
        <w:t xml:space="preserve"> </w:t>
      </w:r>
    </w:p>
    <w:p w14:paraId="7A4C5126" w14:textId="77777777" w:rsidR="00811788" w:rsidRPr="00AE2CA0" w:rsidRDefault="00811788" w:rsidP="00811788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</w:pPr>
    </w:p>
    <w:p w14:paraId="071CF066" w14:textId="77777777" w:rsidR="00C97302" w:rsidRDefault="005359EA" w:rsidP="47B7263F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</w:pPr>
      <w:r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조직의 </w:t>
      </w:r>
      <w:r w:rsidR="00716520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디지털 역량 강화</w:t>
      </w:r>
      <w:r w:rsidR="004A5444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를</w:t>
      </w:r>
      <w:r w:rsidR="00716520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위해서는 </w:t>
      </w:r>
      <w:r w:rsidR="00716520" w:rsidRPr="612BD43C">
        <w:rPr>
          <w:rFonts w:asciiTheme="minorEastAsia" w:eastAsiaTheme="minorEastAsia" w:hAnsiTheme="minorEastAsia" w:cs="Helvetica"/>
          <w:b/>
          <w:bCs/>
          <w:color w:val="000000"/>
          <w:sz w:val="20"/>
          <w:szCs w:val="20"/>
          <w:shd w:val="clear" w:color="auto" w:fill="FDFDFD"/>
          <w:lang w:eastAsia="ko-KR"/>
        </w:rPr>
        <w:t>사람</w:t>
      </w:r>
      <w:r w:rsidRPr="612BD43C">
        <w:rPr>
          <w:rFonts w:asciiTheme="minorEastAsia" w:eastAsiaTheme="minorEastAsia" w:hAnsiTheme="minorEastAsia" w:cs="Helvetica"/>
          <w:b/>
          <w:bCs/>
          <w:color w:val="000000"/>
          <w:sz w:val="20"/>
          <w:szCs w:val="20"/>
          <w:shd w:val="clear" w:color="auto" w:fill="FDFDFD"/>
          <w:lang w:eastAsia="ko-KR"/>
        </w:rPr>
        <w:t xml:space="preserve">, </w:t>
      </w:r>
      <w:r w:rsidR="004A5444" w:rsidRPr="612BD43C">
        <w:rPr>
          <w:rFonts w:asciiTheme="minorEastAsia" w:eastAsiaTheme="minorEastAsia" w:hAnsiTheme="minorEastAsia" w:cs="Helvetica"/>
          <w:b/>
          <w:bCs/>
          <w:color w:val="000000"/>
          <w:sz w:val="20"/>
          <w:szCs w:val="20"/>
          <w:shd w:val="clear" w:color="auto" w:fill="FDFDFD"/>
          <w:lang w:eastAsia="ko-KR"/>
        </w:rPr>
        <w:t>공간</w:t>
      </w:r>
      <w:r w:rsidRPr="612BD43C">
        <w:rPr>
          <w:rFonts w:asciiTheme="minorEastAsia" w:eastAsiaTheme="minorEastAsia" w:hAnsiTheme="minorEastAsia" w:cs="Helvetica"/>
          <w:b/>
          <w:bCs/>
          <w:color w:val="000000"/>
          <w:sz w:val="20"/>
          <w:szCs w:val="20"/>
          <w:shd w:val="clear" w:color="auto" w:fill="FDFDFD"/>
          <w:lang w:eastAsia="ko-KR"/>
        </w:rPr>
        <w:t xml:space="preserve">, </w:t>
      </w:r>
      <w:r w:rsidR="00716520" w:rsidRPr="612BD43C">
        <w:rPr>
          <w:rFonts w:asciiTheme="minorEastAsia" w:eastAsiaTheme="minorEastAsia" w:hAnsiTheme="minorEastAsia" w:cs="Helvetica"/>
          <w:b/>
          <w:bCs/>
          <w:color w:val="000000"/>
          <w:sz w:val="20"/>
          <w:szCs w:val="20"/>
          <w:shd w:val="clear" w:color="auto" w:fill="FDFDFD"/>
          <w:lang w:eastAsia="ko-KR"/>
        </w:rPr>
        <w:t>프로세스</w:t>
      </w:r>
      <w:r w:rsidR="00AE2CA0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등 3가지 요소를</w:t>
      </w:r>
      <w:r w:rsidR="00716520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아우르는 </w:t>
      </w:r>
      <w:r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새 </w:t>
      </w:r>
      <w:r w:rsidR="00716520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운영 모델에 대한 </w:t>
      </w:r>
      <w:r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혁신이</w:t>
      </w:r>
      <w:r w:rsidR="00716520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8D6C10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요구된다.</w:t>
      </w:r>
      <w:r w:rsidR="00AE2CA0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먼저 조직은 구성원이 유연한 업무에 적응하도록 조직 문화를 재편하고 관리직 직원의 권한을 강화해야 한다. </w:t>
      </w:r>
      <w:r w:rsidR="004A5444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또 물리적 공간과 디지털 공간 사이의 격차를 해소하고 업무 장소와 관계없이 평등한 업무 경험을 부여하는 여건 마련이 필요하다.</w:t>
      </w:r>
    </w:p>
    <w:p w14:paraId="1C4649FB" w14:textId="77777777" w:rsidR="00C97302" w:rsidRDefault="00C97302" w:rsidP="00B93B06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</w:pPr>
    </w:p>
    <w:p w14:paraId="4911CBB3" w14:textId="5382DDE6" w:rsidR="005359EA" w:rsidRDefault="00361BB9" w:rsidP="00B93B06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</w:pPr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조직의 </w:t>
      </w:r>
      <w:r w:rsidR="004A5444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비즈니스 프로세스 또한 </w:t>
      </w:r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디지털화 되어야</w:t>
      </w:r>
      <w:r w:rsidR="004A5444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한다.</w:t>
      </w:r>
      <w:r w:rsidR="004A5444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IT</w:t>
      </w:r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에서 </w:t>
      </w:r>
      <w:r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HR, </w:t>
      </w:r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운영,</w:t>
      </w:r>
      <w:r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마케팅 및 제조에 이르기까지 모든 비즈니스 프로세스와 기능을 하이브리드 시대에 맞게 클라우드 기반의 업무 환경으로 재설계하면</w:t>
      </w:r>
      <w:r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조직은 유연성을 극대화할 수 있다.</w:t>
      </w:r>
    </w:p>
    <w:p w14:paraId="0600D7A8" w14:textId="234CAE48" w:rsidR="00B40033" w:rsidRDefault="00B40033" w:rsidP="00B93B06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FF0000"/>
          <w:sz w:val="20"/>
          <w:szCs w:val="20"/>
          <w:shd w:val="clear" w:color="auto" w:fill="FDFDFD"/>
          <w:lang w:eastAsia="ko-KR"/>
        </w:rPr>
      </w:pPr>
    </w:p>
    <w:p w14:paraId="4FC6C0AB" w14:textId="77777777" w:rsidR="00F96547" w:rsidRPr="001946F7" w:rsidRDefault="00F96547" w:rsidP="00B93B06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FF0000"/>
          <w:sz w:val="20"/>
          <w:szCs w:val="20"/>
          <w:shd w:val="clear" w:color="auto" w:fill="FDFDFD"/>
          <w:lang w:eastAsia="ko-KR"/>
        </w:rPr>
      </w:pPr>
    </w:p>
    <w:p w14:paraId="7634E42E" w14:textId="77777777" w:rsidR="005876DB" w:rsidRPr="00DA63A7" w:rsidRDefault="00FE608F" w:rsidP="004907D3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 w:cs="굴림"/>
          <w:b/>
          <w:bCs/>
          <w:color w:val="4472C4" w:themeColor="accent1"/>
          <w:sz w:val="21"/>
          <w:szCs w:val="21"/>
          <w:lang w:eastAsia="ko-KR"/>
        </w:rPr>
      </w:pPr>
      <w:r w:rsidRPr="00DA63A7">
        <w:rPr>
          <w:rFonts w:ascii="맑은 고딕" w:eastAsia="맑은 고딕" w:hAnsi="맑은 고딕" w:cs="굴림" w:hint="eastAsia"/>
          <w:b/>
          <w:bCs/>
          <w:color w:val="4472C4" w:themeColor="accent1"/>
          <w:sz w:val="21"/>
          <w:szCs w:val="21"/>
          <w:lang w:eastAsia="ko-KR"/>
        </w:rPr>
        <w:t>하이브리드</w:t>
      </w:r>
      <w:r w:rsidRPr="00DA63A7">
        <w:rPr>
          <w:rFonts w:ascii="맑은 고딕" w:eastAsia="맑은 고딕" w:hAnsi="맑은 고딕" w:cs="굴림"/>
          <w:b/>
          <w:bCs/>
          <w:color w:val="4472C4" w:themeColor="accent1"/>
          <w:sz w:val="21"/>
          <w:szCs w:val="21"/>
          <w:lang w:eastAsia="ko-KR"/>
        </w:rPr>
        <w:t xml:space="preserve"> 업무를 지원하는 마이크로소프트 솔루션</w:t>
      </w:r>
    </w:p>
    <w:p w14:paraId="2F8608BF" w14:textId="33A8DBF2" w:rsidR="00271D2E" w:rsidRDefault="00472852" w:rsidP="47B7263F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</w:pPr>
      <w:r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이날 </w:t>
      </w:r>
      <w:r w:rsidR="000738A6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한국마이크로소프트는</w:t>
      </w:r>
      <w:r w:rsidR="00271D2E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일하는 장소와 방식에 관계없이 직관적으로 사용</w:t>
      </w:r>
      <w:r w:rsidR="000738A6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가능한 </w:t>
      </w:r>
      <w:r w:rsidR="00AE4C80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다양한</w:t>
      </w:r>
      <w:r w:rsidR="00271D2E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AE4C80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제품 및 솔루션</w:t>
      </w:r>
      <w:r w:rsidR="000738A6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을 소개했다. </w:t>
      </w:r>
      <w:r w:rsidR="00AE4C80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이를 통해 </w:t>
      </w:r>
      <w:r w:rsidR="000738A6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조직은</w:t>
      </w:r>
      <w:r w:rsidR="00AE4C80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0738A6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하이브리드 업무 </w:t>
      </w:r>
      <w:r w:rsidR="129E90FB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환경에서</w:t>
      </w:r>
      <w:r w:rsidR="000738A6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도</w:t>
      </w:r>
      <w:r w:rsidR="00AE4C80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0738A6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직원의 상호 연결성, 생산성, </w:t>
      </w:r>
      <w:r w:rsidR="00AE4C80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창의성</w:t>
      </w:r>
      <w:r w:rsidR="000738A6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, </w:t>
      </w:r>
      <w:r w:rsidR="00AE4C80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보안</w:t>
      </w:r>
      <w:r w:rsidR="000738A6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및 안전을</w:t>
      </w:r>
      <w:r w:rsidR="00AE4C80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0738A6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극대화할 수 있다. </w:t>
      </w:r>
    </w:p>
    <w:p w14:paraId="5CA586B9" w14:textId="77777777" w:rsidR="00271D2E" w:rsidRDefault="00271D2E" w:rsidP="004907D3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</w:pPr>
    </w:p>
    <w:p w14:paraId="20CCBD3A" w14:textId="4B1CD53C" w:rsidR="000738A6" w:rsidRDefault="00B94C3F" w:rsidP="007352CE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</w:pPr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먼저 </w:t>
      </w:r>
      <w:proofErr w:type="spellStart"/>
      <w:r w:rsidR="004A2B33" w:rsidRPr="0096781F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팀즈는</w:t>
      </w:r>
      <w:proofErr w:type="spellEnd"/>
      <w:r w:rsidR="004A2B33" w:rsidRPr="0096781F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E82B11" w:rsidRPr="0096781F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화상회의,</w:t>
      </w:r>
      <w:r w:rsidR="00E82B11" w:rsidRPr="0096781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E82B11" w:rsidRPr="0096781F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채팅,</w:t>
      </w:r>
      <w:r w:rsidR="00E82B11" w:rsidRPr="0096781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E82B11" w:rsidRPr="0096781F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전화,</w:t>
      </w:r>
      <w:r w:rsidR="00E82B11" w:rsidRPr="0096781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E82B11" w:rsidRPr="0096781F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문서 공동작업,</w:t>
      </w:r>
      <w:r w:rsidR="00E82B11" w:rsidRPr="0096781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E82B11" w:rsidRPr="0096781F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프로세스 자동화까지 </w:t>
      </w:r>
      <w:r w:rsidR="000738A6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업무에 필요한 </w:t>
      </w:r>
      <w:r w:rsidR="00E82B11" w:rsidRPr="0096781F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전 영역을 지원</w:t>
      </w:r>
      <w:r w:rsidR="000738A6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하는 협업 플랫폼이다</w:t>
      </w:r>
      <w:r w:rsidR="00E82B11" w:rsidRPr="0096781F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.</w:t>
      </w:r>
      <w:r w:rsidR="000738A6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proofErr w:type="spellStart"/>
      <w:r w:rsidR="000738A6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팀즈는</w:t>
      </w:r>
      <w:proofErr w:type="spellEnd"/>
      <w:r w:rsidR="000738A6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 하이브리드</w:t>
      </w:r>
      <w:r w:rsidR="000738A6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0738A6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업무에 맞게 지속 업데이트되고 있다.</w:t>
      </w:r>
      <w:r w:rsidR="000738A6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0738A6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최근에는</w:t>
      </w:r>
      <w:r w:rsidR="000738A6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0738A6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회의</w:t>
      </w:r>
      <w:r w:rsidR="00E57665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 중</w:t>
      </w:r>
      <w:r w:rsidR="000738A6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 말하는 사람</w:t>
      </w:r>
      <w:r w:rsidR="00E57665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을</w:t>
      </w:r>
      <w:r w:rsidR="000738A6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E57665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자동 </w:t>
      </w:r>
      <w:r w:rsidR="000738A6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감지해 메인 화면에 띄</w:t>
      </w:r>
      <w:r w:rsidR="00E57665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우는</w:t>
      </w:r>
      <w:r w:rsidR="000738A6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E57665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인공지능 기반 </w:t>
      </w:r>
      <w:r w:rsidR="000738A6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기능</w:t>
      </w:r>
      <w:r w:rsidR="00E57665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과 파워포인트를 활용할 경우 발표자 모습을 파워포인트 화면 내 삽입할 수 있는 기능이</w:t>
      </w:r>
      <w:r w:rsidR="000738A6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 추가됐다.</w:t>
      </w:r>
      <w:r w:rsidR="00E57665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</w:p>
    <w:p w14:paraId="0BFF8EE7" w14:textId="77777777" w:rsidR="000738A6" w:rsidRDefault="000738A6" w:rsidP="007352CE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</w:pPr>
    </w:p>
    <w:p w14:paraId="1BF43934" w14:textId="4A7AF540" w:rsidR="00E57665" w:rsidRDefault="007352CE" w:rsidP="007352CE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</w:pPr>
      <w:proofErr w:type="spellStart"/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팀즈룸</w:t>
      </w:r>
      <w:proofErr w:type="spellEnd"/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(</w:t>
      </w:r>
      <w:r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Teams Rooms)</w:t>
      </w:r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은 </w:t>
      </w:r>
      <w:proofErr w:type="spellStart"/>
      <w:r w:rsidR="00E57665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팀즈의</w:t>
      </w:r>
      <w:proofErr w:type="spellEnd"/>
      <w:r w:rsidR="00E57665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 디지털 워크스페이스와 전용 인증장비들을 결합한 최첨단 공간 디자인으로</w:t>
      </w:r>
      <w:r w:rsidR="00E57665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, </w:t>
      </w:r>
      <w:r w:rsidR="00E57665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인공지능 기반 고품질 오디오 및 비디오가 포함되어 </w:t>
      </w:r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공평하고 포용적인 업무 경험을 제공한다.</w:t>
      </w:r>
      <w:r w:rsidR="00E57665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proofErr w:type="spellStart"/>
      <w:r w:rsidR="00E57665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팀즈룸</w:t>
      </w:r>
      <w:proofErr w:type="spellEnd"/>
      <w:r w:rsidR="00E57665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 내 카메라는 발언자를 따라 움직이고,</w:t>
      </w:r>
      <w:r w:rsidR="00E57665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E57665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스피커는 말하는 사람을 식별해 미팅 간 물리적으로 함께 있는 느낌을 강화한다.</w:t>
      </w:r>
      <w:r w:rsidR="00E57665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</w:p>
    <w:p w14:paraId="441F0E6F" w14:textId="77777777" w:rsidR="00E57665" w:rsidRDefault="00E57665" w:rsidP="007352CE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</w:pPr>
    </w:p>
    <w:p w14:paraId="7F07A54D" w14:textId="320D1E73" w:rsidR="00FE608F" w:rsidRPr="0096781F" w:rsidRDefault="00E57665" w:rsidP="47B7263F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</w:pPr>
      <w:r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하이브리드 업무를 위해 설계된 최초의 </w:t>
      </w:r>
      <w:r w:rsidR="007352CE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직원 경험 플랫폼 </w:t>
      </w:r>
      <w:proofErr w:type="spellStart"/>
      <w:r w:rsidR="007352CE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비바</w:t>
      </w:r>
      <w:proofErr w:type="spellEnd"/>
      <w:r w:rsidR="007352CE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(Viva)는 </w:t>
      </w:r>
      <w:r w:rsidR="003E112E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커뮤니케이션, 지식, 학습, 리소스 및 인사이트를 제공하고 </w:t>
      </w:r>
      <w:r w:rsidR="007352CE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직원</w:t>
      </w:r>
      <w:r w:rsidR="00DA63A7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7352CE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간 연결성 유지를 돕는다.</w:t>
      </w:r>
      <w:r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현재 커넥션, 인사이트, 러닝, 토픽 등 4가지 모듈로 구성되어 조직이 하이브리드 업무 환경에서 </w:t>
      </w:r>
      <w:r w:rsidR="00DA63A7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조직 구성원</w:t>
      </w:r>
      <w:r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관리에 필요한 통합적인 솔루션을 제공한다.</w:t>
      </w:r>
    </w:p>
    <w:p w14:paraId="14DDD894" w14:textId="77777777" w:rsidR="00FE608F" w:rsidRPr="00E57665" w:rsidRDefault="00FE608F" w:rsidP="00FE608F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</w:pPr>
    </w:p>
    <w:p w14:paraId="3E90DB8F" w14:textId="239563AB" w:rsidR="00FE608F" w:rsidRDefault="00853DB9" w:rsidP="006646A8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</w:pPr>
      <w:proofErr w:type="spellStart"/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lastRenderedPageBreak/>
        <w:t>서피스</w:t>
      </w:r>
      <w:proofErr w:type="spellEnd"/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 허브,</w:t>
      </w:r>
      <w:r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proofErr w:type="spellStart"/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서피스</w:t>
      </w:r>
      <w:proofErr w:type="spellEnd"/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proofErr w:type="spellStart"/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랩탑</w:t>
      </w:r>
      <w:proofErr w:type="spellEnd"/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,</w:t>
      </w:r>
      <w:r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proofErr w:type="spellStart"/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서피스</w:t>
      </w:r>
      <w:proofErr w:type="spellEnd"/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 프로 등 </w:t>
      </w:r>
      <w:r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7</w:t>
      </w:r>
      <w:r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개 제품군으로 구성된 </w:t>
      </w:r>
      <w:proofErr w:type="spellStart"/>
      <w:r w:rsidR="0046536E" w:rsidRPr="0096781F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서피스</w:t>
      </w:r>
      <w:proofErr w:type="spellEnd"/>
      <w:r w:rsidR="0046536E" w:rsidRPr="0096781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포트폴리오는 각 제품군을 사용 목적에 맞게 차별화해 제공</w:t>
      </w:r>
      <w:r w:rsidR="009A618F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되</w:t>
      </w:r>
      <w:r w:rsidR="00EE124A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고</w:t>
      </w:r>
      <w:r w:rsidR="0046536E" w:rsidRPr="0096781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있다. </w:t>
      </w:r>
      <w:proofErr w:type="spellStart"/>
      <w:r w:rsidR="002804FF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서피스는</w:t>
      </w:r>
      <w:proofErr w:type="spellEnd"/>
      <w:r w:rsidR="002804FF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6646A8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독창적인 디자인,</w:t>
      </w:r>
      <w:r w:rsidR="006646A8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6646A8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혁신적 운영 편의성,</w:t>
      </w:r>
      <w:r w:rsidR="006646A8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6646A8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직관적 사용 편리성,</w:t>
      </w:r>
      <w:r w:rsidR="006646A8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6646A8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창의력과 </w:t>
      </w:r>
      <w:r w:rsidR="00566D5E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협업을 지원하고</w:t>
      </w:r>
      <w:r w:rsidR="00E66460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6646A8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미래 지향적</w:t>
      </w:r>
      <w:r w:rsidR="00280E96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인</w:t>
      </w:r>
      <w:r w:rsidR="006646A8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 업무방식에 최적화</w:t>
      </w:r>
      <w:r w:rsidR="00584D21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돼</w:t>
      </w:r>
      <w:r w:rsidR="006646A8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 기존의 업무 환경을 그대로 활용할 수 있도록 한다.</w:t>
      </w:r>
      <w:r w:rsidR="006646A8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0F7161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 xml:space="preserve">여기에 </w:t>
      </w:r>
      <w:r w:rsidR="006646A8">
        <w:rPr>
          <w:rFonts w:asciiTheme="minorEastAsia" w:eastAsiaTheme="minorEastAsia" w:hAnsiTheme="minorEastAsia" w:cs="Helvetica" w:hint="eastAsia"/>
          <w:color w:val="000000"/>
          <w:sz w:val="20"/>
          <w:szCs w:val="20"/>
          <w:shd w:val="clear" w:color="auto" w:fill="FDFDFD"/>
          <w:lang w:eastAsia="ko-KR"/>
        </w:rPr>
        <w:t>강력한 보안까지도 보장한다.</w:t>
      </w:r>
    </w:p>
    <w:p w14:paraId="5CD0A094" w14:textId="63CB7109" w:rsidR="00013BCF" w:rsidRDefault="00013BCF" w:rsidP="00640569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</w:pPr>
    </w:p>
    <w:p w14:paraId="6730A120" w14:textId="3F80A1F5" w:rsidR="001C3380" w:rsidRPr="00DA63A7" w:rsidRDefault="00E94A81" w:rsidP="001C3380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 w:cs="굴림"/>
          <w:b/>
          <w:bCs/>
          <w:color w:val="4472C4" w:themeColor="accent1"/>
          <w:sz w:val="21"/>
          <w:szCs w:val="21"/>
          <w:lang w:eastAsia="ko-KR"/>
        </w:rPr>
      </w:pPr>
      <w:r>
        <w:rPr>
          <w:rFonts w:ascii="맑은 고딕" w:eastAsia="맑은 고딕" w:hAnsi="맑은 고딕" w:cs="굴림" w:hint="eastAsia"/>
          <w:b/>
          <w:bCs/>
          <w:color w:val="4472C4" w:themeColor="accent1"/>
          <w:sz w:val="21"/>
          <w:szCs w:val="21"/>
          <w:lang w:eastAsia="ko-KR"/>
        </w:rPr>
        <w:t xml:space="preserve">하이브리드 </w:t>
      </w:r>
      <w:r w:rsidR="00ED7067">
        <w:rPr>
          <w:rFonts w:ascii="맑은 고딕" w:eastAsia="맑은 고딕" w:hAnsi="맑은 고딕" w:cs="굴림" w:hint="eastAsia"/>
          <w:b/>
          <w:bCs/>
          <w:color w:val="4472C4" w:themeColor="accent1"/>
          <w:sz w:val="21"/>
          <w:szCs w:val="21"/>
          <w:lang w:eastAsia="ko-KR"/>
        </w:rPr>
        <w:t>환경 최적화를 위한 제로 트러스트 전</w:t>
      </w:r>
      <w:r w:rsidR="00173D14">
        <w:rPr>
          <w:rFonts w:ascii="맑은 고딕" w:eastAsia="맑은 고딕" w:hAnsi="맑은 고딕" w:cs="굴림" w:hint="eastAsia"/>
          <w:b/>
          <w:bCs/>
          <w:color w:val="4472C4" w:themeColor="accent1"/>
          <w:sz w:val="21"/>
          <w:szCs w:val="21"/>
          <w:lang w:eastAsia="ko-KR"/>
        </w:rPr>
        <w:t>략</w:t>
      </w:r>
      <w:r w:rsidR="00ED7067">
        <w:rPr>
          <w:rFonts w:ascii="맑은 고딕" w:eastAsia="맑은 고딕" w:hAnsi="맑은 고딕" w:cs="굴림" w:hint="eastAsia"/>
          <w:b/>
          <w:bCs/>
          <w:color w:val="4472C4" w:themeColor="accent1"/>
          <w:sz w:val="21"/>
          <w:szCs w:val="21"/>
          <w:lang w:eastAsia="ko-KR"/>
        </w:rPr>
        <w:t xml:space="preserve">과 </w:t>
      </w:r>
      <w:r>
        <w:rPr>
          <w:rFonts w:ascii="맑은 고딕" w:eastAsia="맑은 고딕" w:hAnsi="맑은 고딕" w:cs="굴림" w:hint="eastAsia"/>
          <w:b/>
          <w:bCs/>
          <w:color w:val="4472C4" w:themeColor="accent1"/>
          <w:sz w:val="21"/>
          <w:szCs w:val="21"/>
          <w:lang w:eastAsia="ko-KR"/>
        </w:rPr>
        <w:t>새로운 보안 패러다임</w:t>
      </w:r>
    </w:p>
    <w:p w14:paraId="6E9B50F2" w14:textId="6150F751" w:rsidR="005A1923" w:rsidRDefault="00280E96" w:rsidP="47B7263F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</w:pPr>
      <w:r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이</w:t>
      </w:r>
      <w:r w:rsidR="00DA63A7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밖에 한국마이크로소프트는 하이브리드 업무의 보안</w:t>
      </w:r>
      <w:r w:rsidR="232748BE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전략으로</w:t>
      </w:r>
      <w:r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제로 트러스트 </w:t>
      </w:r>
      <w:r w:rsidR="2F1A9464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접근</w:t>
      </w:r>
      <w:r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도 소개했다. </w:t>
      </w:r>
      <w:r w:rsidR="00C6533E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사이버 </w:t>
      </w:r>
      <w:r w:rsidR="00F84E8C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보안 위협이 증가</w:t>
      </w:r>
      <w:r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하고</w:t>
      </w:r>
      <w:r w:rsidR="00C6533E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클라우드, 모바일, OT 등</w:t>
      </w:r>
      <w:r w:rsidR="00F84E8C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새로운 보안 시나리오</w:t>
      </w:r>
      <w:r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가 추가되면서 조직의 </w:t>
      </w:r>
      <w:r w:rsidR="00184319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보안</w:t>
      </w:r>
      <w:r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관리</w:t>
      </w:r>
      <w:r w:rsidR="0080426E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F84E8C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역할과 책임</w:t>
      </w:r>
      <w:r w:rsidR="00C6533E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은 더욱</w:t>
      </w:r>
      <w:r w:rsidR="00F84E8C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높아졌다.</w:t>
      </w:r>
      <w:r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이를 위해 </w:t>
      </w:r>
      <w:r w:rsidR="00E326E4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마이크로소프트는</w:t>
      </w:r>
      <w:r w:rsidR="009812E1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3C3C4A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마이크로소프트 </w:t>
      </w:r>
      <w:r w:rsidR="00DE63BC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365</w:t>
      </w:r>
      <w:r w:rsidR="009A02ED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에</w:t>
      </w:r>
      <w:r w:rsidR="00301D5F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640569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제로 </w:t>
      </w:r>
      <w:r w:rsidR="0002120E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트러스트 </w:t>
      </w:r>
      <w:r w:rsidR="00FE1877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모델</w:t>
      </w:r>
      <w:r w:rsidR="0002120E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을 </w:t>
      </w:r>
      <w:r w:rsidR="005E01D0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구축,</w:t>
      </w:r>
      <w:r w:rsidR="0002120E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640569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핵심</w:t>
      </w:r>
      <w:r w:rsidR="00295243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640569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보안 요구</w:t>
      </w:r>
      <w:r w:rsidR="00C307C2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 </w:t>
      </w:r>
      <w:r w:rsidR="00640569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사항에 대한 엄격한 제어를 유지하면서도 전 세계 어디서나 업무를 수행할 수 </w:t>
      </w:r>
      <w:r w:rsidR="002B3FBC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 xml:space="preserve">있도록 </w:t>
      </w:r>
      <w:r w:rsidR="006D243F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지원</w:t>
      </w:r>
      <w:r w:rsidR="005E01D0" w:rsidRPr="47B7263F"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하고 있다.</w:t>
      </w:r>
    </w:p>
    <w:p w14:paraId="2403341E" w14:textId="77777777" w:rsidR="008737D9" w:rsidRDefault="008737D9" w:rsidP="00640569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</w:pPr>
    </w:p>
    <w:p w14:paraId="0F81FBC5" w14:textId="5C05F6B7" w:rsidR="008737D9" w:rsidRPr="005E0008" w:rsidRDefault="008737D9" w:rsidP="00640569">
      <w:pPr>
        <w:pStyle w:val="paragraph"/>
        <w:spacing w:before="0" w:beforeAutospacing="0" w:after="0" w:afterAutospacing="0"/>
        <w:jc w:val="both"/>
        <w:textAlignment w:val="baseline"/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</w:pPr>
      <w:r>
        <w:rPr>
          <w:rFonts w:asciiTheme="minorEastAsia" w:eastAsiaTheme="minorEastAsia" w:hAnsiTheme="minorEastAsia" w:cs="Helvetica"/>
          <w:color w:val="000000"/>
          <w:sz w:val="20"/>
          <w:szCs w:val="20"/>
          <w:shd w:val="clear" w:color="auto" w:fill="FDFDFD"/>
          <w:lang w:eastAsia="ko-KR"/>
        </w:rPr>
        <w:t>-------------------------------------------</w:t>
      </w:r>
    </w:p>
    <w:p w14:paraId="195C1F83" w14:textId="5ADDCCAD" w:rsidR="00F24CF9" w:rsidRPr="0052013F" w:rsidRDefault="00B77568" w:rsidP="00B77568">
      <w:pPr>
        <w:shd w:val="clear" w:color="auto" w:fill="FFFFFF"/>
        <w:spacing w:line="300" w:lineRule="atLeast"/>
        <w:rPr>
          <w:rFonts w:ascii="Segoe UI" w:eastAsia="Times New Roman" w:hAnsi="Segoe UI" w:cs="Segoe UI"/>
          <w:color w:val="2F2F2F"/>
          <w:sz w:val="16"/>
          <w:szCs w:val="16"/>
        </w:rPr>
      </w:pPr>
      <w:r w:rsidRPr="00C034F8">
        <w:rPr>
          <w:rFonts w:ascii="Segoe UI" w:eastAsia="Times New Roman" w:hAnsi="Segoe UI" w:cs="Segoe UI"/>
          <w:b/>
          <w:bCs/>
          <w:color w:val="2F2F2F"/>
          <w:sz w:val="16"/>
          <w:szCs w:val="16"/>
        </w:rPr>
        <w:t>*</w:t>
      </w:r>
      <w:r w:rsidR="00F24CF9" w:rsidRPr="00C46679">
        <w:rPr>
          <w:rFonts w:ascii="맑은 고딕" w:eastAsia="맑은 고딕" w:hAnsi="맑은 고딕" w:cs="맑은 고딕" w:hint="eastAsia"/>
          <w:b/>
          <w:bCs/>
          <w:color w:val="2F2F2F"/>
          <w:sz w:val="16"/>
          <w:szCs w:val="16"/>
        </w:rPr>
        <w:t>하이브리드 업무</w:t>
      </w:r>
      <w:r w:rsidR="00C46679">
        <w:rPr>
          <w:rFonts w:ascii="맑은 고딕" w:eastAsia="맑은 고딕" w:hAnsi="맑은 고딕" w:cs="맑은 고딕" w:hint="eastAsia"/>
          <w:b/>
          <w:bCs/>
          <w:color w:val="2F2F2F"/>
          <w:sz w:val="16"/>
          <w:szCs w:val="16"/>
        </w:rPr>
        <w:t>(</w:t>
      </w:r>
      <w:r w:rsidR="00C46679" w:rsidRPr="007B2E99">
        <w:rPr>
          <w:rFonts w:ascii="Segoe UI" w:eastAsia="Times New Roman" w:hAnsi="Segoe UI" w:cs="Segoe UI"/>
          <w:b/>
          <w:bCs/>
          <w:color w:val="2F2F2F"/>
          <w:sz w:val="16"/>
          <w:szCs w:val="16"/>
        </w:rPr>
        <w:t>Hybrid Work</w:t>
      </w:r>
      <w:r w:rsidR="00C46679">
        <w:rPr>
          <w:rFonts w:ascii="맑은 고딕" w:eastAsia="맑은 고딕" w:hAnsi="맑은 고딕" w:cs="맑은 고딕"/>
          <w:b/>
          <w:bCs/>
          <w:color w:val="2F2F2F"/>
          <w:sz w:val="16"/>
          <w:szCs w:val="16"/>
        </w:rPr>
        <w:t>)</w:t>
      </w:r>
      <w:r w:rsidR="00F24CF9">
        <w:rPr>
          <w:rFonts w:ascii="맑은 고딕" w:eastAsia="맑은 고딕" w:hAnsi="맑은 고딕" w:cs="맑은 고딕" w:hint="eastAsia"/>
          <w:b/>
          <w:bCs/>
          <w:color w:val="2F2F2F"/>
          <w:sz w:val="16"/>
          <w:szCs w:val="16"/>
        </w:rPr>
        <w:t>:</w:t>
      </w:r>
      <w:r w:rsidR="00F24CF9">
        <w:rPr>
          <w:rFonts w:ascii="맑은 고딕" w:eastAsia="맑은 고딕" w:hAnsi="맑은 고딕" w:cs="맑은 고딕"/>
          <w:b/>
          <w:bCs/>
          <w:color w:val="2F2F2F"/>
          <w:sz w:val="16"/>
          <w:szCs w:val="16"/>
        </w:rPr>
        <w:t xml:space="preserve"> </w:t>
      </w:r>
      <w:r w:rsidR="00F24CF9" w:rsidRPr="0052013F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일하는 장소나 디바이스 등 물리적 환경으로부터 자유로우면서</w:t>
      </w:r>
      <w:r w:rsidR="006311F2">
        <w:rPr>
          <w:rFonts w:ascii="맑은 고딕" w:eastAsia="맑은 고딕" w:hAnsi="맑은 고딕" w:cs="맑은 고딕"/>
          <w:color w:val="2F2F2F"/>
          <w:sz w:val="16"/>
          <w:szCs w:val="16"/>
        </w:rPr>
        <w:t xml:space="preserve"> </w:t>
      </w:r>
      <w:r w:rsidR="00F24CF9" w:rsidRPr="0052013F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유연성이 극대화된 근무 형태</w:t>
      </w:r>
      <w:r w:rsidR="003C7C97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이며</w:t>
      </w:r>
      <w:r w:rsidR="005C700D">
        <w:rPr>
          <w:rFonts w:ascii="맑은 고딕" w:eastAsia="맑은 고딕" w:hAnsi="맑은 고딕" w:cs="맑은 고딕"/>
          <w:color w:val="2F2F2F"/>
          <w:sz w:val="16"/>
          <w:szCs w:val="16"/>
        </w:rPr>
        <w:t xml:space="preserve"> </w:t>
      </w:r>
      <w:r w:rsidR="001A2069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 xml:space="preserve">디지털 기술을 기반으로 보안성과 업무 </w:t>
      </w:r>
      <w:r w:rsidR="008F3EAA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생산성을</w:t>
      </w:r>
      <w:r w:rsidR="001A2069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 xml:space="preserve"> 보장</w:t>
      </w:r>
    </w:p>
    <w:p w14:paraId="715AEB9B" w14:textId="7E31A40D" w:rsidR="00B77568" w:rsidRPr="00C034F8" w:rsidRDefault="00F24CF9" w:rsidP="00B77568">
      <w:pPr>
        <w:shd w:val="clear" w:color="auto" w:fill="FFFFFF"/>
        <w:spacing w:line="300" w:lineRule="atLeast"/>
        <w:rPr>
          <w:rFonts w:ascii="Segoe UI" w:eastAsia="Times New Roman" w:hAnsi="Segoe UI" w:cs="Segoe UI"/>
          <w:color w:val="2F2F2F"/>
          <w:sz w:val="16"/>
          <w:szCs w:val="16"/>
        </w:rPr>
      </w:pPr>
      <w:r>
        <w:rPr>
          <w:rFonts w:ascii="Segoe UI" w:eastAsia="Times New Roman" w:hAnsi="Segoe UI" w:cs="Segoe UI"/>
          <w:b/>
          <w:bCs/>
          <w:color w:val="2F2F2F"/>
          <w:sz w:val="16"/>
          <w:szCs w:val="16"/>
        </w:rPr>
        <w:t>*</w:t>
      </w:r>
      <w:r w:rsidR="00B77568" w:rsidRPr="00C034F8">
        <w:rPr>
          <w:rFonts w:ascii="맑은 고딕" w:eastAsia="맑은 고딕" w:hAnsi="맑은 고딕" w:cs="맑은 고딕" w:hint="eastAsia"/>
          <w:b/>
          <w:bCs/>
          <w:color w:val="2F2F2F"/>
          <w:sz w:val="16"/>
          <w:szCs w:val="16"/>
        </w:rPr>
        <w:t>하이브리드</w:t>
      </w:r>
      <w:r w:rsidR="00B77568" w:rsidRPr="00C034F8">
        <w:rPr>
          <w:rFonts w:ascii="Segoe UI" w:eastAsia="Times New Roman" w:hAnsi="Segoe UI" w:cs="Segoe UI"/>
          <w:b/>
          <w:bCs/>
          <w:color w:val="2F2F2F"/>
          <w:sz w:val="16"/>
          <w:szCs w:val="16"/>
        </w:rPr>
        <w:t xml:space="preserve"> </w:t>
      </w:r>
      <w:r w:rsidR="00B77568" w:rsidRPr="00C034F8">
        <w:rPr>
          <w:rFonts w:ascii="맑은 고딕" w:eastAsia="맑은 고딕" w:hAnsi="맑은 고딕" w:cs="맑은 고딕" w:hint="eastAsia"/>
          <w:b/>
          <w:bCs/>
          <w:color w:val="2F2F2F"/>
          <w:sz w:val="16"/>
          <w:szCs w:val="16"/>
        </w:rPr>
        <w:t>업무의</w:t>
      </w:r>
      <w:r w:rsidR="00B77568" w:rsidRPr="00C034F8">
        <w:rPr>
          <w:rFonts w:ascii="Segoe UI" w:eastAsia="Times New Roman" w:hAnsi="Segoe UI" w:cs="Segoe UI"/>
          <w:b/>
          <w:bCs/>
          <w:color w:val="2F2F2F"/>
          <w:sz w:val="16"/>
          <w:szCs w:val="16"/>
        </w:rPr>
        <w:t xml:space="preserve"> </w:t>
      </w:r>
      <w:r w:rsidR="00B77568" w:rsidRPr="00C034F8">
        <w:rPr>
          <w:rFonts w:ascii="맑은 고딕" w:eastAsia="맑은 고딕" w:hAnsi="맑은 고딕" w:cs="맑은 고딕" w:hint="eastAsia"/>
          <w:b/>
          <w:bCs/>
          <w:color w:val="2F2F2F"/>
          <w:sz w:val="16"/>
          <w:szCs w:val="16"/>
        </w:rPr>
        <w:t>역설</w:t>
      </w:r>
      <w:r w:rsidR="00B77568" w:rsidRPr="00C034F8">
        <w:rPr>
          <w:rFonts w:ascii="Segoe UI" w:eastAsia="Times New Roman" w:hAnsi="Segoe UI" w:cs="Segoe UI"/>
          <w:b/>
          <w:bCs/>
          <w:color w:val="2F2F2F"/>
          <w:sz w:val="16"/>
          <w:szCs w:val="16"/>
        </w:rPr>
        <w:t>(Hybrid Work Paradox): </w:t>
      </w:r>
      <w:r w:rsidR="00B77568"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현재</w:t>
      </w:r>
      <w:r w:rsidR="00B77568"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="00B77568"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직장에서</w:t>
      </w:r>
      <w:r w:rsidR="00B77568"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="00B77568"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더</w:t>
      </w:r>
      <w:r w:rsidR="00B77568"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="00B77568"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많은</w:t>
      </w:r>
      <w:r w:rsidR="00B77568"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="00B77568"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대면</w:t>
      </w:r>
      <w:r w:rsidR="00B77568"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="00B77568"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협업을</w:t>
      </w:r>
      <w:r w:rsidR="00B77568"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="00B77568"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원하면서도</w:t>
      </w:r>
      <w:r w:rsidR="00B77568"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="00B77568"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코로나</w:t>
      </w:r>
      <w:r w:rsidR="00B77568" w:rsidRPr="00C034F8">
        <w:rPr>
          <w:rFonts w:ascii="Segoe UI" w:eastAsia="Times New Roman" w:hAnsi="Segoe UI" w:cs="Segoe UI"/>
          <w:color w:val="2F2F2F"/>
          <w:sz w:val="16"/>
          <w:szCs w:val="16"/>
        </w:rPr>
        <w:t>19</w:t>
      </w:r>
      <w:r w:rsidR="00B77568"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가</w:t>
      </w:r>
      <w:r w:rsidR="00B77568"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="00B77568"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종식된</w:t>
      </w:r>
      <w:r w:rsidR="00B77568"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="00B77568"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이후에도</w:t>
      </w:r>
      <w:r w:rsidR="00B77568"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="00B77568"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원격</w:t>
      </w:r>
      <w:r w:rsidR="00B77568"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="00B77568"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근무를</w:t>
      </w:r>
      <w:r w:rsidR="00B77568"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="00B77568"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유지를</w:t>
      </w:r>
      <w:r w:rsidR="00B77568"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="00B77568"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희망하는</w:t>
      </w:r>
      <w:r w:rsidR="00B77568"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="00B77568"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모</w:t>
      </w:r>
      <w:r w:rsidR="00B77568" w:rsidRPr="00C034F8">
        <w:rPr>
          <w:rFonts w:ascii="맑은 고딕" w:eastAsia="맑은 고딕" w:hAnsi="맑은 고딕" w:cs="맑은 고딕"/>
          <w:color w:val="2F2F2F"/>
          <w:sz w:val="16"/>
          <w:szCs w:val="16"/>
        </w:rPr>
        <w:t>순</w:t>
      </w:r>
    </w:p>
    <w:p w14:paraId="480D9D68" w14:textId="77777777" w:rsidR="00B77568" w:rsidRPr="00C034F8" w:rsidRDefault="00B77568" w:rsidP="00B77568">
      <w:pPr>
        <w:shd w:val="clear" w:color="auto" w:fill="FFFFFF"/>
        <w:spacing w:line="300" w:lineRule="atLeast"/>
        <w:rPr>
          <w:rFonts w:ascii="Segoe UI" w:eastAsia="Times New Roman" w:hAnsi="Segoe UI" w:cs="Segoe UI"/>
          <w:color w:val="2F2F2F"/>
          <w:sz w:val="16"/>
          <w:szCs w:val="16"/>
        </w:rPr>
      </w:pPr>
      <w:r w:rsidRPr="00C034F8">
        <w:rPr>
          <w:rFonts w:ascii="Segoe UI" w:eastAsia="Times New Roman" w:hAnsi="Segoe UI" w:cs="Segoe UI"/>
          <w:b/>
          <w:bCs/>
          <w:color w:val="2F2F2F"/>
          <w:sz w:val="16"/>
          <w:szCs w:val="16"/>
        </w:rPr>
        <w:t>*</w:t>
      </w:r>
      <w:r w:rsidRPr="00C034F8">
        <w:rPr>
          <w:rFonts w:ascii="맑은 고딕" w:eastAsia="맑은 고딕" w:hAnsi="맑은 고딕" w:cs="맑은 고딕" w:hint="eastAsia"/>
          <w:b/>
          <w:bCs/>
          <w:color w:val="2F2F2F"/>
          <w:sz w:val="16"/>
          <w:szCs w:val="16"/>
        </w:rPr>
        <w:t>대규모</w:t>
      </w:r>
      <w:r w:rsidRPr="00C034F8">
        <w:rPr>
          <w:rFonts w:ascii="Segoe UI" w:eastAsia="Times New Roman" w:hAnsi="Segoe UI" w:cs="Segoe UI"/>
          <w:b/>
          <w:bCs/>
          <w:color w:val="2F2F2F"/>
          <w:sz w:val="16"/>
          <w:szCs w:val="16"/>
        </w:rPr>
        <w:t xml:space="preserve"> </w:t>
      </w:r>
      <w:r w:rsidRPr="00C034F8">
        <w:rPr>
          <w:rFonts w:ascii="맑은 고딕" w:eastAsia="맑은 고딕" w:hAnsi="맑은 고딕" w:cs="맑은 고딕" w:hint="eastAsia"/>
          <w:b/>
          <w:bCs/>
          <w:color w:val="2F2F2F"/>
          <w:sz w:val="16"/>
          <w:szCs w:val="16"/>
        </w:rPr>
        <w:t>개편</w:t>
      </w:r>
      <w:r w:rsidRPr="00C034F8">
        <w:rPr>
          <w:rFonts w:ascii="Segoe UI" w:eastAsia="Times New Roman" w:hAnsi="Segoe UI" w:cs="Segoe UI"/>
          <w:b/>
          <w:bCs/>
          <w:color w:val="2F2F2F"/>
          <w:sz w:val="16"/>
          <w:szCs w:val="16"/>
        </w:rPr>
        <w:t>(Great Reshuffle): </w:t>
      </w:r>
      <w:r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일하는</w:t>
      </w:r>
      <w:r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방식과</w:t>
      </w:r>
      <w:r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proofErr w:type="gramStart"/>
      <w:r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장소</w:t>
      </w:r>
      <w:r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뿐만</w:t>
      </w:r>
      <w:proofErr w:type="gramEnd"/>
      <w:r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아니라</w:t>
      </w:r>
      <w:r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왜</w:t>
      </w:r>
      <w:r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일을</w:t>
      </w:r>
      <w:r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하는지에</w:t>
      </w:r>
      <w:r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대해</w:t>
      </w:r>
      <w:r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다시</w:t>
      </w:r>
      <w:r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생각하게</w:t>
      </w:r>
      <w:r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되는</w:t>
      </w:r>
      <w:r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역사상</w:t>
      </w:r>
      <w:r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전례가</w:t>
      </w:r>
      <w:r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없는</w:t>
      </w:r>
      <w:r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현재의</w:t>
      </w:r>
      <w:r w:rsidRPr="00C034F8">
        <w:rPr>
          <w:rFonts w:ascii="Segoe UI" w:eastAsia="Times New Roman" w:hAnsi="Segoe UI" w:cs="Segoe UI"/>
          <w:color w:val="2F2F2F"/>
          <w:sz w:val="16"/>
          <w:szCs w:val="16"/>
        </w:rPr>
        <w:t xml:space="preserve"> </w:t>
      </w:r>
      <w:r w:rsidRPr="00C034F8">
        <w:rPr>
          <w:rFonts w:ascii="맑은 고딕" w:eastAsia="맑은 고딕" w:hAnsi="맑은 고딕" w:cs="맑은 고딕" w:hint="eastAsia"/>
          <w:color w:val="2F2F2F"/>
          <w:sz w:val="16"/>
          <w:szCs w:val="16"/>
        </w:rPr>
        <w:t>흐</w:t>
      </w:r>
      <w:r w:rsidRPr="00C034F8">
        <w:rPr>
          <w:rFonts w:ascii="맑은 고딕" w:eastAsia="맑은 고딕" w:hAnsi="맑은 고딕" w:cs="맑은 고딕"/>
          <w:color w:val="2F2F2F"/>
          <w:sz w:val="16"/>
          <w:szCs w:val="16"/>
        </w:rPr>
        <w:t>름</w:t>
      </w:r>
    </w:p>
    <w:p w14:paraId="53605882" w14:textId="77777777" w:rsidR="00C034F8" w:rsidRDefault="00C034F8" w:rsidP="00264F1F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 w:cs="굴림"/>
          <w:b/>
          <w:bCs/>
          <w:color w:val="4472C4" w:themeColor="accent1"/>
          <w:sz w:val="20"/>
          <w:szCs w:val="20"/>
          <w:lang w:eastAsia="ko-KR"/>
        </w:rPr>
      </w:pPr>
    </w:p>
    <w:p w14:paraId="6DAADCF4" w14:textId="33EAB91C" w:rsidR="00956A06" w:rsidRDefault="00176BDB" w:rsidP="00B93B06">
      <w:pPr>
        <w:autoSpaceDE w:val="0"/>
        <w:autoSpaceDN w:val="0"/>
        <w:spacing w:line="216" w:lineRule="auto"/>
        <w:contextualSpacing/>
        <w:jc w:val="center"/>
        <w:rPr>
          <w:rFonts w:asciiTheme="majorHAnsi" w:eastAsiaTheme="majorHAnsi" w:hAnsiTheme="majorHAnsi" w:cs="Segoe UI"/>
          <w:bCs/>
          <w:sz w:val="20"/>
          <w:szCs w:val="20"/>
        </w:rPr>
      </w:pPr>
      <w:r>
        <w:rPr>
          <w:rFonts w:asciiTheme="majorHAnsi" w:eastAsiaTheme="majorHAnsi" w:hAnsiTheme="majorHAnsi" w:cs="Segoe UI" w:hint="eastAsia"/>
          <w:bCs/>
          <w:sz w:val="20"/>
          <w:szCs w:val="20"/>
        </w:rPr>
        <w:t>#</w:t>
      </w:r>
      <w:r w:rsidR="004704AA">
        <w:rPr>
          <w:rFonts w:asciiTheme="majorHAnsi" w:eastAsiaTheme="majorHAnsi" w:hAnsiTheme="majorHAnsi" w:cs="Segoe UI"/>
          <w:bCs/>
          <w:sz w:val="20"/>
          <w:szCs w:val="20"/>
        </w:rPr>
        <w:t xml:space="preserve"> </w:t>
      </w:r>
      <w:r>
        <w:rPr>
          <w:rFonts w:asciiTheme="majorHAnsi" w:eastAsiaTheme="majorHAnsi" w:hAnsiTheme="majorHAnsi" w:cs="Segoe UI"/>
          <w:bCs/>
          <w:sz w:val="20"/>
          <w:szCs w:val="20"/>
        </w:rPr>
        <w:t>#</w:t>
      </w:r>
      <w:r w:rsidR="004704AA">
        <w:rPr>
          <w:rFonts w:asciiTheme="majorHAnsi" w:eastAsiaTheme="majorHAnsi" w:hAnsiTheme="majorHAnsi" w:cs="Segoe UI"/>
          <w:bCs/>
          <w:sz w:val="20"/>
          <w:szCs w:val="20"/>
        </w:rPr>
        <w:t xml:space="preserve"> </w:t>
      </w:r>
      <w:r>
        <w:rPr>
          <w:rFonts w:asciiTheme="majorHAnsi" w:eastAsiaTheme="majorHAnsi" w:hAnsiTheme="majorHAnsi" w:cs="Segoe UI"/>
          <w:bCs/>
          <w:sz w:val="20"/>
          <w:szCs w:val="20"/>
        </w:rPr>
        <w:t>#</w:t>
      </w:r>
      <w:r w:rsidR="004704AA">
        <w:rPr>
          <w:rFonts w:asciiTheme="majorHAnsi" w:eastAsiaTheme="majorHAnsi" w:hAnsiTheme="majorHAnsi" w:cs="Segoe UI"/>
          <w:bCs/>
          <w:sz w:val="20"/>
          <w:szCs w:val="20"/>
        </w:rPr>
        <w:t>.</w:t>
      </w:r>
    </w:p>
    <w:p w14:paraId="5189C13C" w14:textId="77777777" w:rsidR="00793560" w:rsidRDefault="00793560" w:rsidP="00B93B06">
      <w:pPr>
        <w:autoSpaceDE w:val="0"/>
        <w:autoSpaceDN w:val="0"/>
        <w:jc w:val="both"/>
        <w:rPr>
          <w:rFonts w:ascii="맑은 고딕" w:eastAsia="맑은 고딕" w:hAnsi="맑은 고딕"/>
          <w:b/>
          <w:bCs/>
          <w:sz w:val="20"/>
          <w:szCs w:val="20"/>
        </w:rPr>
      </w:pPr>
    </w:p>
    <w:p w14:paraId="6085540A" w14:textId="6C1DDE96" w:rsidR="009962D3" w:rsidRPr="009962D3" w:rsidRDefault="009962D3" w:rsidP="00B93B06">
      <w:pPr>
        <w:autoSpaceDE w:val="0"/>
        <w:autoSpaceDN w:val="0"/>
        <w:jc w:val="both"/>
        <w:rPr>
          <w:rFonts w:ascii="맑은 고딕" w:eastAsia="맑은 고딕" w:hAnsi="맑은 고딕"/>
          <w:sz w:val="20"/>
          <w:szCs w:val="20"/>
        </w:rPr>
      </w:pPr>
      <w:r w:rsidRPr="009962D3">
        <w:rPr>
          <w:rFonts w:ascii="맑은 고딕" w:eastAsia="맑은 고딕" w:hAnsi="맑은 고딕" w:hint="eastAsia"/>
          <w:b/>
          <w:bCs/>
          <w:sz w:val="20"/>
          <w:szCs w:val="20"/>
        </w:rPr>
        <w:t>[문의]</w:t>
      </w:r>
    </w:p>
    <w:p w14:paraId="75F5E4F6" w14:textId="77777777" w:rsidR="009962D3" w:rsidRPr="009962D3" w:rsidRDefault="009962D3" w:rsidP="00B93B06">
      <w:pPr>
        <w:autoSpaceDE w:val="0"/>
        <w:autoSpaceDN w:val="0"/>
        <w:jc w:val="both"/>
        <w:rPr>
          <w:rFonts w:ascii="맑은 고딕" w:eastAsia="맑은 고딕" w:hAnsi="맑은 고딕"/>
          <w:sz w:val="20"/>
          <w:szCs w:val="20"/>
        </w:rPr>
      </w:pPr>
      <w:r w:rsidRPr="009962D3">
        <w:rPr>
          <w:rFonts w:ascii="맑은 고딕" w:eastAsia="맑은 고딕" w:hAnsi="맑은 고딕" w:hint="eastAsia"/>
          <w:sz w:val="20"/>
          <w:szCs w:val="20"/>
        </w:rPr>
        <w:t>스트래티지샐러드</w:t>
      </w:r>
    </w:p>
    <w:p w14:paraId="755DAFB2" w14:textId="38DDED72" w:rsidR="009962D3" w:rsidRPr="009962D3" w:rsidRDefault="009962D3" w:rsidP="00B93B06">
      <w:pPr>
        <w:numPr>
          <w:ilvl w:val="0"/>
          <w:numId w:val="3"/>
        </w:numPr>
        <w:autoSpaceDE w:val="0"/>
        <w:autoSpaceDN w:val="0"/>
        <w:jc w:val="both"/>
        <w:rPr>
          <w:rFonts w:ascii="맑은 고딕" w:eastAsia="맑은 고딕" w:hAnsi="맑은 고딕"/>
          <w:sz w:val="20"/>
          <w:szCs w:val="20"/>
        </w:rPr>
      </w:pPr>
      <w:r w:rsidRPr="009962D3">
        <w:rPr>
          <w:rFonts w:ascii="맑은 고딕" w:eastAsia="맑은 고딕" w:hAnsi="맑은 고딕" w:hint="eastAsia"/>
          <w:sz w:val="20"/>
          <w:szCs w:val="20"/>
        </w:rPr>
        <w:t xml:space="preserve">이사비오 과장(02-554-0827) </w:t>
      </w:r>
    </w:p>
    <w:p w14:paraId="2A642EB4" w14:textId="77777777" w:rsidR="00F80283" w:rsidRDefault="00F80283" w:rsidP="00B93B06">
      <w:pPr>
        <w:numPr>
          <w:ilvl w:val="0"/>
          <w:numId w:val="3"/>
        </w:numPr>
        <w:autoSpaceDE w:val="0"/>
        <w:autoSpaceDN w:val="0"/>
        <w:jc w:val="both"/>
        <w:rPr>
          <w:rFonts w:ascii="맑은 고딕" w:eastAsia="맑은 고딕" w:hAnsi="맑은 고딕"/>
          <w:sz w:val="20"/>
          <w:szCs w:val="20"/>
        </w:rPr>
      </w:pPr>
      <w:r w:rsidRPr="0017004E">
        <w:rPr>
          <w:rFonts w:ascii="맑은 고딕" w:eastAsia="맑은 고딕" w:hAnsi="맑은 고딕" w:hint="eastAsia"/>
          <w:sz w:val="20"/>
          <w:szCs w:val="20"/>
        </w:rPr>
        <w:t>정다운 대리(02-544-1180)</w:t>
      </w:r>
    </w:p>
    <w:p w14:paraId="262A2319" w14:textId="77777777" w:rsidR="009962D3" w:rsidRPr="009962D3" w:rsidRDefault="009962D3" w:rsidP="00B93B06">
      <w:pPr>
        <w:autoSpaceDE w:val="0"/>
        <w:autoSpaceDN w:val="0"/>
        <w:jc w:val="both"/>
        <w:rPr>
          <w:rFonts w:ascii="맑은 고딕" w:eastAsia="맑은 고딕" w:hAnsi="맑은 고딕"/>
          <w:sz w:val="20"/>
          <w:szCs w:val="20"/>
        </w:rPr>
      </w:pPr>
    </w:p>
    <w:p w14:paraId="38DDDB06" w14:textId="77777777" w:rsidR="00A00DE2" w:rsidRPr="00422D71" w:rsidRDefault="00A00DE2" w:rsidP="00B93B06">
      <w:pPr>
        <w:autoSpaceDE w:val="0"/>
        <w:autoSpaceDN w:val="0"/>
        <w:jc w:val="both"/>
        <w:rPr>
          <w:rFonts w:asciiTheme="majorHAnsi" w:eastAsiaTheme="majorHAnsi" w:hAnsiTheme="majorHAnsi"/>
          <w:sz w:val="20"/>
          <w:szCs w:val="20"/>
        </w:rPr>
      </w:pPr>
      <w:r w:rsidRPr="00422D71">
        <w:rPr>
          <w:rFonts w:asciiTheme="majorHAnsi" w:eastAsiaTheme="majorHAnsi" w:hAnsiTheme="majorHAnsi" w:hint="eastAsia"/>
          <w:sz w:val="20"/>
          <w:szCs w:val="20"/>
        </w:rPr>
        <w:t>한국마이크로소프트</w:t>
      </w:r>
    </w:p>
    <w:p w14:paraId="32284415" w14:textId="77777777" w:rsidR="00A00DE2" w:rsidRPr="00474F6A" w:rsidRDefault="00A00DE2" w:rsidP="00B93B06">
      <w:pPr>
        <w:numPr>
          <w:ilvl w:val="0"/>
          <w:numId w:val="1"/>
        </w:numPr>
        <w:autoSpaceDE w:val="0"/>
        <w:autoSpaceDN w:val="0"/>
        <w:jc w:val="both"/>
        <w:rPr>
          <w:rFonts w:asciiTheme="majorHAnsi" w:eastAsiaTheme="majorHAnsi" w:hAnsiTheme="majorHAnsi"/>
          <w:sz w:val="20"/>
          <w:szCs w:val="20"/>
        </w:rPr>
      </w:pPr>
      <w:r w:rsidRPr="00474F6A">
        <w:rPr>
          <w:rFonts w:asciiTheme="majorHAnsi" w:eastAsiaTheme="majorHAnsi" w:hAnsiTheme="majorHAnsi" w:hint="eastAsia"/>
          <w:sz w:val="20"/>
          <w:szCs w:val="20"/>
        </w:rPr>
        <w:t>신지은</w:t>
      </w:r>
      <w:r w:rsidRPr="00474F6A">
        <w:rPr>
          <w:rFonts w:asciiTheme="majorHAnsi" w:eastAsiaTheme="majorHAnsi" w:hAnsiTheme="majorHAnsi"/>
          <w:sz w:val="20"/>
          <w:szCs w:val="20"/>
        </w:rPr>
        <w:t xml:space="preserve"> 매니저(02-531-4693)</w:t>
      </w:r>
    </w:p>
    <w:p w14:paraId="4DC8975F" w14:textId="77777777" w:rsidR="00A00DE2" w:rsidRPr="00193DE4" w:rsidRDefault="00A00DE2" w:rsidP="00B93B06">
      <w:pPr>
        <w:numPr>
          <w:ilvl w:val="0"/>
          <w:numId w:val="1"/>
        </w:numPr>
        <w:autoSpaceDE w:val="0"/>
        <w:autoSpaceDN w:val="0"/>
        <w:jc w:val="both"/>
        <w:rPr>
          <w:rFonts w:asciiTheme="majorHAnsi" w:eastAsiaTheme="majorHAnsi" w:hAnsiTheme="majorHAnsi"/>
          <w:sz w:val="20"/>
          <w:szCs w:val="20"/>
        </w:rPr>
      </w:pPr>
      <w:r w:rsidRPr="00422D71">
        <w:rPr>
          <w:rFonts w:asciiTheme="majorHAnsi" w:eastAsiaTheme="majorHAnsi" w:hAnsiTheme="majorHAnsi" w:hint="eastAsia"/>
          <w:sz w:val="20"/>
          <w:szCs w:val="20"/>
        </w:rPr>
        <w:t>한국마이크로소프트 뉴스센터 (</w:t>
      </w:r>
      <w:hyperlink r:id="rId12" w:history="1">
        <w:r w:rsidRPr="00422D71">
          <w:rPr>
            <w:rFonts w:asciiTheme="majorHAnsi" w:eastAsiaTheme="majorHAnsi" w:hAnsiTheme="majorHAnsi" w:hint="eastAsia"/>
            <w:color w:val="0563C1"/>
            <w:sz w:val="20"/>
            <w:szCs w:val="20"/>
            <w:u w:val="single"/>
          </w:rPr>
          <w:t>http://news.microsoft.com/ko-kr/</w:t>
        </w:r>
      </w:hyperlink>
      <w:r w:rsidRPr="00422D71">
        <w:rPr>
          <w:rFonts w:asciiTheme="majorHAnsi" w:eastAsiaTheme="majorHAnsi" w:hAnsiTheme="majorHAnsi" w:hint="eastAsia"/>
          <w:sz w:val="20"/>
          <w:szCs w:val="20"/>
        </w:rPr>
        <w:t>)</w:t>
      </w:r>
    </w:p>
    <w:sectPr w:rsidR="00A00DE2" w:rsidRPr="00193DE4" w:rsidSect="00F96547">
      <w:headerReference w:type="default" r:id="rId13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53A4E" w14:textId="77777777" w:rsidR="00B32165" w:rsidRDefault="00B32165" w:rsidP="00F90219">
      <w:r>
        <w:separator/>
      </w:r>
    </w:p>
  </w:endnote>
  <w:endnote w:type="continuationSeparator" w:id="0">
    <w:p w14:paraId="0D91D676" w14:textId="77777777" w:rsidR="00B32165" w:rsidRDefault="00B32165" w:rsidP="00F902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D9DD2" w14:textId="77777777" w:rsidR="00B32165" w:rsidRDefault="00B32165" w:rsidP="00F90219">
      <w:r>
        <w:separator/>
      </w:r>
    </w:p>
  </w:footnote>
  <w:footnote w:type="continuationSeparator" w:id="0">
    <w:p w14:paraId="3DBECA71" w14:textId="77777777" w:rsidR="00B32165" w:rsidRDefault="00B32165" w:rsidP="00F902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63695" w14:textId="687F6624" w:rsidR="00714198" w:rsidRPr="00DA63A7" w:rsidRDefault="00714198" w:rsidP="00DA63A7">
    <w:pPr>
      <w:pStyle w:val="paragraph"/>
      <w:spacing w:before="0" w:beforeAutospacing="0" w:after="0" w:afterAutospacing="0"/>
      <w:jc w:val="both"/>
      <w:textAlignment w:val="baseline"/>
      <w:rPr>
        <w:rFonts w:ascii="맑은 고딕" w:eastAsia="맑은 고딕" w:hAnsi="맑은 고딕" w:cs="굴림"/>
        <w:b/>
        <w:bCs/>
        <w:color w:val="4472C4" w:themeColor="accent1"/>
        <w:sz w:val="21"/>
        <w:szCs w:val="21"/>
        <w:lang w:eastAsia="ko-KR"/>
      </w:rPr>
    </w:pPr>
    <w:r w:rsidRPr="00DA63A7">
      <w:rPr>
        <w:rFonts w:ascii="맑은 고딕" w:eastAsia="맑은 고딕" w:hAnsi="맑은 고딕" w:cs="굴림"/>
        <w:b/>
        <w:bCs/>
        <w:noProof/>
        <w:color w:val="4472C4" w:themeColor="accent1"/>
        <w:sz w:val="21"/>
        <w:szCs w:val="21"/>
        <w:lang w:eastAsia="ko-KR"/>
      </w:rPr>
      <w:drawing>
        <wp:anchor distT="0" distB="0" distL="114300" distR="114300" simplePos="0" relativeHeight="251658240" behindDoc="0" locked="0" layoutInCell="1" allowOverlap="1" wp14:anchorId="7A7E5DFF" wp14:editId="5CE881E7">
          <wp:simplePos x="0" y="0"/>
          <wp:positionH relativeFrom="column">
            <wp:posOffset>3221355</wp:posOffset>
          </wp:positionH>
          <wp:positionV relativeFrom="paragraph">
            <wp:posOffset>-8890</wp:posOffset>
          </wp:positionV>
          <wp:extent cx="2286000" cy="488950"/>
          <wp:effectExtent l="0" t="0" r="0" b="6350"/>
          <wp:wrapSquare wrapText="bothSides"/>
          <wp:docPr id="1" name="그림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SFT_logo_We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488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84A09"/>
    <w:multiLevelType w:val="hybridMultilevel"/>
    <w:tmpl w:val="E4B6AD4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585400C"/>
    <w:multiLevelType w:val="hybridMultilevel"/>
    <w:tmpl w:val="80D841B8"/>
    <w:lvl w:ilvl="0" w:tplc="EE4C81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7CB0059"/>
    <w:multiLevelType w:val="hybridMultilevel"/>
    <w:tmpl w:val="164E2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7A0A79"/>
    <w:multiLevelType w:val="hybridMultilevel"/>
    <w:tmpl w:val="FE4A11EC"/>
    <w:lvl w:ilvl="0" w:tplc="BD982506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1B1238F4"/>
    <w:multiLevelType w:val="hybridMultilevel"/>
    <w:tmpl w:val="320412A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5" w15:restartNumberingAfterBreak="0">
    <w:nsid w:val="1F2A3B27"/>
    <w:multiLevelType w:val="hybridMultilevel"/>
    <w:tmpl w:val="1B866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0019A3"/>
    <w:multiLevelType w:val="hybridMultilevel"/>
    <w:tmpl w:val="95C413D4"/>
    <w:lvl w:ilvl="0" w:tplc="BD982506">
      <w:start w:val="1"/>
      <w:numFmt w:val="bullet"/>
      <w:lvlText w:val=""/>
      <w:lvlJc w:val="left"/>
      <w:pPr>
        <w:ind w:left="5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02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2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82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2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2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2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42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820" w:hanging="400"/>
      </w:pPr>
      <w:rPr>
        <w:rFonts w:ascii="Wingdings" w:hAnsi="Wingdings" w:hint="default"/>
      </w:rPr>
    </w:lvl>
  </w:abstractNum>
  <w:abstractNum w:abstractNumId="7" w15:restartNumberingAfterBreak="0">
    <w:nsid w:val="7F1F20AB"/>
    <w:multiLevelType w:val="hybridMultilevel"/>
    <w:tmpl w:val="78F60E08"/>
    <w:lvl w:ilvl="0" w:tplc="EE4C8196">
      <w:start w:val="1"/>
      <w:numFmt w:val="bullet"/>
      <w:lvlText w:val=""/>
      <w:lvlJc w:val="left"/>
      <w:pPr>
        <w:ind w:left="-812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-412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-12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388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788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1188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1588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1988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2388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0"/>
  </w:num>
  <w:num w:numId="4">
    <w:abstractNumId w:val="1"/>
  </w:num>
  <w:num w:numId="5">
    <w:abstractNumId w:val="2"/>
  </w:num>
  <w:num w:numId="6">
    <w:abstractNumId w:val="7"/>
  </w:num>
  <w:num w:numId="7">
    <w:abstractNumId w:val="3"/>
  </w:num>
  <w:num w:numId="8">
    <w:abstractNumId w:val="6"/>
  </w:num>
  <w:num w:numId="9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MTM0NTaxMDEzMrJU0lEKTi0uzszPAykwqgUAit0h7CwAAAA="/>
  </w:docVars>
  <w:rsids>
    <w:rsidRoot w:val="00AB7A0A"/>
    <w:rsid w:val="00000268"/>
    <w:rsid w:val="00000FA4"/>
    <w:rsid w:val="00001DDA"/>
    <w:rsid w:val="00003966"/>
    <w:rsid w:val="00004589"/>
    <w:rsid w:val="000047BD"/>
    <w:rsid w:val="000055FE"/>
    <w:rsid w:val="00005906"/>
    <w:rsid w:val="00005CB4"/>
    <w:rsid w:val="00006305"/>
    <w:rsid w:val="00006369"/>
    <w:rsid w:val="000067BD"/>
    <w:rsid w:val="00006CA2"/>
    <w:rsid w:val="00007916"/>
    <w:rsid w:val="00010567"/>
    <w:rsid w:val="00010AED"/>
    <w:rsid w:val="00011FCB"/>
    <w:rsid w:val="000121C8"/>
    <w:rsid w:val="00012852"/>
    <w:rsid w:val="00012AA0"/>
    <w:rsid w:val="00012C20"/>
    <w:rsid w:val="00012D69"/>
    <w:rsid w:val="000130EC"/>
    <w:rsid w:val="000136E6"/>
    <w:rsid w:val="00013830"/>
    <w:rsid w:val="00013933"/>
    <w:rsid w:val="000139FE"/>
    <w:rsid w:val="00013BCF"/>
    <w:rsid w:val="00014243"/>
    <w:rsid w:val="00016092"/>
    <w:rsid w:val="00016254"/>
    <w:rsid w:val="0001709E"/>
    <w:rsid w:val="00017D95"/>
    <w:rsid w:val="00017F08"/>
    <w:rsid w:val="00021080"/>
    <w:rsid w:val="0002120E"/>
    <w:rsid w:val="000212B8"/>
    <w:rsid w:val="00021CCC"/>
    <w:rsid w:val="000221F5"/>
    <w:rsid w:val="00022392"/>
    <w:rsid w:val="000225FC"/>
    <w:rsid w:val="00024A40"/>
    <w:rsid w:val="00024AE8"/>
    <w:rsid w:val="00024BC4"/>
    <w:rsid w:val="000258A2"/>
    <w:rsid w:val="00025FE8"/>
    <w:rsid w:val="000277FA"/>
    <w:rsid w:val="000278E8"/>
    <w:rsid w:val="00030842"/>
    <w:rsid w:val="00032244"/>
    <w:rsid w:val="0003268E"/>
    <w:rsid w:val="000330C6"/>
    <w:rsid w:val="0003340A"/>
    <w:rsid w:val="000337D5"/>
    <w:rsid w:val="00033BF9"/>
    <w:rsid w:val="00033DFA"/>
    <w:rsid w:val="00033E90"/>
    <w:rsid w:val="00034125"/>
    <w:rsid w:val="00034B25"/>
    <w:rsid w:val="00035399"/>
    <w:rsid w:val="00035542"/>
    <w:rsid w:val="00035AFF"/>
    <w:rsid w:val="00035C1B"/>
    <w:rsid w:val="00035DCE"/>
    <w:rsid w:val="00036699"/>
    <w:rsid w:val="00036876"/>
    <w:rsid w:val="000375B5"/>
    <w:rsid w:val="00040221"/>
    <w:rsid w:val="000402C4"/>
    <w:rsid w:val="00040445"/>
    <w:rsid w:val="00041985"/>
    <w:rsid w:val="0004218C"/>
    <w:rsid w:val="0004383F"/>
    <w:rsid w:val="00043BAD"/>
    <w:rsid w:val="00044281"/>
    <w:rsid w:val="00044732"/>
    <w:rsid w:val="00044991"/>
    <w:rsid w:val="000458C5"/>
    <w:rsid w:val="00046677"/>
    <w:rsid w:val="00046A4F"/>
    <w:rsid w:val="00046ADF"/>
    <w:rsid w:val="0004744F"/>
    <w:rsid w:val="00047FF2"/>
    <w:rsid w:val="00050356"/>
    <w:rsid w:val="0005063D"/>
    <w:rsid w:val="00050ED1"/>
    <w:rsid w:val="000513EC"/>
    <w:rsid w:val="00052C30"/>
    <w:rsid w:val="00052D8F"/>
    <w:rsid w:val="00053312"/>
    <w:rsid w:val="000537F6"/>
    <w:rsid w:val="00054109"/>
    <w:rsid w:val="0005430D"/>
    <w:rsid w:val="00054319"/>
    <w:rsid w:val="00054C92"/>
    <w:rsid w:val="00054E2E"/>
    <w:rsid w:val="000552B4"/>
    <w:rsid w:val="0005540B"/>
    <w:rsid w:val="00055502"/>
    <w:rsid w:val="0005602B"/>
    <w:rsid w:val="00056118"/>
    <w:rsid w:val="00056791"/>
    <w:rsid w:val="000574B4"/>
    <w:rsid w:val="000600D0"/>
    <w:rsid w:val="000606B2"/>
    <w:rsid w:val="00060753"/>
    <w:rsid w:val="00060C80"/>
    <w:rsid w:val="00060F49"/>
    <w:rsid w:val="00061250"/>
    <w:rsid w:val="000616E6"/>
    <w:rsid w:val="00061724"/>
    <w:rsid w:val="0006274B"/>
    <w:rsid w:val="00064337"/>
    <w:rsid w:val="00064529"/>
    <w:rsid w:val="00064BA0"/>
    <w:rsid w:val="0006505C"/>
    <w:rsid w:val="00065954"/>
    <w:rsid w:val="00065CC3"/>
    <w:rsid w:val="00066544"/>
    <w:rsid w:val="00066737"/>
    <w:rsid w:val="000669DD"/>
    <w:rsid w:val="00066C7D"/>
    <w:rsid w:val="0006744C"/>
    <w:rsid w:val="00070809"/>
    <w:rsid w:val="00070BAC"/>
    <w:rsid w:val="00072712"/>
    <w:rsid w:val="00072B75"/>
    <w:rsid w:val="00072D05"/>
    <w:rsid w:val="000735C1"/>
    <w:rsid w:val="00073815"/>
    <w:rsid w:val="000738A6"/>
    <w:rsid w:val="00073E03"/>
    <w:rsid w:val="0007422E"/>
    <w:rsid w:val="00074478"/>
    <w:rsid w:val="000750BC"/>
    <w:rsid w:val="000750F2"/>
    <w:rsid w:val="000759AB"/>
    <w:rsid w:val="0007641E"/>
    <w:rsid w:val="00076968"/>
    <w:rsid w:val="00077C93"/>
    <w:rsid w:val="000805F7"/>
    <w:rsid w:val="00080719"/>
    <w:rsid w:val="00080CEE"/>
    <w:rsid w:val="00081B8C"/>
    <w:rsid w:val="000825A5"/>
    <w:rsid w:val="000843E5"/>
    <w:rsid w:val="00084626"/>
    <w:rsid w:val="00084828"/>
    <w:rsid w:val="0008499A"/>
    <w:rsid w:val="000852D2"/>
    <w:rsid w:val="000864E8"/>
    <w:rsid w:val="00086629"/>
    <w:rsid w:val="000875AE"/>
    <w:rsid w:val="000879CD"/>
    <w:rsid w:val="0009048A"/>
    <w:rsid w:val="00090700"/>
    <w:rsid w:val="00091630"/>
    <w:rsid w:val="00091784"/>
    <w:rsid w:val="000926AB"/>
    <w:rsid w:val="000928D5"/>
    <w:rsid w:val="00092B6B"/>
    <w:rsid w:val="000931F6"/>
    <w:rsid w:val="0009390F"/>
    <w:rsid w:val="00093A8B"/>
    <w:rsid w:val="00094799"/>
    <w:rsid w:val="00094F09"/>
    <w:rsid w:val="00095AF2"/>
    <w:rsid w:val="00095DDD"/>
    <w:rsid w:val="000963B4"/>
    <w:rsid w:val="00096CBF"/>
    <w:rsid w:val="00096DDE"/>
    <w:rsid w:val="00096E2D"/>
    <w:rsid w:val="00097784"/>
    <w:rsid w:val="00097932"/>
    <w:rsid w:val="00097A34"/>
    <w:rsid w:val="00097BE8"/>
    <w:rsid w:val="000A0817"/>
    <w:rsid w:val="000A0E0C"/>
    <w:rsid w:val="000A12B7"/>
    <w:rsid w:val="000A14C7"/>
    <w:rsid w:val="000A1E01"/>
    <w:rsid w:val="000A26D5"/>
    <w:rsid w:val="000A2A48"/>
    <w:rsid w:val="000A3B02"/>
    <w:rsid w:val="000A436E"/>
    <w:rsid w:val="000A4871"/>
    <w:rsid w:val="000A4AD9"/>
    <w:rsid w:val="000A4B2E"/>
    <w:rsid w:val="000A4D9D"/>
    <w:rsid w:val="000A5FC5"/>
    <w:rsid w:val="000A6620"/>
    <w:rsid w:val="000A6B2E"/>
    <w:rsid w:val="000A6E13"/>
    <w:rsid w:val="000B0674"/>
    <w:rsid w:val="000B1759"/>
    <w:rsid w:val="000B2301"/>
    <w:rsid w:val="000B3525"/>
    <w:rsid w:val="000B3FE5"/>
    <w:rsid w:val="000B4064"/>
    <w:rsid w:val="000B6A4F"/>
    <w:rsid w:val="000B70C4"/>
    <w:rsid w:val="000B7590"/>
    <w:rsid w:val="000B780F"/>
    <w:rsid w:val="000B7DA4"/>
    <w:rsid w:val="000B7EB6"/>
    <w:rsid w:val="000C042D"/>
    <w:rsid w:val="000C077F"/>
    <w:rsid w:val="000C0A78"/>
    <w:rsid w:val="000C10B0"/>
    <w:rsid w:val="000C1581"/>
    <w:rsid w:val="000C197C"/>
    <w:rsid w:val="000C2C36"/>
    <w:rsid w:val="000C3541"/>
    <w:rsid w:val="000C3C93"/>
    <w:rsid w:val="000C61B9"/>
    <w:rsid w:val="000D0137"/>
    <w:rsid w:val="000D1866"/>
    <w:rsid w:val="000D1970"/>
    <w:rsid w:val="000D1F89"/>
    <w:rsid w:val="000D2CF7"/>
    <w:rsid w:val="000D42A9"/>
    <w:rsid w:val="000D4736"/>
    <w:rsid w:val="000D4D54"/>
    <w:rsid w:val="000D4FB4"/>
    <w:rsid w:val="000D699C"/>
    <w:rsid w:val="000D79C6"/>
    <w:rsid w:val="000D7A3F"/>
    <w:rsid w:val="000D7ED3"/>
    <w:rsid w:val="000E0F6D"/>
    <w:rsid w:val="000E1A9A"/>
    <w:rsid w:val="000E1C76"/>
    <w:rsid w:val="000E2DFF"/>
    <w:rsid w:val="000E332A"/>
    <w:rsid w:val="000E3357"/>
    <w:rsid w:val="000E33AB"/>
    <w:rsid w:val="000E4D1C"/>
    <w:rsid w:val="000E4E8A"/>
    <w:rsid w:val="000E52B7"/>
    <w:rsid w:val="000E56BC"/>
    <w:rsid w:val="000E58F7"/>
    <w:rsid w:val="000E68BE"/>
    <w:rsid w:val="000E6AE7"/>
    <w:rsid w:val="000E7714"/>
    <w:rsid w:val="000E79E3"/>
    <w:rsid w:val="000E7A21"/>
    <w:rsid w:val="000E7A3F"/>
    <w:rsid w:val="000F016F"/>
    <w:rsid w:val="000F0191"/>
    <w:rsid w:val="000F06FC"/>
    <w:rsid w:val="000F08EE"/>
    <w:rsid w:val="000F0B13"/>
    <w:rsid w:val="000F0CA6"/>
    <w:rsid w:val="000F1F9B"/>
    <w:rsid w:val="000F2ECD"/>
    <w:rsid w:val="000F2F97"/>
    <w:rsid w:val="000F3254"/>
    <w:rsid w:val="000F32DE"/>
    <w:rsid w:val="000F40C1"/>
    <w:rsid w:val="000F54AC"/>
    <w:rsid w:val="000F578D"/>
    <w:rsid w:val="000F6DCF"/>
    <w:rsid w:val="000F6EBE"/>
    <w:rsid w:val="000F70FB"/>
    <w:rsid w:val="000F7161"/>
    <w:rsid w:val="000F7D6E"/>
    <w:rsid w:val="0010216C"/>
    <w:rsid w:val="00102469"/>
    <w:rsid w:val="0010282B"/>
    <w:rsid w:val="0010287C"/>
    <w:rsid w:val="00103006"/>
    <w:rsid w:val="00103B2D"/>
    <w:rsid w:val="001041AD"/>
    <w:rsid w:val="00105E89"/>
    <w:rsid w:val="0010629A"/>
    <w:rsid w:val="0010634D"/>
    <w:rsid w:val="0010708E"/>
    <w:rsid w:val="00110520"/>
    <w:rsid w:val="001105AC"/>
    <w:rsid w:val="00110885"/>
    <w:rsid w:val="00111220"/>
    <w:rsid w:val="00111293"/>
    <w:rsid w:val="001125D5"/>
    <w:rsid w:val="00112D05"/>
    <w:rsid w:val="0011302D"/>
    <w:rsid w:val="00113E64"/>
    <w:rsid w:val="001140C1"/>
    <w:rsid w:val="00114126"/>
    <w:rsid w:val="00114159"/>
    <w:rsid w:val="001144C2"/>
    <w:rsid w:val="001144C5"/>
    <w:rsid w:val="00115885"/>
    <w:rsid w:val="00115E83"/>
    <w:rsid w:val="0011607D"/>
    <w:rsid w:val="00116095"/>
    <w:rsid w:val="001165DD"/>
    <w:rsid w:val="0011726C"/>
    <w:rsid w:val="001177F2"/>
    <w:rsid w:val="001178DA"/>
    <w:rsid w:val="00117E05"/>
    <w:rsid w:val="001201A5"/>
    <w:rsid w:val="001201B9"/>
    <w:rsid w:val="001203B7"/>
    <w:rsid w:val="00121B28"/>
    <w:rsid w:val="00122783"/>
    <w:rsid w:val="00122B15"/>
    <w:rsid w:val="001237F8"/>
    <w:rsid w:val="00123A52"/>
    <w:rsid w:val="00123C9D"/>
    <w:rsid w:val="00124215"/>
    <w:rsid w:val="00124695"/>
    <w:rsid w:val="00124AFF"/>
    <w:rsid w:val="001259C5"/>
    <w:rsid w:val="00125E01"/>
    <w:rsid w:val="001262ED"/>
    <w:rsid w:val="00126AB4"/>
    <w:rsid w:val="00126EF0"/>
    <w:rsid w:val="0012780A"/>
    <w:rsid w:val="00130F6D"/>
    <w:rsid w:val="00131B1E"/>
    <w:rsid w:val="00131C91"/>
    <w:rsid w:val="00131D8C"/>
    <w:rsid w:val="00132E9C"/>
    <w:rsid w:val="0013355D"/>
    <w:rsid w:val="001336C9"/>
    <w:rsid w:val="00133EC7"/>
    <w:rsid w:val="00133F42"/>
    <w:rsid w:val="001347AC"/>
    <w:rsid w:val="00134FCD"/>
    <w:rsid w:val="0013529A"/>
    <w:rsid w:val="00136B57"/>
    <w:rsid w:val="0013707A"/>
    <w:rsid w:val="00137141"/>
    <w:rsid w:val="00137412"/>
    <w:rsid w:val="00137777"/>
    <w:rsid w:val="00140159"/>
    <w:rsid w:val="00140165"/>
    <w:rsid w:val="00141CAC"/>
    <w:rsid w:val="00141E9B"/>
    <w:rsid w:val="001421E4"/>
    <w:rsid w:val="00142EDC"/>
    <w:rsid w:val="001430BB"/>
    <w:rsid w:val="0014325F"/>
    <w:rsid w:val="00143C3B"/>
    <w:rsid w:val="00143D38"/>
    <w:rsid w:val="00143DD1"/>
    <w:rsid w:val="00145068"/>
    <w:rsid w:val="001450A3"/>
    <w:rsid w:val="001457B6"/>
    <w:rsid w:val="00145F41"/>
    <w:rsid w:val="00146956"/>
    <w:rsid w:val="00146B17"/>
    <w:rsid w:val="00146F6D"/>
    <w:rsid w:val="0014720B"/>
    <w:rsid w:val="001479BB"/>
    <w:rsid w:val="00147CE5"/>
    <w:rsid w:val="0015029D"/>
    <w:rsid w:val="00150466"/>
    <w:rsid w:val="001509C6"/>
    <w:rsid w:val="00150DE2"/>
    <w:rsid w:val="0015252C"/>
    <w:rsid w:val="00154BDA"/>
    <w:rsid w:val="00154D31"/>
    <w:rsid w:val="00154F7F"/>
    <w:rsid w:val="0015505E"/>
    <w:rsid w:val="00155195"/>
    <w:rsid w:val="00156A1D"/>
    <w:rsid w:val="00160911"/>
    <w:rsid w:val="00160AC4"/>
    <w:rsid w:val="00160F9F"/>
    <w:rsid w:val="001611FA"/>
    <w:rsid w:val="001612FC"/>
    <w:rsid w:val="0016148F"/>
    <w:rsid w:val="00161CD1"/>
    <w:rsid w:val="00161D87"/>
    <w:rsid w:val="00161F41"/>
    <w:rsid w:val="00162519"/>
    <w:rsid w:val="00162A7C"/>
    <w:rsid w:val="00162B90"/>
    <w:rsid w:val="00162E70"/>
    <w:rsid w:val="0016314B"/>
    <w:rsid w:val="00163812"/>
    <w:rsid w:val="00163E07"/>
    <w:rsid w:val="00164871"/>
    <w:rsid w:val="001648B2"/>
    <w:rsid w:val="00164A02"/>
    <w:rsid w:val="00164CF3"/>
    <w:rsid w:val="00166052"/>
    <w:rsid w:val="001675E3"/>
    <w:rsid w:val="00167625"/>
    <w:rsid w:val="0017004E"/>
    <w:rsid w:val="0017076D"/>
    <w:rsid w:val="001711F2"/>
    <w:rsid w:val="001718A3"/>
    <w:rsid w:val="00171C25"/>
    <w:rsid w:val="00171E78"/>
    <w:rsid w:val="00172418"/>
    <w:rsid w:val="001732BF"/>
    <w:rsid w:val="00173D14"/>
    <w:rsid w:val="00174E63"/>
    <w:rsid w:val="00175D69"/>
    <w:rsid w:val="0017638B"/>
    <w:rsid w:val="00176BDB"/>
    <w:rsid w:val="00177129"/>
    <w:rsid w:val="001774AA"/>
    <w:rsid w:val="001774CD"/>
    <w:rsid w:val="001777F6"/>
    <w:rsid w:val="00177FF4"/>
    <w:rsid w:val="00180121"/>
    <w:rsid w:val="00181C83"/>
    <w:rsid w:val="001820D9"/>
    <w:rsid w:val="0018279C"/>
    <w:rsid w:val="00183996"/>
    <w:rsid w:val="001842A2"/>
    <w:rsid w:val="00184319"/>
    <w:rsid w:val="001857D1"/>
    <w:rsid w:val="00185E2D"/>
    <w:rsid w:val="00186381"/>
    <w:rsid w:val="001863A3"/>
    <w:rsid w:val="00186E35"/>
    <w:rsid w:val="00186EA9"/>
    <w:rsid w:val="00187CFD"/>
    <w:rsid w:val="00187D15"/>
    <w:rsid w:val="00187D7A"/>
    <w:rsid w:val="00187EEB"/>
    <w:rsid w:val="00187F6C"/>
    <w:rsid w:val="001902FD"/>
    <w:rsid w:val="001907B4"/>
    <w:rsid w:val="001908C9"/>
    <w:rsid w:val="00190ACA"/>
    <w:rsid w:val="001913A0"/>
    <w:rsid w:val="0019164D"/>
    <w:rsid w:val="001916EE"/>
    <w:rsid w:val="00191B23"/>
    <w:rsid w:val="00191BEC"/>
    <w:rsid w:val="0019276B"/>
    <w:rsid w:val="00193584"/>
    <w:rsid w:val="001938A8"/>
    <w:rsid w:val="00193FD9"/>
    <w:rsid w:val="001946F7"/>
    <w:rsid w:val="00194E7E"/>
    <w:rsid w:val="00196B9B"/>
    <w:rsid w:val="00196BD6"/>
    <w:rsid w:val="0019716F"/>
    <w:rsid w:val="001A0040"/>
    <w:rsid w:val="001A058F"/>
    <w:rsid w:val="001A0C95"/>
    <w:rsid w:val="001A13E2"/>
    <w:rsid w:val="001A204C"/>
    <w:rsid w:val="001A2069"/>
    <w:rsid w:val="001A2958"/>
    <w:rsid w:val="001A2A8C"/>
    <w:rsid w:val="001A3491"/>
    <w:rsid w:val="001A3620"/>
    <w:rsid w:val="001A407E"/>
    <w:rsid w:val="001A41F6"/>
    <w:rsid w:val="001A626F"/>
    <w:rsid w:val="001A6465"/>
    <w:rsid w:val="001A742A"/>
    <w:rsid w:val="001B0326"/>
    <w:rsid w:val="001B08A1"/>
    <w:rsid w:val="001B1988"/>
    <w:rsid w:val="001B1F72"/>
    <w:rsid w:val="001B2A41"/>
    <w:rsid w:val="001B2E2A"/>
    <w:rsid w:val="001B3447"/>
    <w:rsid w:val="001B35F4"/>
    <w:rsid w:val="001B374E"/>
    <w:rsid w:val="001B398D"/>
    <w:rsid w:val="001B3EEC"/>
    <w:rsid w:val="001B4652"/>
    <w:rsid w:val="001B4D52"/>
    <w:rsid w:val="001B6E52"/>
    <w:rsid w:val="001B7659"/>
    <w:rsid w:val="001B7F2F"/>
    <w:rsid w:val="001C0293"/>
    <w:rsid w:val="001C0FB7"/>
    <w:rsid w:val="001C1334"/>
    <w:rsid w:val="001C135C"/>
    <w:rsid w:val="001C1B24"/>
    <w:rsid w:val="001C3380"/>
    <w:rsid w:val="001C3822"/>
    <w:rsid w:val="001C51DC"/>
    <w:rsid w:val="001C51EB"/>
    <w:rsid w:val="001C59E6"/>
    <w:rsid w:val="001C5AA2"/>
    <w:rsid w:val="001C5F10"/>
    <w:rsid w:val="001C7ECA"/>
    <w:rsid w:val="001D0D1F"/>
    <w:rsid w:val="001D11EC"/>
    <w:rsid w:val="001D15C0"/>
    <w:rsid w:val="001D1823"/>
    <w:rsid w:val="001D1BAF"/>
    <w:rsid w:val="001D1D1D"/>
    <w:rsid w:val="001D3230"/>
    <w:rsid w:val="001D33B6"/>
    <w:rsid w:val="001D3D0A"/>
    <w:rsid w:val="001D426B"/>
    <w:rsid w:val="001D44E3"/>
    <w:rsid w:val="001D4C69"/>
    <w:rsid w:val="001D4CF5"/>
    <w:rsid w:val="001D514F"/>
    <w:rsid w:val="001D561C"/>
    <w:rsid w:val="001D5DEA"/>
    <w:rsid w:val="001D6012"/>
    <w:rsid w:val="001D6769"/>
    <w:rsid w:val="001D680E"/>
    <w:rsid w:val="001D6DE7"/>
    <w:rsid w:val="001D7295"/>
    <w:rsid w:val="001D7387"/>
    <w:rsid w:val="001D7429"/>
    <w:rsid w:val="001E0034"/>
    <w:rsid w:val="001E007D"/>
    <w:rsid w:val="001E00D7"/>
    <w:rsid w:val="001E04A9"/>
    <w:rsid w:val="001E04B8"/>
    <w:rsid w:val="001E0CE9"/>
    <w:rsid w:val="001E16ED"/>
    <w:rsid w:val="001E1A5C"/>
    <w:rsid w:val="001E20DA"/>
    <w:rsid w:val="001E2381"/>
    <w:rsid w:val="001E2B27"/>
    <w:rsid w:val="001E2CF3"/>
    <w:rsid w:val="001E2DC9"/>
    <w:rsid w:val="001E30F0"/>
    <w:rsid w:val="001E32F1"/>
    <w:rsid w:val="001E435C"/>
    <w:rsid w:val="001E5A5E"/>
    <w:rsid w:val="001E5D76"/>
    <w:rsid w:val="001E68C4"/>
    <w:rsid w:val="001E6AF1"/>
    <w:rsid w:val="001E7FB3"/>
    <w:rsid w:val="001F1480"/>
    <w:rsid w:val="001F1633"/>
    <w:rsid w:val="001F16C8"/>
    <w:rsid w:val="001F1D7E"/>
    <w:rsid w:val="001F1E54"/>
    <w:rsid w:val="001F2015"/>
    <w:rsid w:val="001F2557"/>
    <w:rsid w:val="001F2827"/>
    <w:rsid w:val="001F369F"/>
    <w:rsid w:val="001F3B55"/>
    <w:rsid w:val="001F41F4"/>
    <w:rsid w:val="001F4D43"/>
    <w:rsid w:val="001F4E1C"/>
    <w:rsid w:val="001F5355"/>
    <w:rsid w:val="001F55F5"/>
    <w:rsid w:val="001F5CCE"/>
    <w:rsid w:val="001F61F6"/>
    <w:rsid w:val="001F6602"/>
    <w:rsid w:val="001F7DB2"/>
    <w:rsid w:val="001F7F96"/>
    <w:rsid w:val="001F7FAB"/>
    <w:rsid w:val="00200575"/>
    <w:rsid w:val="00200BA5"/>
    <w:rsid w:val="00200C9F"/>
    <w:rsid w:val="002016EE"/>
    <w:rsid w:val="00201AAA"/>
    <w:rsid w:val="00202ECA"/>
    <w:rsid w:val="00203588"/>
    <w:rsid w:val="00203B16"/>
    <w:rsid w:val="002040CC"/>
    <w:rsid w:val="002045AB"/>
    <w:rsid w:val="002052E1"/>
    <w:rsid w:val="00205747"/>
    <w:rsid w:val="002061B5"/>
    <w:rsid w:val="00206813"/>
    <w:rsid w:val="00207313"/>
    <w:rsid w:val="002077EC"/>
    <w:rsid w:val="00207CF5"/>
    <w:rsid w:val="00207F24"/>
    <w:rsid w:val="00210D77"/>
    <w:rsid w:val="002116A0"/>
    <w:rsid w:val="00212C5C"/>
    <w:rsid w:val="002142DA"/>
    <w:rsid w:val="0021485B"/>
    <w:rsid w:val="002153B6"/>
    <w:rsid w:val="002158C6"/>
    <w:rsid w:val="00216543"/>
    <w:rsid w:val="002175E5"/>
    <w:rsid w:val="0021760B"/>
    <w:rsid w:val="002176C5"/>
    <w:rsid w:val="00217FFA"/>
    <w:rsid w:val="0022008E"/>
    <w:rsid w:val="002202BD"/>
    <w:rsid w:val="0022082C"/>
    <w:rsid w:val="00220B67"/>
    <w:rsid w:val="00220ED2"/>
    <w:rsid w:val="00221825"/>
    <w:rsid w:val="00222A27"/>
    <w:rsid w:val="00222BB5"/>
    <w:rsid w:val="00222CF3"/>
    <w:rsid w:val="00222CFE"/>
    <w:rsid w:val="00222F58"/>
    <w:rsid w:val="00224ABC"/>
    <w:rsid w:val="002250C6"/>
    <w:rsid w:val="00225394"/>
    <w:rsid w:val="00225675"/>
    <w:rsid w:val="00226025"/>
    <w:rsid w:val="00226693"/>
    <w:rsid w:val="002266F9"/>
    <w:rsid w:val="0022688B"/>
    <w:rsid w:val="00226B40"/>
    <w:rsid w:val="00226D51"/>
    <w:rsid w:val="00226F01"/>
    <w:rsid w:val="00227284"/>
    <w:rsid w:val="00227C19"/>
    <w:rsid w:val="002317AF"/>
    <w:rsid w:val="00231968"/>
    <w:rsid w:val="00232D58"/>
    <w:rsid w:val="00232FB5"/>
    <w:rsid w:val="0023364B"/>
    <w:rsid w:val="00234603"/>
    <w:rsid w:val="00234D25"/>
    <w:rsid w:val="0023607E"/>
    <w:rsid w:val="002371D9"/>
    <w:rsid w:val="002376BA"/>
    <w:rsid w:val="00237987"/>
    <w:rsid w:val="002407BF"/>
    <w:rsid w:val="0024156D"/>
    <w:rsid w:val="0024197E"/>
    <w:rsid w:val="00242A6D"/>
    <w:rsid w:val="00242BD0"/>
    <w:rsid w:val="002443F5"/>
    <w:rsid w:val="002445C2"/>
    <w:rsid w:val="0024470E"/>
    <w:rsid w:val="00245D14"/>
    <w:rsid w:val="002463E4"/>
    <w:rsid w:val="00246531"/>
    <w:rsid w:val="0024717A"/>
    <w:rsid w:val="00247566"/>
    <w:rsid w:val="002504B5"/>
    <w:rsid w:val="0025059D"/>
    <w:rsid w:val="00250C7E"/>
    <w:rsid w:val="00251440"/>
    <w:rsid w:val="00251A7A"/>
    <w:rsid w:val="002520AA"/>
    <w:rsid w:val="00253935"/>
    <w:rsid w:val="00253AB3"/>
    <w:rsid w:val="00253E90"/>
    <w:rsid w:val="002545B4"/>
    <w:rsid w:val="00254F4F"/>
    <w:rsid w:val="002558E6"/>
    <w:rsid w:val="00255C55"/>
    <w:rsid w:val="00256181"/>
    <w:rsid w:val="00256851"/>
    <w:rsid w:val="00256BAE"/>
    <w:rsid w:val="0025744F"/>
    <w:rsid w:val="0025753B"/>
    <w:rsid w:val="00260622"/>
    <w:rsid w:val="00260A42"/>
    <w:rsid w:val="00260BFE"/>
    <w:rsid w:val="00261747"/>
    <w:rsid w:val="00261E96"/>
    <w:rsid w:val="00262ABC"/>
    <w:rsid w:val="00262C66"/>
    <w:rsid w:val="00263251"/>
    <w:rsid w:val="00263391"/>
    <w:rsid w:val="00263B1C"/>
    <w:rsid w:val="00264F1F"/>
    <w:rsid w:val="0026519E"/>
    <w:rsid w:val="00265D69"/>
    <w:rsid w:val="00266A8B"/>
    <w:rsid w:val="00266D3D"/>
    <w:rsid w:val="00266F08"/>
    <w:rsid w:val="00267290"/>
    <w:rsid w:val="0026799D"/>
    <w:rsid w:val="00267F95"/>
    <w:rsid w:val="00271D2E"/>
    <w:rsid w:val="00271E2E"/>
    <w:rsid w:val="00272373"/>
    <w:rsid w:val="00272869"/>
    <w:rsid w:val="00273477"/>
    <w:rsid w:val="002735CE"/>
    <w:rsid w:val="00273F41"/>
    <w:rsid w:val="00275815"/>
    <w:rsid w:val="002764C9"/>
    <w:rsid w:val="002768CA"/>
    <w:rsid w:val="00276927"/>
    <w:rsid w:val="00276AA3"/>
    <w:rsid w:val="00277487"/>
    <w:rsid w:val="00277944"/>
    <w:rsid w:val="00280491"/>
    <w:rsid w:val="002804FF"/>
    <w:rsid w:val="00280E96"/>
    <w:rsid w:val="00282353"/>
    <w:rsid w:val="00282453"/>
    <w:rsid w:val="002824CC"/>
    <w:rsid w:val="0028321A"/>
    <w:rsid w:val="002836FE"/>
    <w:rsid w:val="00284393"/>
    <w:rsid w:val="00284486"/>
    <w:rsid w:val="00285237"/>
    <w:rsid w:val="00285291"/>
    <w:rsid w:val="0028584E"/>
    <w:rsid w:val="00285D6F"/>
    <w:rsid w:val="00285ECC"/>
    <w:rsid w:val="00286053"/>
    <w:rsid w:val="00286103"/>
    <w:rsid w:val="002903F2"/>
    <w:rsid w:val="00290BFD"/>
    <w:rsid w:val="002915C5"/>
    <w:rsid w:val="00291C6C"/>
    <w:rsid w:val="0029256D"/>
    <w:rsid w:val="002929CF"/>
    <w:rsid w:val="00292F51"/>
    <w:rsid w:val="00293CF1"/>
    <w:rsid w:val="00293DD8"/>
    <w:rsid w:val="00295243"/>
    <w:rsid w:val="002969BB"/>
    <w:rsid w:val="00296D66"/>
    <w:rsid w:val="0029706E"/>
    <w:rsid w:val="00297F93"/>
    <w:rsid w:val="002A0744"/>
    <w:rsid w:val="002A07CB"/>
    <w:rsid w:val="002A1235"/>
    <w:rsid w:val="002A15B7"/>
    <w:rsid w:val="002A1C7E"/>
    <w:rsid w:val="002A1D0A"/>
    <w:rsid w:val="002A1F29"/>
    <w:rsid w:val="002A1F7D"/>
    <w:rsid w:val="002A2198"/>
    <w:rsid w:val="002A22B9"/>
    <w:rsid w:val="002A2C91"/>
    <w:rsid w:val="002A2D00"/>
    <w:rsid w:val="002A2F76"/>
    <w:rsid w:val="002A566F"/>
    <w:rsid w:val="002A607D"/>
    <w:rsid w:val="002A633D"/>
    <w:rsid w:val="002A65BF"/>
    <w:rsid w:val="002A7510"/>
    <w:rsid w:val="002A7C50"/>
    <w:rsid w:val="002B1354"/>
    <w:rsid w:val="002B1478"/>
    <w:rsid w:val="002B1549"/>
    <w:rsid w:val="002B1EB0"/>
    <w:rsid w:val="002B27FF"/>
    <w:rsid w:val="002B296F"/>
    <w:rsid w:val="002B2DF2"/>
    <w:rsid w:val="002B3624"/>
    <w:rsid w:val="002B3B1F"/>
    <w:rsid w:val="002B3FBC"/>
    <w:rsid w:val="002B46A2"/>
    <w:rsid w:val="002B4C8F"/>
    <w:rsid w:val="002B54A0"/>
    <w:rsid w:val="002B6471"/>
    <w:rsid w:val="002B66E0"/>
    <w:rsid w:val="002B7EDF"/>
    <w:rsid w:val="002C04A3"/>
    <w:rsid w:val="002C0F39"/>
    <w:rsid w:val="002C1A35"/>
    <w:rsid w:val="002C1DD8"/>
    <w:rsid w:val="002C2C19"/>
    <w:rsid w:val="002C323D"/>
    <w:rsid w:val="002C32A6"/>
    <w:rsid w:val="002C390D"/>
    <w:rsid w:val="002C44F8"/>
    <w:rsid w:val="002C489C"/>
    <w:rsid w:val="002C540D"/>
    <w:rsid w:val="002C5480"/>
    <w:rsid w:val="002C5702"/>
    <w:rsid w:val="002C612C"/>
    <w:rsid w:val="002C62ED"/>
    <w:rsid w:val="002C73AD"/>
    <w:rsid w:val="002C7D1B"/>
    <w:rsid w:val="002C7FFD"/>
    <w:rsid w:val="002D0122"/>
    <w:rsid w:val="002D0507"/>
    <w:rsid w:val="002D0E14"/>
    <w:rsid w:val="002D1163"/>
    <w:rsid w:val="002D1607"/>
    <w:rsid w:val="002D1D95"/>
    <w:rsid w:val="002D27AA"/>
    <w:rsid w:val="002D368F"/>
    <w:rsid w:val="002D3AB2"/>
    <w:rsid w:val="002D3D8E"/>
    <w:rsid w:val="002D42D4"/>
    <w:rsid w:val="002D4488"/>
    <w:rsid w:val="002D4AF8"/>
    <w:rsid w:val="002D4EBB"/>
    <w:rsid w:val="002D51B4"/>
    <w:rsid w:val="002D5742"/>
    <w:rsid w:val="002D67EF"/>
    <w:rsid w:val="002D7A22"/>
    <w:rsid w:val="002D7FBC"/>
    <w:rsid w:val="002E06C8"/>
    <w:rsid w:val="002E26B2"/>
    <w:rsid w:val="002E2A8D"/>
    <w:rsid w:val="002E2F35"/>
    <w:rsid w:val="002E302F"/>
    <w:rsid w:val="002E3138"/>
    <w:rsid w:val="002E32C2"/>
    <w:rsid w:val="002E4B86"/>
    <w:rsid w:val="002E5AC8"/>
    <w:rsid w:val="002E5B2D"/>
    <w:rsid w:val="002E6142"/>
    <w:rsid w:val="002E6D92"/>
    <w:rsid w:val="002F264E"/>
    <w:rsid w:val="002F28CE"/>
    <w:rsid w:val="002F2ADD"/>
    <w:rsid w:val="002F2BB6"/>
    <w:rsid w:val="002F3332"/>
    <w:rsid w:val="002F37EE"/>
    <w:rsid w:val="002F433E"/>
    <w:rsid w:val="002F43F5"/>
    <w:rsid w:val="002F500B"/>
    <w:rsid w:val="002F6D97"/>
    <w:rsid w:val="002F6E31"/>
    <w:rsid w:val="002F6FA6"/>
    <w:rsid w:val="002F74DD"/>
    <w:rsid w:val="0030099B"/>
    <w:rsid w:val="00300CC3"/>
    <w:rsid w:val="00300D2B"/>
    <w:rsid w:val="00301138"/>
    <w:rsid w:val="00301422"/>
    <w:rsid w:val="00301566"/>
    <w:rsid w:val="00301CC3"/>
    <w:rsid w:val="00301D5F"/>
    <w:rsid w:val="00303C2A"/>
    <w:rsid w:val="003041DA"/>
    <w:rsid w:val="003054E2"/>
    <w:rsid w:val="003062C1"/>
    <w:rsid w:val="00306FBF"/>
    <w:rsid w:val="003105C3"/>
    <w:rsid w:val="0031076B"/>
    <w:rsid w:val="003108E7"/>
    <w:rsid w:val="00310C22"/>
    <w:rsid w:val="00312C62"/>
    <w:rsid w:val="00313464"/>
    <w:rsid w:val="003135C5"/>
    <w:rsid w:val="00313AFD"/>
    <w:rsid w:val="00314D98"/>
    <w:rsid w:val="00314E79"/>
    <w:rsid w:val="00314E80"/>
    <w:rsid w:val="00315849"/>
    <w:rsid w:val="003172D6"/>
    <w:rsid w:val="00317D68"/>
    <w:rsid w:val="003200FE"/>
    <w:rsid w:val="003207AB"/>
    <w:rsid w:val="00320EB9"/>
    <w:rsid w:val="0032197E"/>
    <w:rsid w:val="00322355"/>
    <w:rsid w:val="00322DA7"/>
    <w:rsid w:val="00323011"/>
    <w:rsid w:val="00323DCB"/>
    <w:rsid w:val="00323DE1"/>
    <w:rsid w:val="00323E8D"/>
    <w:rsid w:val="00324D69"/>
    <w:rsid w:val="00324DD8"/>
    <w:rsid w:val="00325632"/>
    <w:rsid w:val="00326677"/>
    <w:rsid w:val="00326BF6"/>
    <w:rsid w:val="00326CC2"/>
    <w:rsid w:val="00327468"/>
    <w:rsid w:val="0032752B"/>
    <w:rsid w:val="0032770A"/>
    <w:rsid w:val="00327EEE"/>
    <w:rsid w:val="00330A8A"/>
    <w:rsid w:val="00331E02"/>
    <w:rsid w:val="00333124"/>
    <w:rsid w:val="003336B9"/>
    <w:rsid w:val="00334372"/>
    <w:rsid w:val="00336475"/>
    <w:rsid w:val="003365C3"/>
    <w:rsid w:val="00336A58"/>
    <w:rsid w:val="00337799"/>
    <w:rsid w:val="00337F7D"/>
    <w:rsid w:val="003406D3"/>
    <w:rsid w:val="00340D2D"/>
    <w:rsid w:val="003417E4"/>
    <w:rsid w:val="00341BC1"/>
    <w:rsid w:val="003427B9"/>
    <w:rsid w:val="003427F9"/>
    <w:rsid w:val="003430CC"/>
    <w:rsid w:val="00343244"/>
    <w:rsid w:val="00344651"/>
    <w:rsid w:val="00344887"/>
    <w:rsid w:val="00344E90"/>
    <w:rsid w:val="003468DE"/>
    <w:rsid w:val="00351CF6"/>
    <w:rsid w:val="00351E3A"/>
    <w:rsid w:val="003531D4"/>
    <w:rsid w:val="0035362C"/>
    <w:rsid w:val="00353CAE"/>
    <w:rsid w:val="00353D0D"/>
    <w:rsid w:val="00354401"/>
    <w:rsid w:val="003547AE"/>
    <w:rsid w:val="003549E2"/>
    <w:rsid w:val="00355249"/>
    <w:rsid w:val="0035559E"/>
    <w:rsid w:val="00355870"/>
    <w:rsid w:val="00355C80"/>
    <w:rsid w:val="00355C9A"/>
    <w:rsid w:val="00355FE0"/>
    <w:rsid w:val="00356BA3"/>
    <w:rsid w:val="00356E7A"/>
    <w:rsid w:val="00357605"/>
    <w:rsid w:val="00357687"/>
    <w:rsid w:val="003604CC"/>
    <w:rsid w:val="003605F8"/>
    <w:rsid w:val="00361AF5"/>
    <w:rsid w:val="00361BB9"/>
    <w:rsid w:val="00361F0B"/>
    <w:rsid w:val="003622E4"/>
    <w:rsid w:val="00363378"/>
    <w:rsid w:val="00363540"/>
    <w:rsid w:val="00363688"/>
    <w:rsid w:val="00363BFA"/>
    <w:rsid w:val="00363E7E"/>
    <w:rsid w:val="0036592E"/>
    <w:rsid w:val="00366963"/>
    <w:rsid w:val="00366A73"/>
    <w:rsid w:val="00367105"/>
    <w:rsid w:val="003671FC"/>
    <w:rsid w:val="003677C7"/>
    <w:rsid w:val="00367EED"/>
    <w:rsid w:val="00367F0D"/>
    <w:rsid w:val="00370BF5"/>
    <w:rsid w:val="00370D9D"/>
    <w:rsid w:val="00370FE0"/>
    <w:rsid w:val="00372808"/>
    <w:rsid w:val="0037296F"/>
    <w:rsid w:val="00372E04"/>
    <w:rsid w:val="00372E92"/>
    <w:rsid w:val="00372EDE"/>
    <w:rsid w:val="003730B5"/>
    <w:rsid w:val="003730E7"/>
    <w:rsid w:val="00373474"/>
    <w:rsid w:val="00373887"/>
    <w:rsid w:val="00373BB1"/>
    <w:rsid w:val="00373DE1"/>
    <w:rsid w:val="00373F56"/>
    <w:rsid w:val="003744D4"/>
    <w:rsid w:val="00374FBE"/>
    <w:rsid w:val="00375332"/>
    <w:rsid w:val="00375843"/>
    <w:rsid w:val="00376102"/>
    <w:rsid w:val="00376C35"/>
    <w:rsid w:val="00377810"/>
    <w:rsid w:val="00377EB2"/>
    <w:rsid w:val="00380344"/>
    <w:rsid w:val="00380604"/>
    <w:rsid w:val="00380689"/>
    <w:rsid w:val="00380B36"/>
    <w:rsid w:val="00381BDE"/>
    <w:rsid w:val="00381BEF"/>
    <w:rsid w:val="00381E68"/>
    <w:rsid w:val="00381F0B"/>
    <w:rsid w:val="0038346D"/>
    <w:rsid w:val="00383ECC"/>
    <w:rsid w:val="00384A88"/>
    <w:rsid w:val="00385D03"/>
    <w:rsid w:val="00385F59"/>
    <w:rsid w:val="003861CD"/>
    <w:rsid w:val="0038651D"/>
    <w:rsid w:val="00387093"/>
    <w:rsid w:val="00387157"/>
    <w:rsid w:val="00387873"/>
    <w:rsid w:val="00387A31"/>
    <w:rsid w:val="003904ED"/>
    <w:rsid w:val="0039070B"/>
    <w:rsid w:val="00390DA3"/>
    <w:rsid w:val="0039181F"/>
    <w:rsid w:val="00391E6C"/>
    <w:rsid w:val="0039218C"/>
    <w:rsid w:val="0039283F"/>
    <w:rsid w:val="003933AA"/>
    <w:rsid w:val="003935FB"/>
    <w:rsid w:val="00393F8F"/>
    <w:rsid w:val="00395160"/>
    <w:rsid w:val="003952BD"/>
    <w:rsid w:val="00395DD1"/>
    <w:rsid w:val="00396186"/>
    <w:rsid w:val="003964B6"/>
    <w:rsid w:val="00396E81"/>
    <w:rsid w:val="003975AC"/>
    <w:rsid w:val="00397A86"/>
    <w:rsid w:val="003A09AB"/>
    <w:rsid w:val="003A09F3"/>
    <w:rsid w:val="003A0F56"/>
    <w:rsid w:val="003A1956"/>
    <w:rsid w:val="003A1D39"/>
    <w:rsid w:val="003A20B7"/>
    <w:rsid w:val="003A2383"/>
    <w:rsid w:val="003A2E1A"/>
    <w:rsid w:val="003A3E98"/>
    <w:rsid w:val="003A412B"/>
    <w:rsid w:val="003A4362"/>
    <w:rsid w:val="003A4489"/>
    <w:rsid w:val="003A5363"/>
    <w:rsid w:val="003A57F8"/>
    <w:rsid w:val="003A604D"/>
    <w:rsid w:val="003A610B"/>
    <w:rsid w:val="003A6489"/>
    <w:rsid w:val="003A6C7F"/>
    <w:rsid w:val="003A6D91"/>
    <w:rsid w:val="003A7FFC"/>
    <w:rsid w:val="003B0891"/>
    <w:rsid w:val="003B125A"/>
    <w:rsid w:val="003B14FF"/>
    <w:rsid w:val="003B15BA"/>
    <w:rsid w:val="003B22FE"/>
    <w:rsid w:val="003B2664"/>
    <w:rsid w:val="003B32BE"/>
    <w:rsid w:val="003B350E"/>
    <w:rsid w:val="003B3FAF"/>
    <w:rsid w:val="003B4DF4"/>
    <w:rsid w:val="003B4E09"/>
    <w:rsid w:val="003C1438"/>
    <w:rsid w:val="003C14BD"/>
    <w:rsid w:val="003C21EE"/>
    <w:rsid w:val="003C3BCC"/>
    <w:rsid w:val="003C3C4A"/>
    <w:rsid w:val="003C4058"/>
    <w:rsid w:val="003C45C1"/>
    <w:rsid w:val="003C4E32"/>
    <w:rsid w:val="003C593E"/>
    <w:rsid w:val="003C73CD"/>
    <w:rsid w:val="003C77A6"/>
    <w:rsid w:val="003C7C97"/>
    <w:rsid w:val="003C7EB8"/>
    <w:rsid w:val="003D0653"/>
    <w:rsid w:val="003D0906"/>
    <w:rsid w:val="003D1D18"/>
    <w:rsid w:val="003D2CF9"/>
    <w:rsid w:val="003D35E4"/>
    <w:rsid w:val="003D40B7"/>
    <w:rsid w:val="003D42E0"/>
    <w:rsid w:val="003D4D71"/>
    <w:rsid w:val="003D55FB"/>
    <w:rsid w:val="003D6003"/>
    <w:rsid w:val="003D622A"/>
    <w:rsid w:val="003D6751"/>
    <w:rsid w:val="003E0029"/>
    <w:rsid w:val="003E0EE6"/>
    <w:rsid w:val="003E112E"/>
    <w:rsid w:val="003E222F"/>
    <w:rsid w:val="003E27CA"/>
    <w:rsid w:val="003E5A25"/>
    <w:rsid w:val="003E61CF"/>
    <w:rsid w:val="003E6439"/>
    <w:rsid w:val="003E6C86"/>
    <w:rsid w:val="003E6E93"/>
    <w:rsid w:val="003E7510"/>
    <w:rsid w:val="003E76FC"/>
    <w:rsid w:val="003E7986"/>
    <w:rsid w:val="003E7B78"/>
    <w:rsid w:val="003F0993"/>
    <w:rsid w:val="003F1432"/>
    <w:rsid w:val="003F1952"/>
    <w:rsid w:val="003F1D35"/>
    <w:rsid w:val="003F2DDC"/>
    <w:rsid w:val="003F47B3"/>
    <w:rsid w:val="003F487E"/>
    <w:rsid w:val="003F6053"/>
    <w:rsid w:val="003F6088"/>
    <w:rsid w:val="003F6A87"/>
    <w:rsid w:val="003F7077"/>
    <w:rsid w:val="003F7833"/>
    <w:rsid w:val="003F7D41"/>
    <w:rsid w:val="004000B8"/>
    <w:rsid w:val="00400721"/>
    <w:rsid w:val="004007C5"/>
    <w:rsid w:val="004013C5"/>
    <w:rsid w:val="004025E3"/>
    <w:rsid w:val="00402BEE"/>
    <w:rsid w:val="00402EBD"/>
    <w:rsid w:val="00403BA9"/>
    <w:rsid w:val="00403E12"/>
    <w:rsid w:val="00404490"/>
    <w:rsid w:val="0040463A"/>
    <w:rsid w:val="00404A22"/>
    <w:rsid w:val="00406A18"/>
    <w:rsid w:val="00406C04"/>
    <w:rsid w:val="004078A0"/>
    <w:rsid w:val="0040799B"/>
    <w:rsid w:val="00407A92"/>
    <w:rsid w:val="00407EBC"/>
    <w:rsid w:val="00410307"/>
    <w:rsid w:val="00410BA1"/>
    <w:rsid w:val="004116F5"/>
    <w:rsid w:val="0041171E"/>
    <w:rsid w:val="00411DC8"/>
    <w:rsid w:val="00411EEC"/>
    <w:rsid w:val="004123C3"/>
    <w:rsid w:val="004123E9"/>
    <w:rsid w:val="0041269A"/>
    <w:rsid w:val="00412A9D"/>
    <w:rsid w:val="00412B17"/>
    <w:rsid w:val="00413CF7"/>
    <w:rsid w:val="004161CB"/>
    <w:rsid w:val="00416476"/>
    <w:rsid w:val="0042046A"/>
    <w:rsid w:val="00420814"/>
    <w:rsid w:val="00421D8C"/>
    <w:rsid w:val="0042280F"/>
    <w:rsid w:val="00422913"/>
    <w:rsid w:val="0042292E"/>
    <w:rsid w:val="00422ABA"/>
    <w:rsid w:val="00422B77"/>
    <w:rsid w:val="00423147"/>
    <w:rsid w:val="00424D1A"/>
    <w:rsid w:val="00424EDC"/>
    <w:rsid w:val="00424F56"/>
    <w:rsid w:val="00425400"/>
    <w:rsid w:val="00425755"/>
    <w:rsid w:val="00425C97"/>
    <w:rsid w:val="00425DAD"/>
    <w:rsid w:val="00425F1A"/>
    <w:rsid w:val="004276D3"/>
    <w:rsid w:val="00427894"/>
    <w:rsid w:val="00427B9B"/>
    <w:rsid w:val="00427E54"/>
    <w:rsid w:val="004306BE"/>
    <w:rsid w:val="00430F13"/>
    <w:rsid w:val="00432EF7"/>
    <w:rsid w:val="004343F0"/>
    <w:rsid w:val="00434CAA"/>
    <w:rsid w:val="004356DB"/>
    <w:rsid w:val="00435DBB"/>
    <w:rsid w:val="00435F86"/>
    <w:rsid w:val="00435FCF"/>
    <w:rsid w:val="00436EFD"/>
    <w:rsid w:val="00440462"/>
    <w:rsid w:val="00440DCC"/>
    <w:rsid w:val="00440EB3"/>
    <w:rsid w:val="0044128C"/>
    <w:rsid w:val="00441FE0"/>
    <w:rsid w:val="00442FE4"/>
    <w:rsid w:val="00443206"/>
    <w:rsid w:val="004436AA"/>
    <w:rsid w:val="00443B7E"/>
    <w:rsid w:val="00443D8E"/>
    <w:rsid w:val="00444059"/>
    <w:rsid w:val="00444A53"/>
    <w:rsid w:val="00444FCD"/>
    <w:rsid w:val="0044528F"/>
    <w:rsid w:val="004452DF"/>
    <w:rsid w:val="004458AE"/>
    <w:rsid w:val="00445BC5"/>
    <w:rsid w:val="00446352"/>
    <w:rsid w:val="00446732"/>
    <w:rsid w:val="00446841"/>
    <w:rsid w:val="00447798"/>
    <w:rsid w:val="00447A42"/>
    <w:rsid w:val="00450424"/>
    <w:rsid w:val="00450AA7"/>
    <w:rsid w:val="00451905"/>
    <w:rsid w:val="00451D09"/>
    <w:rsid w:val="00451E1C"/>
    <w:rsid w:val="004537AA"/>
    <w:rsid w:val="00454A30"/>
    <w:rsid w:val="00454B7F"/>
    <w:rsid w:val="00454DDF"/>
    <w:rsid w:val="00455D71"/>
    <w:rsid w:val="0045703B"/>
    <w:rsid w:val="00460109"/>
    <w:rsid w:val="0046022C"/>
    <w:rsid w:val="00461926"/>
    <w:rsid w:val="004625D6"/>
    <w:rsid w:val="0046294C"/>
    <w:rsid w:val="004631CB"/>
    <w:rsid w:val="004637FA"/>
    <w:rsid w:val="00463A46"/>
    <w:rsid w:val="00463BCF"/>
    <w:rsid w:val="00463C75"/>
    <w:rsid w:val="00463F84"/>
    <w:rsid w:val="004649AE"/>
    <w:rsid w:val="00464EB9"/>
    <w:rsid w:val="0046536E"/>
    <w:rsid w:val="004654D2"/>
    <w:rsid w:val="004659BD"/>
    <w:rsid w:val="00466208"/>
    <w:rsid w:val="00466AF1"/>
    <w:rsid w:val="00466F4B"/>
    <w:rsid w:val="004671DA"/>
    <w:rsid w:val="00467B4A"/>
    <w:rsid w:val="00467EAB"/>
    <w:rsid w:val="00467F49"/>
    <w:rsid w:val="004704AA"/>
    <w:rsid w:val="00471435"/>
    <w:rsid w:val="00471AC5"/>
    <w:rsid w:val="00472852"/>
    <w:rsid w:val="00472C63"/>
    <w:rsid w:val="0047344E"/>
    <w:rsid w:val="00473ED7"/>
    <w:rsid w:val="00474AD3"/>
    <w:rsid w:val="004751DD"/>
    <w:rsid w:val="00475DAF"/>
    <w:rsid w:val="004768D7"/>
    <w:rsid w:val="0047733A"/>
    <w:rsid w:val="00477990"/>
    <w:rsid w:val="00477BCA"/>
    <w:rsid w:val="00480035"/>
    <w:rsid w:val="0048025F"/>
    <w:rsid w:val="00480987"/>
    <w:rsid w:val="00480D37"/>
    <w:rsid w:val="00481568"/>
    <w:rsid w:val="00481634"/>
    <w:rsid w:val="00481892"/>
    <w:rsid w:val="00481A08"/>
    <w:rsid w:val="004826AB"/>
    <w:rsid w:val="00482959"/>
    <w:rsid w:val="00483388"/>
    <w:rsid w:val="00483409"/>
    <w:rsid w:val="00483C89"/>
    <w:rsid w:val="00484D04"/>
    <w:rsid w:val="00484D67"/>
    <w:rsid w:val="00485527"/>
    <w:rsid w:val="0048557F"/>
    <w:rsid w:val="00485EFD"/>
    <w:rsid w:val="00486753"/>
    <w:rsid w:val="0048685A"/>
    <w:rsid w:val="00486A5E"/>
    <w:rsid w:val="0048704F"/>
    <w:rsid w:val="004875AC"/>
    <w:rsid w:val="0048764C"/>
    <w:rsid w:val="004877A6"/>
    <w:rsid w:val="00490327"/>
    <w:rsid w:val="0049042D"/>
    <w:rsid w:val="004905EA"/>
    <w:rsid w:val="004907D3"/>
    <w:rsid w:val="00490F80"/>
    <w:rsid w:val="00491B27"/>
    <w:rsid w:val="00492091"/>
    <w:rsid w:val="00493F12"/>
    <w:rsid w:val="0049402C"/>
    <w:rsid w:val="00494051"/>
    <w:rsid w:val="004944D2"/>
    <w:rsid w:val="00494692"/>
    <w:rsid w:val="00494838"/>
    <w:rsid w:val="00495683"/>
    <w:rsid w:val="00496449"/>
    <w:rsid w:val="00497DCF"/>
    <w:rsid w:val="00497EDB"/>
    <w:rsid w:val="004A0B6C"/>
    <w:rsid w:val="004A13DF"/>
    <w:rsid w:val="004A144C"/>
    <w:rsid w:val="004A16EE"/>
    <w:rsid w:val="004A177C"/>
    <w:rsid w:val="004A1DEE"/>
    <w:rsid w:val="004A2B33"/>
    <w:rsid w:val="004A2D39"/>
    <w:rsid w:val="004A4A6A"/>
    <w:rsid w:val="004A4F63"/>
    <w:rsid w:val="004A4FB2"/>
    <w:rsid w:val="004A5444"/>
    <w:rsid w:val="004A5715"/>
    <w:rsid w:val="004A5B6D"/>
    <w:rsid w:val="004A724F"/>
    <w:rsid w:val="004A74D1"/>
    <w:rsid w:val="004A75ED"/>
    <w:rsid w:val="004A7A9E"/>
    <w:rsid w:val="004A7F78"/>
    <w:rsid w:val="004B0059"/>
    <w:rsid w:val="004B019C"/>
    <w:rsid w:val="004B04A6"/>
    <w:rsid w:val="004B12FB"/>
    <w:rsid w:val="004B1414"/>
    <w:rsid w:val="004B2917"/>
    <w:rsid w:val="004B297D"/>
    <w:rsid w:val="004B3231"/>
    <w:rsid w:val="004B455F"/>
    <w:rsid w:val="004B4618"/>
    <w:rsid w:val="004B5AB7"/>
    <w:rsid w:val="004B61B2"/>
    <w:rsid w:val="004B6F7B"/>
    <w:rsid w:val="004B7B4E"/>
    <w:rsid w:val="004C0436"/>
    <w:rsid w:val="004C0705"/>
    <w:rsid w:val="004C0859"/>
    <w:rsid w:val="004C0889"/>
    <w:rsid w:val="004C0AE2"/>
    <w:rsid w:val="004C0FE6"/>
    <w:rsid w:val="004C13EC"/>
    <w:rsid w:val="004C14EC"/>
    <w:rsid w:val="004C1507"/>
    <w:rsid w:val="004C3BEA"/>
    <w:rsid w:val="004C458A"/>
    <w:rsid w:val="004C48DD"/>
    <w:rsid w:val="004C572F"/>
    <w:rsid w:val="004C5752"/>
    <w:rsid w:val="004C5DFC"/>
    <w:rsid w:val="004C6CA1"/>
    <w:rsid w:val="004C74F5"/>
    <w:rsid w:val="004C7F71"/>
    <w:rsid w:val="004D0174"/>
    <w:rsid w:val="004D0E4E"/>
    <w:rsid w:val="004D1D6A"/>
    <w:rsid w:val="004D1DCF"/>
    <w:rsid w:val="004D1FB7"/>
    <w:rsid w:val="004D22CC"/>
    <w:rsid w:val="004D2BB3"/>
    <w:rsid w:val="004D2F60"/>
    <w:rsid w:val="004D42E8"/>
    <w:rsid w:val="004D4913"/>
    <w:rsid w:val="004D4A05"/>
    <w:rsid w:val="004D5C1F"/>
    <w:rsid w:val="004D662D"/>
    <w:rsid w:val="004D755E"/>
    <w:rsid w:val="004E00F2"/>
    <w:rsid w:val="004E0112"/>
    <w:rsid w:val="004E1177"/>
    <w:rsid w:val="004E1366"/>
    <w:rsid w:val="004E2393"/>
    <w:rsid w:val="004E2513"/>
    <w:rsid w:val="004E262C"/>
    <w:rsid w:val="004E3016"/>
    <w:rsid w:val="004E3D8F"/>
    <w:rsid w:val="004E4615"/>
    <w:rsid w:val="004E4A6B"/>
    <w:rsid w:val="004E592F"/>
    <w:rsid w:val="004E5980"/>
    <w:rsid w:val="004E6F8D"/>
    <w:rsid w:val="004E743C"/>
    <w:rsid w:val="004F0716"/>
    <w:rsid w:val="004F13B4"/>
    <w:rsid w:val="004F16A7"/>
    <w:rsid w:val="004F1C8B"/>
    <w:rsid w:val="004F20D4"/>
    <w:rsid w:val="004F2271"/>
    <w:rsid w:val="004F2AFC"/>
    <w:rsid w:val="004F30FE"/>
    <w:rsid w:val="004F3BFA"/>
    <w:rsid w:val="004F3CD0"/>
    <w:rsid w:val="004F408E"/>
    <w:rsid w:val="004F4FDD"/>
    <w:rsid w:val="004F5AFF"/>
    <w:rsid w:val="004F67CC"/>
    <w:rsid w:val="004F77A1"/>
    <w:rsid w:val="004F78AB"/>
    <w:rsid w:val="004F7E54"/>
    <w:rsid w:val="004F7ED9"/>
    <w:rsid w:val="00500A74"/>
    <w:rsid w:val="00500F0B"/>
    <w:rsid w:val="0050157A"/>
    <w:rsid w:val="005015C4"/>
    <w:rsid w:val="005021B3"/>
    <w:rsid w:val="00502A9F"/>
    <w:rsid w:val="00502F9D"/>
    <w:rsid w:val="0050397A"/>
    <w:rsid w:val="00503C9B"/>
    <w:rsid w:val="00504201"/>
    <w:rsid w:val="005042BA"/>
    <w:rsid w:val="005042BE"/>
    <w:rsid w:val="00505B23"/>
    <w:rsid w:val="0050676A"/>
    <w:rsid w:val="00506A25"/>
    <w:rsid w:val="0050708A"/>
    <w:rsid w:val="00507249"/>
    <w:rsid w:val="005075EB"/>
    <w:rsid w:val="00510765"/>
    <w:rsid w:val="00510979"/>
    <w:rsid w:val="005118F4"/>
    <w:rsid w:val="00512DB6"/>
    <w:rsid w:val="0051300A"/>
    <w:rsid w:val="00513090"/>
    <w:rsid w:val="005133F5"/>
    <w:rsid w:val="0051344A"/>
    <w:rsid w:val="00514A8E"/>
    <w:rsid w:val="00514E17"/>
    <w:rsid w:val="00515719"/>
    <w:rsid w:val="0051585A"/>
    <w:rsid w:val="00515A41"/>
    <w:rsid w:val="00515B5A"/>
    <w:rsid w:val="00516C67"/>
    <w:rsid w:val="00517868"/>
    <w:rsid w:val="0052013F"/>
    <w:rsid w:val="00520A6F"/>
    <w:rsid w:val="00520C1F"/>
    <w:rsid w:val="005213A8"/>
    <w:rsid w:val="00521B5B"/>
    <w:rsid w:val="00522520"/>
    <w:rsid w:val="00523B54"/>
    <w:rsid w:val="00523B8B"/>
    <w:rsid w:val="00524541"/>
    <w:rsid w:val="005245B7"/>
    <w:rsid w:val="00524CE5"/>
    <w:rsid w:val="00525D24"/>
    <w:rsid w:val="00526454"/>
    <w:rsid w:val="0052705D"/>
    <w:rsid w:val="0052799A"/>
    <w:rsid w:val="0053054F"/>
    <w:rsid w:val="00530C6E"/>
    <w:rsid w:val="00530C75"/>
    <w:rsid w:val="0053110E"/>
    <w:rsid w:val="00531710"/>
    <w:rsid w:val="00531F20"/>
    <w:rsid w:val="00532093"/>
    <w:rsid w:val="005331C8"/>
    <w:rsid w:val="00533897"/>
    <w:rsid w:val="00534402"/>
    <w:rsid w:val="00534EF9"/>
    <w:rsid w:val="00535480"/>
    <w:rsid w:val="005359EA"/>
    <w:rsid w:val="00536427"/>
    <w:rsid w:val="005403B5"/>
    <w:rsid w:val="00540FBF"/>
    <w:rsid w:val="0054231C"/>
    <w:rsid w:val="0054247A"/>
    <w:rsid w:val="005424C0"/>
    <w:rsid w:val="00542DF2"/>
    <w:rsid w:val="005440B1"/>
    <w:rsid w:val="00544430"/>
    <w:rsid w:val="00544909"/>
    <w:rsid w:val="00544C82"/>
    <w:rsid w:val="00546294"/>
    <w:rsid w:val="005466A0"/>
    <w:rsid w:val="005466E6"/>
    <w:rsid w:val="00547B65"/>
    <w:rsid w:val="00547BC7"/>
    <w:rsid w:val="00547E26"/>
    <w:rsid w:val="00550554"/>
    <w:rsid w:val="00551182"/>
    <w:rsid w:val="0055270D"/>
    <w:rsid w:val="005528B2"/>
    <w:rsid w:val="00552E1F"/>
    <w:rsid w:val="00553257"/>
    <w:rsid w:val="00553528"/>
    <w:rsid w:val="005535C2"/>
    <w:rsid w:val="00553826"/>
    <w:rsid w:val="00553B7B"/>
    <w:rsid w:val="005543A2"/>
    <w:rsid w:val="00554BAA"/>
    <w:rsid w:val="00554C58"/>
    <w:rsid w:val="00556139"/>
    <w:rsid w:val="00556E8A"/>
    <w:rsid w:val="00560417"/>
    <w:rsid w:val="0056078B"/>
    <w:rsid w:val="00561376"/>
    <w:rsid w:val="00561412"/>
    <w:rsid w:val="00563776"/>
    <w:rsid w:val="00564664"/>
    <w:rsid w:val="00564F3E"/>
    <w:rsid w:val="00566704"/>
    <w:rsid w:val="00566BC8"/>
    <w:rsid w:val="00566D5E"/>
    <w:rsid w:val="00567124"/>
    <w:rsid w:val="005678CB"/>
    <w:rsid w:val="00567980"/>
    <w:rsid w:val="005679F8"/>
    <w:rsid w:val="0057026A"/>
    <w:rsid w:val="0057249B"/>
    <w:rsid w:val="00572A5C"/>
    <w:rsid w:val="00572CB1"/>
    <w:rsid w:val="0057361D"/>
    <w:rsid w:val="005736A9"/>
    <w:rsid w:val="0057392B"/>
    <w:rsid w:val="00575A6A"/>
    <w:rsid w:val="00576E53"/>
    <w:rsid w:val="005771C2"/>
    <w:rsid w:val="00577377"/>
    <w:rsid w:val="00577751"/>
    <w:rsid w:val="0057779C"/>
    <w:rsid w:val="005779A2"/>
    <w:rsid w:val="005779E1"/>
    <w:rsid w:val="005779E8"/>
    <w:rsid w:val="00577DB4"/>
    <w:rsid w:val="00581265"/>
    <w:rsid w:val="005824FD"/>
    <w:rsid w:val="00582608"/>
    <w:rsid w:val="00583609"/>
    <w:rsid w:val="005838BA"/>
    <w:rsid w:val="00583D4E"/>
    <w:rsid w:val="0058473B"/>
    <w:rsid w:val="00584D21"/>
    <w:rsid w:val="00584D34"/>
    <w:rsid w:val="00584F7C"/>
    <w:rsid w:val="00584FDC"/>
    <w:rsid w:val="005855AE"/>
    <w:rsid w:val="005876DB"/>
    <w:rsid w:val="00587963"/>
    <w:rsid w:val="00590AB2"/>
    <w:rsid w:val="00592263"/>
    <w:rsid w:val="00592485"/>
    <w:rsid w:val="00592C66"/>
    <w:rsid w:val="00592C7E"/>
    <w:rsid w:val="00592E1B"/>
    <w:rsid w:val="00593146"/>
    <w:rsid w:val="005934C9"/>
    <w:rsid w:val="0059399F"/>
    <w:rsid w:val="00593B03"/>
    <w:rsid w:val="0059430C"/>
    <w:rsid w:val="005945D7"/>
    <w:rsid w:val="00594961"/>
    <w:rsid w:val="005951AE"/>
    <w:rsid w:val="00595C52"/>
    <w:rsid w:val="0059654B"/>
    <w:rsid w:val="005970D0"/>
    <w:rsid w:val="00597137"/>
    <w:rsid w:val="0059740A"/>
    <w:rsid w:val="00597E66"/>
    <w:rsid w:val="00597FA1"/>
    <w:rsid w:val="005A14FC"/>
    <w:rsid w:val="005A16CD"/>
    <w:rsid w:val="005A17C5"/>
    <w:rsid w:val="005A1923"/>
    <w:rsid w:val="005A1F22"/>
    <w:rsid w:val="005A1FA5"/>
    <w:rsid w:val="005A28B8"/>
    <w:rsid w:val="005A308C"/>
    <w:rsid w:val="005A32B9"/>
    <w:rsid w:val="005A44BA"/>
    <w:rsid w:val="005A472A"/>
    <w:rsid w:val="005A5756"/>
    <w:rsid w:val="005A5CC3"/>
    <w:rsid w:val="005A67A5"/>
    <w:rsid w:val="005A69D3"/>
    <w:rsid w:val="005A6B14"/>
    <w:rsid w:val="005A7B35"/>
    <w:rsid w:val="005A7E89"/>
    <w:rsid w:val="005A7EFB"/>
    <w:rsid w:val="005B0D8E"/>
    <w:rsid w:val="005B110C"/>
    <w:rsid w:val="005B1773"/>
    <w:rsid w:val="005B1A07"/>
    <w:rsid w:val="005B1CFC"/>
    <w:rsid w:val="005B1D46"/>
    <w:rsid w:val="005B3B8E"/>
    <w:rsid w:val="005B4651"/>
    <w:rsid w:val="005B6873"/>
    <w:rsid w:val="005B6DCD"/>
    <w:rsid w:val="005B6E6F"/>
    <w:rsid w:val="005B705F"/>
    <w:rsid w:val="005C1294"/>
    <w:rsid w:val="005C173B"/>
    <w:rsid w:val="005C19B7"/>
    <w:rsid w:val="005C1A9C"/>
    <w:rsid w:val="005C3164"/>
    <w:rsid w:val="005C44C6"/>
    <w:rsid w:val="005C4DE6"/>
    <w:rsid w:val="005C4FBC"/>
    <w:rsid w:val="005C6D69"/>
    <w:rsid w:val="005C6EA3"/>
    <w:rsid w:val="005C6F77"/>
    <w:rsid w:val="005C700D"/>
    <w:rsid w:val="005C71B4"/>
    <w:rsid w:val="005C791D"/>
    <w:rsid w:val="005C7E53"/>
    <w:rsid w:val="005D00E2"/>
    <w:rsid w:val="005D0222"/>
    <w:rsid w:val="005D07DC"/>
    <w:rsid w:val="005D0E4F"/>
    <w:rsid w:val="005D1EDC"/>
    <w:rsid w:val="005D2EC9"/>
    <w:rsid w:val="005D337D"/>
    <w:rsid w:val="005D4865"/>
    <w:rsid w:val="005D510F"/>
    <w:rsid w:val="005D6424"/>
    <w:rsid w:val="005D6C9E"/>
    <w:rsid w:val="005D6D45"/>
    <w:rsid w:val="005D6EA9"/>
    <w:rsid w:val="005D72A7"/>
    <w:rsid w:val="005D7324"/>
    <w:rsid w:val="005D7C39"/>
    <w:rsid w:val="005D7D66"/>
    <w:rsid w:val="005E0008"/>
    <w:rsid w:val="005E01D0"/>
    <w:rsid w:val="005E0E7F"/>
    <w:rsid w:val="005E1054"/>
    <w:rsid w:val="005E1D69"/>
    <w:rsid w:val="005E24DC"/>
    <w:rsid w:val="005E2A10"/>
    <w:rsid w:val="005E4118"/>
    <w:rsid w:val="005E4C35"/>
    <w:rsid w:val="005E507B"/>
    <w:rsid w:val="005E5315"/>
    <w:rsid w:val="005E5608"/>
    <w:rsid w:val="005E627C"/>
    <w:rsid w:val="005E6363"/>
    <w:rsid w:val="005E63CD"/>
    <w:rsid w:val="005E67D7"/>
    <w:rsid w:val="005E6E1A"/>
    <w:rsid w:val="005E7F27"/>
    <w:rsid w:val="005F0EF3"/>
    <w:rsid w:val="005F1315"/>
    <w:rsid w:val="005F1E95"/>
    <w:rsid w:val="005F1EFF"/>
    <w:rsid w:val="005F1F91"/>
    <w:rsid w:val="005F2C3A"/>
    <w:rsid w:val="005F3025"/>
    <w:rsid w:val="005F327D"/>
    <w:rsid w:val="005F3721"/>
    <w:rsid w:val="005F3891"/>
    <w:rsid w:val="005F3DF2"/>
    <w:rsid w:val="005F3FE5"/>
    <w:rsid w:val="005F5621"/>
    <w:rsid w:val="005F607B"/>
    <w:rsid w:val="005F658F"/>
    <w:rsid w:val="005F6D8B"/>
    <w:rsid w:val="006002CB"/>
    <w:rsid w:val="00600CDD"/>
    <w:rsid w:val="00601966"/>
    <w:rsid w:val="00601FEF"/>
    <w:rsid w:val="00602153"/>
    <w:rsid w:val="006026A7"/>
    <w:rsid w:val="00602D9A"/>
    <w:rsid w:val="006031D9"/>
    <w:rsid w:val="006036BA"/>
    <w:rsid w:val="00604261"/>
    <w:rsid w:val="00604765"/>
    <w:rsid w:val="00604B52"/>
    <w:rsid w:val="00604B8F"/>
    <w:rsid w:val="00605ACD"/>
    <w:rsid w:val="00606153"/>
    <w:rsid w:val="00607530"/>
    <w:rsid w:val="006103AF"/>
    <w:rsid w:val="00610BF2"/>
    <w:rsid w:val="00610D1D"/>
    <w:rsid w:val="00611CA8"/>
    <w:rsid w:val="006125A1"/>
    <w:rsid w:val="00612715"/>
    <w:rsid w:val="00612723"/>
    <w:rsid w:val="006130FF"/>
    <w:rsid w:val="00613D76"/>
    <w:rsid w:val="00614131"/>
    <w:rsid w:val="00614ED5"/>
    <w:rsid w:val="006152D1"/>
    <w:rsid w:val="006157DF"/>
    <w:rsid w:val="0061674A"/>
    <w:rsid w:val="00616ABD"/>
    <w:rsid w:val="00616B87"/>
    <w:rsid w:val="006171B3"/>
    <w:rsid w:val="006201BC"/>
    <w:rsid w:val="00620744"/>
    <w:rsid w:val="00620C96"/>
    <w:rsid w:val="00620E1D"/>
    <w:rsid w:val="00621A93"/>
    <w:rsid w:val="0062231D"/>
    <w:rsid w:val="00622793"/>
    <w:rsid w:val="00623224"/>
    <w:rsid w:val="00623A77"/>
    <w:rsid w:val="0062503A"/>
    <w:rsid w:val="00625182"/>
    <w:rsid w:val="006253DF"/>
    <w:rsid w:val="00625836"/>
    <w:rsid w:val="00625A41"/>
    <w:rsid w:val="00626F84"/>
    <w:rsid w:val="00626FF3"/>
    <w:rsid w:val="006311F2"/>
    <w:rsid w:val="0063269A"/>
    <w:rsid w:val="006333C7"/>
    <w:rsid w:val="006334B1"/>
    <w:rsid w:val="00633991"/>
    <w:rsid w:val="006343DE"/>
    <w:rsid w:val="00635388"/>
    <w:rsid w:val="006355A3"/>
    <w:rsid w:val="00635F0C"/>
    <w:rsid w:val="00636370"/>
    <w:rsid w:val="0063775D"/>
    <w:rsid w:val="00640040"/>
    <w:rsid w:val="0064034D"/>
    <w:rsid w:val="006403DF"/>
    <w:rsid w:val="00640569"/>
    <w:rsid w:val="00641DF7"/>
    <w:rsid w:val="00642B8E"/>
    <w:rsid w:val="00643842"/>
    <w:rsid w:val="0064401D"/>
    <w:rsid w:val="00644266"/>
    <w:rsid w:val="00645765"/>
    <w:rsid w:val="0064586D"/>
    <w:rsid w:val="0064603E"/>
    <w:rsid w:val="00646391"/>
    <w:rsid w:val="0064721C"/>
    <w:rsid w:val="006501AE"/>
    <w:rsid w:val="00650D6F"/>
    <w:rsid w:val="00651080"/>
    <w:rsid w:val="00651136"/>
    <w:rsid w:val="00652B31"/>
    <w:rsid w:val="00652EEB"/>
    <w:rsid w:val="00653444"/>
    <w:rsid w:val="00653856"/>
    <w:rsid w:val="00654D1F"/>
    <w:rsid w:val="006551CE"/>
    <w:rsid w:val="00656D7D"/>
    <w:rsid w:val="00660545"/>
    <w:rsid w:val="00661D9B"/>
    <w:rsid w:val="00662163"/>
    <w:rsid w:val="0066290D"/>
    <w:rsid w:val="00663C7F"/>
    <w:rsid w:val="00663EE9"/>
    <w:rsid w:val="00664671"/>
    <w:rsid w:val="006646A8"/>
    <w:rsid w:val="00664CDC"/>
    <w:rsid w:val="006657AB"/>
    <w:rsid w:val="00666481"/>
    <w:rsid w:val="006676F5"/>
    <w:rsid w:val="006678C8"/>
    <w:rsid w:val="00670018"/>
    <w:rsid w:val="00671A7B"/>
    <w:rsid w:val="00671F05"/>
    <w:rsid w:val="006723C1"/>
    <w:rsid w:val="006725C0"/>
    <w:rsid w:val="006743B0"/>
    <w:rsid w:val="0067459C"/>
    <w:rsid w:val="00674806"/>
    <w:rsid w:val="0067645F"/>
    <w:rsid w:val="00676623"/>
    <w:rsid w:val="00676F51"/>
    <w:rsid w:val="00677007"/>
    <w:rsid w:val="00677F04"/>
    <w:rsid w:val="00680114"/>
    <w:rsid w:val="00681538"/>
    <w:rsid w:val="00681D4B"/>
    <w:rsid w:val="00682A2A"/>
    <w:rsid w:val="00682F66"/>
    <w:rsid w:val="00683329"/>
    <w:rsid w:val="006834D4"/>
    <w:rsid w:val="00683817"/>
    <w:rsid w:val="00684230"/>
    <w:rsid w:val="006843A2"/>
    <w:rsid w:val="00684733"/>
    <w:rsid w:val="00684D86"/>
    <w:rsid w:val="00685654"/>
    <w:rsid w:val="00685842"/>
    <w:rsid w:val="006860DD"/>
    <w:rsid w:val="006866E9"/>
    <w:rsid w:val="006870A0"/>
    <w:rsid w:val="00687FA7"/>
    <w:rsid w:val="00690D70"/>
    <w:rsid w:val="006911F8"/>
    <w:rsid w:val="0069162E"/>
    <w:rsid w:val="0069195F"/>
    <w:rsid w:val="0069219A"/>
    <w:rsid w:val="00692E49"/>
    <w:rsid w:val="006935D6"/>
    <w:rsid w:val="00693CDC"/>
    <w:rsid w:val="00693D8B"/>
    <w:rsid w:val="006940E4"/>
    <w:rsid w:val="006945EB"/>
    <w:rsid w:val="006952B4"/>
    <w:rsid w:val="006955C1"/>
    <w:rsid w:val="00695744"/>
    <w:rsid w:val="00695F06"/>
    <w:rsid w:val="00695FD7"/>
    <w:rsid w:val="00696525"/>
    <w:rsid w:val="00696B1D"/>
    <w:rsid w:val="006970D4"/>
    <w:rsid w:val="006972DD"/>
    <w:rsid w:val="006A00AE"/>
    <w:rsid w:val="006A075B"/>
    <w:rsid w:val="006A094E"/>
    <w:rsid w:val="006A0AAC"/>
    <w:rsid w:val="006A0F41"/>
    <w:rsid w:val="006A137E"/>
    <w:rsid w:val="006A2435"/>
    <w:rsid w:val="006A3190"/>
    <w:rsid w:val="006A4B59"/>
    <w:rsid w:val="006A5853"/>
    <w:rsid w:val="006A6079"/>
    <w:rsid w:val="006A6BA1"/>
    <w:rsid w:val="006A6CDA"/>
    <w:rsid w:val="006A7526"/>
    <w:rsid w:val="006B034A"/>
    <w:rsid w:val="006B048E"/>
    <w:rsid w:val="006B0AA2"/>
    <w:rsid w:val="006B1FBA"/>
    <w:rsid w:val="006B25E0"/>
    <w:rsid w:val="006B2659"/>
    <w:rsid w:val="006B2CF8"/>
    <w:rsid w:val="006B3DA8"/>
    <w:rsid w:val="006B448F"/>
    <w:rsid w:val="006B4674"/>
    <w:rsid w:val="006B4B68"/>
    <w:rsid w:val="006B4D67"/>
    <w:rsid w:val="006B5FC9"/>
    <w:rsid w:val="006B6021"/>
    <w:rsid w:val="006B64F6"/>
    <w:rsid w:val="006B6641"/>
    <w:rsid w:val="006B776B"/>
    <w:rsid w:val="006B7895"/>
    <w:rsid w:val="006B7EB2"/>
    <w:rsid w:val="006C0790"/>
    <w:rsid w:val="006C1104"/>
    <w:rsid w:val="006C17BF"/>
    <w:rsid w:val="006C2482"/>
    <w:rsid w:val="006C3292"/>
    <w:rsid w:val="006C368F"/>
    <w:rsid w:val="006C39F0"/>
    <w:rsid w:val="006C3A7B"/>
    <w:rsid w:val="006C3D63"/>
    <w:rsid w:val="006C406E"/>
    <w:rsid w:val="006C43BE"/>
    <w:rsid w:val="006C4B8F"/>
    <w:rsid w:val="006C4BDF"/>
    <w:rsid w:val="006C4E76"/>
    <w:rsid w:val="006C5906"/>
    <w:rsid w:val="006C6AB7"/>
    <w:rsid w:val="006C7BD2"/>
    <w:rsid w:val="006C7E17"/>
    <w:rsid w:val="006D0162"/>
    <w:rsid w:val="006D080D"/>
    <w:rsid w:val="006D0AB2"/>
    <w:rsid w:val="006D1E81"/>
    <w:rsid w:val="006D22C1"/>
    <w:rsid w:val="006D243F"/>
    <w:rsid w:val="006D2608"/>
    <w:rsid w:val="006D46BC"/>
    <w:rsid w:val="006D4947"/>
    <w:rsid w:val="006D52D8"/>
    <w:rsid w:val="006D68AE"/>
    <w:rsid w:val="006D6E79"/>
    <w:rsid w:val="006D7AE7"/>
    <w:rsid w:val="006E00F1"/>
    <w:rsid w:val="006E03D9"/>
    <w:rsid w:val="006E0C8B"/>
    <w:rsid w:val="006E1A1D"/>
    <w:rsid w:val="006E28E4"/>
    <w:rsid w:val="006E32C2"/>
    <w:rsid w:val="006E3569"/>
    <w:rsid w:val="006E3783"/>
    <w:rsid w:val="006E383E"/>
    <w:rsid w:val="006E4252"/>
    <w:rsid w:val="006E43DD"/>
    <w:rsid w:val="006E51EC"/>
    <w:rsid w:val="006E562B"/>
    <w:rsid w:val="006E6DEF"/>
    <w:rsid w:val="006E74AF"/>
    <w:rsid w:val="006E796B"/>
    <w:rsid w:val="006E7E26"/>
    <w:rsid w:val="006F029D"/>
    <w:rsid w:val="006F060E"/>
    <w:rsid w:val="006F1093"/>
    <w:rsid w:val="006F10F7"/>
    <w:rsid w:val="006F125C"/>
    <w:rsid w:val="006F1BE4"/>
    <w:rsid w:val="006F26F9"/>
    <w:rsid w:val="006F28B8"/>
    <w:rsid w:val="006F2B55"/>
    <w:rsid w:val="006F2C1C"/>
    <w:rsid w:val="006F44FF"/>
    <w:rsid w:val="006F4727"/>
    <w:rsid w:val="006F4DCD"/>
    <w:rsid w:val="006F5F2D"/>
    <w:rsid w:val="006F717C"/>
    <w:rsid w:val="006F7977"/>
    <w:rsid w:val="006F7A66"/>
    <w:rsid w:val="006F7F2B"/>
    <w:rsid w:val="006F7F2E"/>
    <w:rsid w:val="006F7F96"/>
    <w:rsid w:val="007019A1"/>
    <w:rsid w:val="00701A2C"/>
    <w:rsid w:val="0070441F"/>
    <w:rsid w:val="00704777"/>
    <w:rsid w:val="00704BC2"/>
    <w:rsid w:val="00704FC1"/>
    <w:rsid w:val="007059DA"/>
    <w:rsid w:val="00705C62"/>
    <w:rsid w:val="00705D33"/>
    <w:rsid w:val="00705F6B"/>
    <w:rsid w:val="007063B0"/>
    <w:rsid w:val="00706989"/>
    <w:rsid w:val="00707182"/>
    <w:rsid w:val="00707AE4"/>
    <w:rsid w:val="007100E2"/>
    <w:rsid w:val="00710100"/>
    <w:rsid w:val="00711BED"/>
    <w:rsid w:val="00711CA9"/>
    <w:rsid w:val="00712276"/>
    <w:rsid w:val="00712DBF"/>
    <w:rsid w:val="00712E20"/>
    <w:rsid w:val="00712E39"/>
    <w:rsid w:val="00712EFB"/>
    <w:rsid w:val="007132A6"/>
    <w:rsid w:val="0071384F"/>
    <w:rsid w:val="00713C71"/>
    <w:rsid w:val="00714198"/>
    <w:rsid w:val="0071422A"/>
    <w:rsid w:val="00714350"/>
    <w:rsid w:val="00714AA9"/>
    <w:rsid w:val="00715151"/>
    <w:rsid w:val="00715A99"/>
    <w:rsid w:val="00715C0E"/>
    <w:rsid w:val="00715DDE"/>
    <w:rsid w:val="00716520"/>
    <w:rsid w:val="00716B04"/>
    <w:rsid w:val="00717224"/>
    <w:rsid w:val="007177F0"/>
    <w:rsid w:val="00717C3D"/>
    <w:rsid w:val="0072124C"/>
    <w:rsid w:val="00721801"/>
    <w:rsid w:val="00722315"/>
    <w:rsid w:val="0072264A"/>
    <w:rsid w:val="00722C90"/>
    <w:rsid w:val="00722CB4"/>
    <w:rsid w:val="00723BD5"/>
    <w:rsid w:val="007249E4"/>
    <w:rsid w:val="00724BAB"/>
    <w:rsid w:val="00726D62"/>
    <w:rsid w:val="00726F5D"/>
    <w:rsid w:val="00727179"/>
    <w:rsid w:val="00727653"/>
    <w:rsid w:val="0072776E"/>
    <w:rsid w:val="00727E11"/>
    <w:rsid w:val="00730180"/>
    <w:rsid w:val="00731CC6"/>
    <w:rsid w:val="00731CD0"/>
    <w:rsid w:val="00731E3A"/>
    <w:rsid w:val="00731E91"/>
    <w:rsid w:val="00732610"/>
    <w:rsid w:val="00732D14"/>
    <w:rsid w:val="00733604"/>
    <w:rsid w:val="00733C33"/>
    <w:rsid w:val="00733E6D"/>
    <w:rsid w:val="007342D8"/>
    <w:rsid w:val="007342E0"/>
    <w:rsid w:val="00734D00"/>
    <w:rsid w:val="00735158"/>
    <w:rsid w:val="007352CE"/>
    <w:rsid w:val="00735438"/>
    <w:rsid w:val="007364C3"/>
    <w:rsid w:val="007365A9"/>
    <w:rsid w:val="00736743"/>
    <w:rsid w:val="007376DA"/>
    <w:rsid w:val="00737756"/>
    <w:rsid w:val="00737967"/>
    <w:rsid w:val="00737AE9"/>
    <w:rsid w:val="007401AE"/>
    <w:rsid w:val="00740309"/>
    <w:rsid w:val="00740B08"/>
    <w:rsid w:val="00740D80"/>
    <w:rsid w:val="007412DD"/>
    <w:rsid w:val="00744F86"/>
    <w:rsid w:val="0074576E"/>
    <w:rsid w:val="00745C22"/>
    <w:rsid w:val="00747A68"/>
    <w:rsid w:val="00750FA9"/>
    <w:rsid w:val="00750FE1"/>
    <w:rsid w:val="00751E26"/>
    <w:rsid w:val="00751E8E"/>
    <w:rsid w:val="0075202D"/>
    <w:rsid w:val="0075239D"/>
    <w:rsid w:val="00752502"/>
    <w:rsid w:val="00753225"/>
    <w:rsid w:val="00753780"/>
    <w:rsid w:val="007538ED"/>
    <w:rsid w:val="0075475C"/>
    <w:rsid w:val="007553CD"/>
    <w:rsid w:val="0075593F"/>
    <w:rsid w:val="00755955"/>
    <w:rsid w:val="00756391"/>
    <w:rsid w:val="007564A3"/>
    <w:rsid w:val="00756D9A"/>
    <w:rsid w:val="00757CB3"/>
    <w:rsid w:val="00760C45"/>
    <w:rsid w:val="007614C4"/>
    <w:rsid w:val="00761ED4"/>
    <w:rsid w:val="00762170"/>
    <w:rsid w:val="00762211"/>
    <w:rsid w:val="00762414"/>
    <w:rsid w:val="007624A8"/>
    <w:rsid w:val="00763D85"/>
    <w:rsid w:val="007644CA"/>
    <w:rsid w:val="00764509"/>
    <w:rsid w:val="007645E5"/>
    <w:rsid w:val="007647AE"/>
    <w:rsid w:val="00764D6D"/>
    <w:rsid w:val="00764E43"/>
    <w:rsid w:val="00764F24"/>
    <w:rsid w:val="00765693"/>
    <w:rsid w:val="00765A85"/>
    <w:rsid w:val="00766330"/>
    <w:rsid w:val="00766EBD"/>
    <w:rsid w:val="007677EC"/>
    <w:rsid w:val="00767FD7"/>
    <w:rsid w:val="00770AF4"/>
    <w:rsid w:val="007713AD"/>
    <w:rsid w:val="007713C3"/>
    <w:rsid w:val="00771A55"/>
    <w:rsid w:val="007724E5"/>
    <w:rsid w:val="00772787"/>
    <w:rsid w:val="007738CC"/>
    <w:rsid w:val="00774998"/>
    <w:rsid w:val="00774B4D"/>
    <w:rsid w:val="00774FB3"/>
    <w:rsid w:val="007757BE"/>
    <w:rsid w:val="007776BE"/>
    <w:rsid w:val="0077784D"/>
    <w:rsid w:val="00780846"/>
    <w:rsid w:val="0078100F"/>
    <w:rsid w:val="007816AA"/>
    <w:rsid w:val="00781A9B"/>
    <w:rsid w:val="00782D84"/>
    <w:rsid w:val="00782DF6"/>
    <w:rsid w:val="00782E54"/>
    <w:rsid w:val="007831EE"/>
    <w:rsid w:val="00783B60"/>
    <w:rsid w:val="0078449E"/>
    <w:rsid w:val="0078451A"/>
    <w:rsid w:val="00784A6D"/>
    <w:rsid w:val="0078562C"/>
    <w:rsid w:val="00785ED4"/>
    <w:rsid w:val="00786EF2"/>
    <w:rsid w:val="00786F95"/>
    <w:rsid w:val="0078758A"/>
    <w:rsid w:val="00787954"/>
    <w:rsid w:val="00787CDF"/>
    <w:rsid w:val="00790A92"/>
    <w:rsid w:val="00790D9C"/>
    <w:rsid w:val="00790FCC"/>
    <w:rsid w:val="007919E1"/>
    <w:rsid w:val="007919FC"/>
    <w:rsid w:val="00792198"/>
    <w:rsid w:val="00792F38"/>
    <w:rsid w:val="007931A7"/>
    <w:rsid w:val="0079353B"/>
    <w:rsid w:val="00793560"/>
    <w:rsid w:val="00794403"/>
    <w:rsid w:val="007949E3"/>
    <w:rsid w:val="0079554E"/>
    <w:rsid w:val="00795EAB"/>
    <w:rsid w:val="0079652E"/>
    <w:rsid w:val="00796E1B"/>
    <w:rsid w:val="00796E25"/>
    <w:rsid w:val="007A048B"/>
    <w:rsid w:val="007A096B"/>
    <w:rsid w:val="007A20BD"/>
    <w:rsid w:val="007A3354"/>
    <w:rsid w:val="007A494C"/>
    <w:rsid w:val="007A51B4"/>
    <w:rsid w:val="007A51F7"/>
    <w:rsid w:val="007A69E8"/>
    <w:rsid w:val="007B0677"/>
    <w:rsid w:val="007B0DB7"/>
    <w:rsid w:val="007B1CC1"/>
    <w:rsid w:val="007B23A4"/>
    <w:rsid w:val="007B2A88"/>
    <w:rsid w:val="007B2E99"/>
    <w:rsid w:val="007B49F1"/>
    <w:rsid w:val="007B515C"/>
    <w:rsid w:val="007B52A5"/>
    <w:rsid w:val="007B5378"/>
    <w:rsid w:val="007B64A1"/>
    <w:rsid w:val="007B6714"/>
    <w:rsid w:val="007B671F"/>
    <w:rsid w:val="007B6722"/>
    <w:rsid w:val="007B6A05"/>
    <w:rsid w:val="007B76A2"/>
    <w:rsid w:val="007C0163"/>
    <w:rsid w:val="007C0188"/>
    <w:rsid w:val="007C0714"/>
    <w:rsid w:val="007C0A37"/>
    <w:rsid w:val="007C122D"/>
    <w:rsid w:val="007C1B4B"/>
    <w:rsid w:val="007C1DDE"/>
    <w:rsid w:val="007C2EBE"/>
    <w:rsid w:val="007C3F16"/>
    <w:rsid w:val="007C498A"/>
    <w:rsid w:val="007C53B5"/>
    <w:rsid w:val="007C5654"/>
    <w:rsid w:val="007C5D4D"/>
    <w:rsid w:val="007C6F61"/>
    <w:rsid w:val="007C719D"/>
    <w:rsid w:val="007C721B"/>
    <w:rsid w:val="007C7244"/>
    <w:rsid w:val="007D00A8"/>
    <w:rsid w:val="007D0716"/>
    <w:rsid w:val="007D0E80"/>
    <w:rsid w:val="007D10D0"/>
    <w:rsid w:val="007D1116"/>
    <w:rsid w:val="007D14A0"/>
    <w:rsid w:val="007D37CE"/>
    <w:rsid w:val="007D3E13"/>
    <w:rsid w:val="007D4369"/>
    <w:rsid w:val="007D516E"/>
    <w:rsid w:val="007D557B"/>
    <w:rsid w:val="007D5A9E"/>
    <w:rsid w:val="007D5BEC"/>
    <w:rsid w:val="007D5E8A"/>
    <w:rsid w:val="007D5F43"/>
    <w:rsid w:val="007D61B4"/>
    <w:rsid w:val="007D6268"/>
    <w:rsid w:val="007D652C"/>
    <w:rsid w:val="007D6A29"/>
    <w:rsid w:val="007D76A1"/>
    <w:rsid w:val="007E08BC"/>
    <w:rsid w:val="007E0EEE"/>
    <w:rsid w:val="007E11F8"/>
    <w:rsid w:val="007E18FA"/>
    <w:rsid w:val="007E1EC7"/>
    <w:rsid w:val="007E2414"/>
    <w:rsid w:val="007E2A52"/>
    <w:rsid w:val="007E2D8D"/>
    <w:rsid w:val="007E4569"/>
    <w:rsid w:val="007E5C61"/>
    <w:rsid w:val="007E6B6F"/>
    <w:rsid w:val="007E6FDE"/>
    <w:rsid w:val="007E718E"/>
    <w:rsid w:val="007E7705"/>
    <w:rsid w:val="007E79ED"/>
    <w:rsid w:val="007E7BA6"/>
    <w:rsid w:val="007F01CE"/>
    <w:rsid w:val="007F1113"/>
    <w:rsid w:val="007F1AB1"/>
    <w:rsid w:val="007F34D9"/>
    <w:rsid w:val="007F4317"/>
    <w:rsid w:val="007F45B0"/>
    <w:rsid w:val="007F49E3"/>
    <w:rsid w:val="007F4B3A"/>
    <w:rsid w:val="007F542B"/>
    <w:rsid w:val="007F66D8"/>
    <w:rsid w:val="007F6F54"/>
    <w:rsid w:val="007F6F82"/>
    <w:rsid w:val="007F7114"/>
    <w:rsid w:val="007F752C"/>
    <w:rsid w:val="008000DC"/>
    <w:rsid w:val="00800287"/>
    <w:rsid w:val="008004CB"/>
    <w:rsid w:val="00801616"/>
    <w:rsid w:val="00802104"/>
    <w:rsid w:val="00802368"/>
    <w:rsid w:val="00802521"/>
    <w:rsid w:val="00802E71"/>
    <w:rsid w:val="00803039"/>
    <w:rsid w:val="0080316E"/>
    <w:rsid w:val="008035AB"/>
    <w:rsid w:val="00803BCD"/>
    <w:rsid w:val="00803E58"/>
    <w:rsid w:val="00804160"/>
    <w:rsid w:val="0080421C"/>
    <w:rsid w:val="0080426E"/>
    <w:rsid w:val="008048AA"/>
    <w:rsid w:val="00805244"/>
    <w:rsid w:val="00805F2A"/>
    <w:rsid w:val="00807B09"/>
    <w:rsid w:val="00810185"/>
    <w:rsid w:val="00811788"/>
    <w:rsid w:val="00812128"/>
    <w:rsid w:val="00812E3F"/>
    <w:rsid w:val="0081346C"/>
    <w:rsid w:val="0081411C"/>
    <w:rsid w:val="00814127"/>
    <w:rsid w:val="00814E4A"/>
    <w:rsid w:val="008152B9"/>
    <w:rsid w:val="008159C0"/>
    <w:rsid w:val="00815C53"/>
    <w:rsid w:val="00816DDA"/>
    <w:rsid w:val="008177A5"/>
    <w:rsid w:val="0082036E"/>
    <w:rsid w:val="00820411"/>
    <w:rsid w:val="0082089F"/>
    <w:rsid w:val="00821118"/>
    <w:rsid w:val="008211C9"/>
    <w:rsid w:val="00821247"/>
    <w:rsid w:val="00822054"/>
    <w:rsid w:val="00823866"/>
    <w:rsid w:val="008238A1"/>
    <w:rsid w:val="00823A2F"/>
    <w:rsid w:val="00823BFC"/>
    <w:rsid w:val="008254F5"/>
    <w:rsid w:val="0082723F"/>
    <w:rsid w:val="00827BC6"/>
    <w:rsid w:val="00827E01"/>
    <w:rsid w:val="0083172B"/>
    <w:rsid w:val="008323F2"/>
    <w:rsid w:val="0083517E"/>
    <w:rsid w:val="008362B6"/>
    <w:rsid w:val="00837199"/>
    <w:rsid w:val="00837F56"/>
    <w:rsid w:val="008402BB"/>
    <w:rsid w:val="0084083D"/>
    <w:rsid w:val="00840891"/>
    <w:rsid w:val="008426AE"/>
    <w:rsid w:val="00842C8D"/>
    <w:rsid w:val="008432C9"/>
    <w:rsid w:val="00843A7C"/>
    <w:rsid w:val="00844282"/>
    <w:rsid w:val="0084578B"/>
    <w:rsid w:val="00846E06"/>
    <w:rsid w:val="008472E5"/>
    <w:rsid w:val="008473CD"/>
    <w:rsid w:val="00847BF3"/>
    <w:rsid w:val="00847C57"/>
    <w:rsid w:val="00847F62"/>
    <w:rsid w:val="00850FD4"/>
    <w:rsid w:val="00851510"/>
    <w:rsid w:val="008522E0"/>
    <w:rsid w:val="008524EC"/>
    <w:rsid w:val="00852793"/>
    <w:rsid w:val="00852E2B"/>
    <w:rsid w:val="0085335C"/>
    <w:rsid w:val="008538EF"/>
    <w:rsid w:val="00853BFB"/>
    <w:rsid w:val="00853C29"/>
    <w:rsid w:val="00853DB9"/>
    <w:rsid w:val="00854E3E"/>
    <w:rsid w:val="00855AF1"/>
    <w:rsid w:val="00856280"/>
    <w:rsid w:val="008562B4"/>
    <w:rsid w:val="00856EE1"/>
    <w:rsid w:val="008573F1"/>
    <w:rsid w:val="00857576"/>
    <w:rsid w:val="008600F0"/>
    <w:rsid w:val="0086026A"/>
    <w:rsid w:val="00860976"/>
    <w:rsid w:val="00860AE0"/>
    <w:rsid w:val="00860DC6"/>
    <w:rsid w:val="00861550"/>
    <w:rsid w:val="00861BAF"/>
    <w:rsid w:val="00862739"/>
    <w:rsid w:val="00862ADE"/>
    <w:rsid w:val="00862C94"/>
    <w:rsid w:val="00862DDE"/>
    <w:rsid w:val="008634CC"/>
    <w:rsid w:val="00863935"/>
    <w:rsid w:val="00863A14"/>
    <w:rsid w:val="00865DA3"/>
    <w:rsid w:val="00867052"/>
    <w:rsid w:val="0086786F"/>
    <w:rsid w:val="00870539"/>
    <w:rsid w:val="008705B4"/>
    <w:rsid w:val="0087114F"/>
    <w:rsid w:val="00871A41"/>
    <w:rsid w:val="00871B36"/>
    <w:rsid w:val="00872399"/>
    <w:rsid w:val="008727D0"/>
    <w:rsid w:val="00872980"/>
    <w:rsid w:val="00872A75"/>
    <w:rsid w:val="008737D9"/>
    <w:rsid w:val="00874127"/>
    <w:rsid w:val="008742F5"/>
    <w:rsid w:val="0087470D"/>
    <w:rsid w:val="008749CA"/>
    <w:rsid w:val="00874BBC"/>
    <w:rsid w:val="0087514E"/>
    <w:rsid w:val="008752BA"/>
    <w:rsid w:val="00875D53"/>
    <w:rsid w:val="008761D1"/>
    <w:rsid w:val="00876241"/>
    <w:rsid w:val="00876827"/>
    <w:rsid w:val="0087701A"/>
    <w:rsid w:val="00877486"/>
    <w:rsid w:val="0088066D"/>
    <w:rsid w:val="008808BE"/>
    <w:rsid w:val="00880A50"/>
    <w:rsid w:val="00880AD9"/>
    <w:rsid w:val="008817EA"/>
    <w:rsid w:val="00882263"/>
    <w:rsid w:val="00883067"/>
    <w:rsid w:val="00883143"/>
    <w:rsid w:val="008835C7"/>
    <w:rsid w:val="00883D06"/>
    <w:rsid w:val="00883DE6"/>
    <w:rsid w:val="00883F72"/>
    <w:rsid w:val="0088449F"/>
    <w:rsid w:val="0088484F"/>
    <w:rsid w:val="00884C58"/>
    <w:rsid w:val="00885ED9"/>
    <w:rsid w:val="00886091"/>
    <w:rsid w:val="00886522"/>
    <w:rsid w:val="00887AAA"/>
    <w:rsid w:val="00887B22"/>
    <w:rsid w:val="00887BB3"/>
    <w:rsid w:val="00887C42"/>
    <w:rsid w:val="0089138B"/>
    <w:rsid w:val="00891CA8"/>
    <w:rsid w:val="0089250F"/>
    <w:rsid w:val="00892B92"/>
    <w:rsid w:val="00892D09"/>
    <w:rsid w:val="00895068"/>
    <w:rsid w:val="0089517C"/>
    <w:rsid w:val="00895DD9"/>
    <w:rsid w:val="0089626F"/>
    <w:rsid w:val="00896ADD"/>
    <w:rsid w:val="00896BB4"/>
    <w:rsid w:val="00896C6E"/>
    <w:rsid w:val="0089714F"/>
    <w:rsid w:val="0089722D"/>
    <w:rsid w:val="00897469"/>
    <w:rsid w:val="0089770F"/>
    <w:rsid w:val="00897883"/>
    <w:rsid w:val="008A029D"/>
    <w:rsid w:val="008A0A49"/>
    <w:rsid w:val="008A1AE4"/>
    <w:rsid w:val="008A211D"/>
    <w:rsid w:val="008A2507"/>
    <w:rsid w:val="008A2726"/>
    <w:rsid w:val="008A2A98"/>
    <w:rsid w:val="008A3796"/>
    <w:rsid w:val="008A3D52"/>
    <w:rsid w:val="008A446B"/>
    <w:rsid w:val="008A51A6"/>
    <w:rsid w:val="008A52F1"/>
    <w:rsid w:val="008A58E1"/>
    <w:rsid w:val="008A6567"/>
    <w:rsid w:val="008A68A7"/>
    <w:rsid w:val="008A6BE1"/>
    <w:rsid w:val="008A764C"/>
    <w:rsid w:val="008A7E34"/>
    <w:rsid w:val="008A7E78"/>
    <w:rsid w:val="008B00BF"/>
    <w:rsid w:val="008B0485"/>
    <w:rsid w:val="008B09D0"/>
    <w:rsid w:val="008B110D"/>
    <w:rsid w:val="008B15F5"/>
    <w:rsid w:val="008B45F9"/>
    <w:rsid w:val="008B470F"/>
    <w:rsid w:val="008B48B3"/>
    <w:rsid w:val="008B4B69"/>
    <w:rsid w:val="008B6894"/>
    <w:rsid w:val="008B7056"/>
    <w:rsid w:val="008B7B87"/>
    <w:rsid w:val="008C06C7"/>
    <w:rsid w:val="008C0722"/>
    <w:rsid w:val="008C0844"/>
    <w:rsid w:val="008C0B18"/>
    <w:rsid w:val="008C1DCD"/>
    <w:rsid w:val="008C2384"/>
    <w:rsid w:val="008C26CB"/>
    <w:rsid w:val="008C2C48"/>
    <w:rsid w:val="008C353C"/>
    <w:rsid w:val="008C35AD"/>
    <w:rsid w:val="008C4B84"/>
    <w:rsid w:val="008C549E"/>
    <w:rsid w:val="008C5817"/>
    <w:rsid w:val="008C6008"/>
    <w:rsid w:val="008C6191"/>
    <w:rsid w:val="008C64D7"/>
    <w:rsid w:val="008C7319"/>
    <w:rsid w:val="008C789A"/>
    <w:rsid w:val="008C7E00"/>
    <w:rsid w:val="008D010F"/>
    <w:rsid w:val="008D03AA"/>
    <w:rsid w:val="008D052D"/>
    <w:rsid w:val="008D145A"/>
    <w:rsid w:val="008D1567"/>
    <w:rsid w:val="008D1921"/>
    <w:rsid w:val="008D1CDC"/>
    <w:rsid w:val="008D1EE2"/>
    <w:rsid w:val="008D2544"/>
    <w:rsid w:val="008D2A5F"/>
    <w:rsid w:val="008D35AC"/>
    <w:rsid w:val="008D370B"/>
    <w:rsid w:val="008D4290"/>
    <w:rsid w:val="008D43E8"/>
    <w:rsid w:val="008D4459"/>
    <w:rsid w:val="008D4A0A"/>
    <w:rsid w:val="008D4A80"/>
    <w:rsid w:val="008D4DD9"/>
    <w:rsid w:val="008D53A5"/>
    <w:rsid w:val="008D55EA"/>
    <w:rsid w:val="008D6C10"/>
    <w:rsid w:val="008D6E43"/>
    <w:rsid w:val="008D742A"/>
    <w:rsid w:val="008E0B24"/>
    <w:rsid w:val="008E18A0"/>
    <w:rsid w:val="008E1AF5"/>
    <w:rsid w:val="008E2344"/>
    <w:rsid w:val="008E2860"/>
    <w:rsid w:val="008E299C"/>
    <w:rsid w:val="008E3305"/>
    <w:rsid w:val="008E37B8"/>
    <w:rsid w:val="008E3E03"/>
    <w:rsid w:val="008E3F7C"/>
    <w:rsid w:val="008E4108"/>
    <w:rsid w:val="008E48BA"/>
    <w:rsid w:val="008E4A67"/>
    <w:rsid w:val="008E5341"/>
    <w:rsid w:val="008E674C"/>
    <w:rsid w:val="008E680E"/>
    <w:rsid w:val="008E74D4"/>
    <w:rsid w:val="008F021B"/>
    <w:rsid w:val="008F066D"/>
    <w:rsid w:val="008F1690"/>
    <w:rsid w:val="008F1ABF"/>
    <w:rsid w:val="008F3EAA"/>
    <w:rsid w:val="008F4D83"/>
    <w:rsid w:val="008F4F5D"/>
    <w:rsid w:val="008F57E5"/>
    <w:rsid w:val="008F5AA9"/>
    <w:rsid w:val="008F6013"/>
    <w:rsid w:val="008F6121"/>
    <w:rsid w:val="008F64A5"/>
    <w:rsid w:val="008F66ED"/>
    <w:rsid w:val="008F67BB"/>
    <w:rsid w:val="008F6AAC"/>
    <w:rsid w:val="008F7718"/>
    <w:rsid w:val="008F7801"/>
    <w:rsid w:val="008F7809"/>
    <w:rsid w:val="008F7BDA"/>
    <w:rsid w:val="008F7EB3"/>
    <w:rsid w:val="008F7F82"/>
    <w:rsid w:val="009004F0"/>
    <w:rsid w:val="009008C5"/>
    <w:rsid w:val="00902962"/>
    <w:rsid w:val="00904AC6"/>
    <w:rsid w:val="00904F38"/>
    <w:rsid w:val="00905CE6"/>
    <w:rsid w:val="00905DC9"/>
    <w:rsid w:val="0090665B"/>
    <w:rsid w:val="009066B5"/>
    <w:rsid w:val="00906EC0"/>
    <w:rsid w:val="009070B5"/>
    <w:rsid w:val="00907F00"/>
    <w:rsid w:val="009104D9"/>
    <w:rsid w:val="00910BBE"/>
    <w:rsid w:val="00910E85"/>
    <w:rsid w:val="00912138"/>
    <w:rsid w:val="009130C4"/>
    <w:rsid w:val="00913188"/>
    <w:rsid w:val="00913265"/>
    <w:rsid w:val="00913D14"/>
    <w:rsid w:val="0091404D"/>
    <w:rsid w:val="009141F7"/>
    <w:rsid w:val="00914D3E"/>
    <w:rsid w:val="00914E49"/>
    <w:rsid w:val="009151AC"/>
    <w:rsid w:val="009154F4"/>
    <w:rsid w:val="00915529"/>
    <w:rsid w:val="00915BA1"/>
    <w:rsid w:val="009164B3"/>
    <w:rsid w:val="0091689A"/>
    <w:rsid w:val="009178D8"/>
    <w:rsid w:val="009200BB"/>
    <w:rsid w:val="00920836"/>
    <w:rsid w:val="00920A0F"/>
    <w:rsid w:val="00922A61"/>
    <w:rsid w:val="009239DF"/>
    <w:rsid w:val="00923B33"/>
    <w:rsid w:val="0092409C"/>
    <w:rsid w:val="00924E36"/>
    <w:rsid w:val="00925559"/>
    <w:rsid w:val="00925BAC"/>
    <w:rsid w:val="009264B8"/>
    <w:rsid w:val="00926665"/>
    <w:rsid w:val="009272C5"/>
    <w:rsid w:val="00927B1E"/>
    <w:rsid w:val="00927B68"/>
    <w:rsid w:val="00931ACD"/>
    <w:rsid w:val="00931E94"/>
    <w:rsid w:val="009325BF"/>
    <w:rsid w:val="009338AC"/>
    <w:rsid w:val="00933F43"/>
    <w:rsid w:val="0093523A"/>
    <w:rsid w:val="009358B9"/>
    <w:rsid w:val="00936002"/>
    <w:rsid w:val="0093602F"/>
    <w:rsid w:val="00936749"/>
    <w:rsid w:val="00936961"/>
    <w:rsid w:val="00936D4B"/>
    <w:rsid w:val="00937137"/>
    <w:rsid w:val="00940529"/>
    <w:rsid w:val="009408D4"/>
    <w:rsid w:val="00940B16"/>
    <w:rsid w:val="009413F9"/>
    <w:rsid w:val="00941DD7"/>
    <w:rsid w:val="009424B0"/>
    <w:rsid w:val="00942E03"/>
    <w:rsid w:val="00942E37"/>
    <w:rsid w:val="009436A9"/>
    <w:rsid w:val="00944CDD"/>
    <w:rsid w:val="00944D93"/>
    <w:rsid w:val="00944FEA"/>
    <w:rsid w:val="009477BD"/>
    <w:rsid w:val="00947F53"/>
    <w:rsid w:val="00950D16"/>
    <w:rsid w:val="009513A6"/>
    <w:rsid w:val="00951EFB"/>
    <w:rsid w:val="00952346"/>
    <w:rsid w:val="009523DB"/>
    <w:rsid w:val="0095252B"/>
    <w:rsid w:val="0095318E"/>
    <w:rsid w:val="009541D9"/>
    <w:rsid w:val="00954661"/>
    <w:rsid w:val="00954BD0"/>
    <w:rsid w:val="009561CC"/>
    <w:rsid w:val="00956709"/>
    <w:rsid w:val="009568A3"/>
    <w:rsid w:val="00956997"/>
    <w:rsid w:val="00956A06"/>
    <w:rsid w:val="00957044"/>
    <w:rsid w:val="0096039F"/>
    <w:rsid w:val="009603B8"/>
    <w:rsid w:val="009604DA"/>
    <w:rsid w:val="009607AA"/>
    <w:rsid w:val="00960F1F"/>
    <w:rsid w:val="00961E85"/>
    <w:rsid w:val="0096217B"/>
    <w:rsid w:val="00962396"/>
    <w:rsid w:val="009629CB"/>
    <w:rsid w:val="00962A8B"/>
    <w:rsid w:val="00962C2B"/>
    <w:rsid w:val="00962D2D"/>
    <w:rsid w:val="00963647"/>
    <w:rsid w:val="00963887"/>
    <w:rsid w:val="00963BE0"/>
    <w:rsid w:val="00963F8D"/>
    <w:rsid w:val="009641C1"/>
    <w:rsid w:val="00964557"/>
    <w:rsid w:val="00964D8A"/>
    <w:rsid w:val="00965833"/>
    <w:rsid w:val="00965B5C"/>
    <w:rsid w:val="009667F2"/>
    <w:rsid w:val="0096781F"/>
    <w:rsid w:val="00967D1D"/>
    <w:rsid w:val="00967EA5"/>
    <w:rsid w:val="0097253D"/>
    <w:rsid w:val="0097269C"/>
    <w:rsid w:val="00973A62"/>
    <w:rsid w:val="00973AB9"/>
    <w:rsid w:val="009742F7"/>
    <w:rsid w:val="00974529"/>
    <w:rsid w:val="00974895"/>
    <w:rsid w:val="00974BC5"/>
    <w:rsid w:val="00975159"/>
    <w:rsid w:val="00975DDA"/>
    <w:rsid w:val="00976F7A"/>
    <w:rsid w:val="00977C95"/>
    <w:rsid w:val="0098091F"/>
    <w:rsid w:val="00980BCA"/>
    <w:rsid w:val="00980C96"/>
    <w:rsid w:val="009812E1"/>
    <w:rsid w:val="00981E43"/>
    <w:rsid w:val="009825FC"/>
    <w:rsid w:val="00982992"/>
    <w:rsid w:val="00982DAC"/>
    <w:rsid w:val="00982F26"/>
    <w:rsid w:val="00983CFB"/>
    <w:rsid w:val="009840D8"/>
    <w:rsid w:val="00985578"/>
    <w:rsid w:val="009863E1"/>
    <w:rsid w:val="009867AE"/>
    <w:rsid w:val="009875B2"/>
    <w:rsid w:val="0098792B"/>
    <w:rsid w:val="00987D61"/>
    <w:rsid w:val="00990552"/>
    <w:rsid w:val="00990A07"/>
    <w:rsid w:val="009910C6"/>
    <w:rsid w:val="00991706"/>
    <w:rsid w:val="00991DD5"/>
    <w:rsid w:val="0099274B"/>
    <w:rsid w:val="0099274F"/>
    <w:rsid w:val="00992CD7"/>
    <w:rsid w:val="009931FB"/>
    <w:rsid w:val="0099447F"/>
    <w:rsid w:val="00994F9A"/>
    <w:rsid w:val="00995559"/>
    <w:rsid w:val="009955D3"/>
    <w:rsid w:val="00995893"/>
    <w:rsid w:val="00995A80"/>
    <w:rsid w:val="00995D4E"/>
    <w:rsid w:val="009962D3"/>
    <w:rsid w:val="00996A17"/>
    <w:rsid w:val="009A02ED"/>
    <w:rsid w:val="009A0B4F"/>
    <w:rsid w:val="009A0CCD"/>
    <w:rsid w:val="009A102D"/>
    <w:rsid w:val="009A1337"/>
    <w:rsid w:val="009A1536"/>
    <w:rsid w:val="009A2F5A"/>
    <w:rsid w:val="009A32FA"/>
    <w:rsid w:val="009A3303"/>
    <w:rsid w:val="009A4AFA"/>
    <w:rsid w:val="009A5438"/>
    <w:rsid w:val="009A5DCF"/>
    <w:rsid w:val="009A5FD0"/>
    <w:rsid w:val="009A618F"/>
    <w:rsid w:val="009A652D"/>
    <w:rsid w:val="009A694C"/>
    <w:rsid w:val="009A6BAE"/>
    <w:rsid w:val="009A6F40"/>
    <w:rsid w:val="009B077B"/>
    <w:rsid w:val="009B1E9F"/>
    <w:rsid w:val="009B1F44"/>
    <w:rsid w:val="009B2502"/>
    <w:rsid w:val="009B2674"/>
    <w:rsid w:val="009B3AF7"/>
    <w:rsid w:val="009B432A"/>
    <w:rsid w:val="009B4B68"/>
    <w:rsid w:val="009C00E0"/>
    <w:rsid w:val="009C145E"/>
    <w:rsid w:val="009C208E"/>
    <w:rsid w:val="009C2A40"/>
    <w:rsid w:val="009C3472"/>
    <w:rsid w:val="009C571A"/>
    <w:rsid w:val="009C6773"/>
    <w:rsid w:val="009C7D9D"/>
    <w:rsid w:val="009C7ED1"/>
    <w:rsid w:val="009C7F49"/>
    <w:rsid w:val="009D05A8"/>
    <w:rsid w:val="009D05E0"/>
    <w:rsid w:val="009D0FB2"/>
    <w:rsid w:val="009D1099"/>
    <w:rsid w:val="009D28F0"/>
    <w:rsid w:val="009D2B80"/>
    <w:rsid w:val="009D2D05"/>
    <w:rsid w:val="009D315B"/>
    <w:rsid w:val="009D39F0"/>
    <w:rsid w:val="009D4A7F"/>
    <w:rsid w:val="009D5C62"/>
    <w:rsid w:val="009D63B1"/>
    <w:rsid w:val="009D6B14"/>
    <w:rsid w:val="009D7218"/>
    <w:rsid w:val="009D74C4"/>
    <w:rsid w:val="009D789F"/>
    <w:rsid w:val="009D78C8"/>
    <w:rsid w:val="009E0E5C"/>
    <w:rsid w:val="009E1DBF"/>
    <w:rsid w:val="009E2132"/>
    <w:rsid w:val="009E28E0"/>
    <w:rsid w:val="009E2E84"/>
    <w:rsid w:val="009E3B7C"/>
    <w:rsid w:val="009E4E19"/>
    <w:rsid w:val="009E5196"/>
    <w:rsid w:val="009E5B56"/>
    <w:rsid w:val="009E6C1D"/>
    <w:rsid w:val="009E7667"/>
    <w:rsid w:val="009E7C89"/>
    <w:rsid w:val="009F1786"/>
    <w:rsid w:val="009F1F29"/>
    <w:rsid w:val="009F28B3"/>
    <w:rsid w:val="009F2B49"/>
    <w:rsid w:val="009F2BDB"/>
    <w:rsid w:val="009F2F56"/>
    <w:rsid w:val="009F30DA"/>
    <w:rsid w:val="009F3F98"/>
    <w:rsid w:val="009F5626"/>
    <w:rsid w:val="009F62FA"/>
    <w:rsid w:val="009F6F1B"/>
    <w:rsid w:val="009F7188"/>
    <w:rsid w:val="009F764C"/>
    <w:rsid w:val="009F7C85"/>
    <w:rsid w:val="00A00473"/>
    <w:rsid w:val="00A00474"/>
    <w:rsid w:val="00A00D29"/>
    <w:rsid w:val="00A00DE2"/>
    <w:rsid w:val="00A01370"/>
    <w:rsid w:val="00A01D21"/>
    <w:rsid w:val="00A02297"/>
    <w:rsid w:val="00A024AC"/>
    <w:rsid w:val="00A030E1"/>
    <w:rsid w:val="00A0411B"/>
    <w:rsid w:val="00A0412E"/>
    <w:rsid w:val="00A04677"/>
    <w:rsid w:val="00A04EB3"/>
    <w:rsid w:val="00A05238"/>
    <w:rsid w:val="00A060E9"/>
    <w:rsid w:val="00A062DB"/>
    <w:rsid w:val="00A067C9"/>
    <w:rsid w:val="00A06E0F"/>
    <w:rsid w:val="00A07818"/>
    <w:rsid w:val="00A100E5"/>
    <w:rsid w:val="00A102D4"/>
    <w:rsid w:val="00A111D4"/>
    <w:rsid w:val="00A112AC"/>
    <w:rsid w:val="00A1134C"/>
    <w:rsid w:val="00A11DEB"/>
    <w:rsid w:val="00A121C9"/>
    <w:rsid w:val="00A1257C"/>
    <w:rsid w:val="00A12770"/>
    <w:rsid w:val="00A14105"/>
    <w:rsid w:val="00A14C29"/>
    <w:rsid w:val="00A14D0D"/>
    <w:rsid w:val="00A15661"/>
    <w:rsid w:val="00A15E96"/>
    <w:rsid w:val="00A170BC"/>
    <w:rsid w:val="00A17E07"/>
    <w:rsid w:val="00A20C42"/>
    <w:rsid w:val="00A20C65"/>
    <w:rsid w:val="00A20EE4"/>
    <w:rsid w:val="00A2105E"/>
    <w:rsid w:val="00A2109C"/>
    <w:rsid w:val="00A22E16"/>
    <w:rsid w:val="00A22F28"/>
    <w:rsid w:val="00A2380C"/>
    <w:rsid w:val="00A247B5"/>
    <w:rsid w:val="00A24A07"/>
    <w:rsid w:val="00A24BA5"/>
    <w:rsid w:val="00A250A7"/>
    <w:rsid w:val="00A252AD"/>
    <w:rsid w:val="00A25692"/>
    <w:rsid w:val="00A26EF3"/>
    <w:rsid w:val="00A2755F"/>
    <w:rsid w:val="00A27972"/>
    <w:rsid w:val="00A27B0D"/>
    <w:rsid w:val="00A303A4"/>
    <w:rsid w:val="00A307D4"/>
    <w:rsid w:val="00A3128F"/>
    <w:rsid w:val="00A31664"/>
    <w:rsid w:val="00A33108"/>
    <w:rsid w:val="00A33859"/>
    <w:rsid w:val="00A338BE"/>
    <w:rsid w:val="00A33B0D"/>
    <w:rsid w:val="00A34576"/>
    <w:rsid w:val="00A3504B"/>
    <w:rsid w:val="00A352F9"/>
    <w:rsid w:val="00A359CB"/>
    <w:rsid w:val="00A35D0C"/>
    <w:rsid w:val="00A3756E"/>
    <w:rsid w:val="00A3797F"/>
    <w:rsid w:val="00A401EB"/>
    <w:rsid w:val="00A40565"/>
    <w:rsid w:val="00A41166"/>
    <w:rsid w:val="00A41322"/>
    <w:rsid w:val="00A42427"/>
    <w:rsid w:val="00A42C28"/>
    <w:rsid w:val="00A42C89"/>
    <w:rsid w:val="00A442BE"/>
    <w:rsid w:val="00A44470"/>
    <w:rsid w:val="00A44945"/>
    <w:rsid w:val="00A44BBC"/>
    <w:rsid w:val="00A46546"/>
    <w:rsid w:val="00A46676"/>
    <w:rsid w:val="00A4725F"/>
    <w:rsid w:val="00A50070"/>
    <w:rsid w:val="00A503C3"/>
    <w:rsid w:val="00A50FD8"/>
    <w:rsid w:val="00A51C8A"/>
    <w:rsid w:val="00A526C7"/>
    <w:rsid w:val="00A52DC4"/>
    <w:rsid w:val="00A533E4"/>
    <w:rsid w:val="00A5351D"/>
    <w:rsid w:val="00A536B3"/>
    <w:rsid w:val="00A540E6"/>
    <w:rsid w:val="00A54B73"/>
    <w:rsid w:val="00A54C65"/>
    <w:rsid w:val="00A553A7"/>
    <w:rsid w:val="00A57608"/>
    <w:rsid w:val="00A57864"/>
    <w:rsid w:val="00A57ADE"/>
    <w:rsid w:val="00A57CEE"/>
    <w:rsid w:val="00A57F84"/>
    <w:rsid w:val="00A6001A"/>
    <w:rsid w:val="00A60111"/>
    <w:rsid w:val="00A60CBB"/>
    <w:rsid w:val="00A60E67"/>
    <w:rsid w:val="00A60EDB"/>
    <w:rsid w:val="00A618C0"/>
    <w:rsid w:val="00A62824"/>
    <w:rsid w:val="00A62848"/>
    <w:rsid w:val="00A639B8"/>
    <w:rsid w:val="00A63E98"/>
    <w:rsid w:val="00A63FA3"/>
    <w:rsid w:val="00A64C94"/>
    <w:rsid w:val="00A65876"/>
    <w:rsid w:val="00A662A0"/>
    <w:rsid w:val="00A6630D"/>
    <w:rsid w:val="00A66938"/>
    <w:rsid w:val="00A669C3"/>
    <w:rsid w:val="00A66A9B"/>
    <w:rsid w:val="00A675D2"/>
    <w:rsid w:val="00A703BC"/>
    <w:rsid w:val="00A70608"/>
    <w:rsid w:val="00A70B97"/>
    <w:rsid w:val="00A70C42"/>
    <w:rsid w:val="00A7141E"/>
    <w:rsid w:val="00A71911"/>
    <w:rsid w:val="00A725AA"/>
    <w:rsid w:val="00A738FE"/>
    <w:rsid w:val="00A741FC"/>
    <w:rsid w:val="00A7439A"/>
    <w:rsid w:val="00A744EC"/>
    <w:rsid w:val="00A74B92"/>
    <w:rsid w:val="00A74E28"/>
    <w:rsid w:val="00A750B0"/>
    <w:rsid w:val="00A766D3"/>
    <w:rsid w:val="00A76B15"/>
    <w:rsid w:val="00A76C09"/>
    <w:rsid w:val="00A7738F"/>
    <w:rsid w:val="00A80135"/>
    <w:rsid w:val="00A81416"/>
    <w:rsid w:val="00A81D1C"/>
    <w:rsid w:val="00A81E79"/>
    <w:rsid w:val="00A82292"/>
    <w:rsid w:val="00A8291F"/>
    <w:rsid w:val="00A82F55"/>
    <w:rsid w:val="00A831D5"/>
    <w:rsid w:val="00A83233"/>
    <w:rsid w:val="00A8372B"/>
    <w:rsid w:val="00A837D4"/>
    <w:rsid w:val="00A8462D"/>
    <w:rsid w:val="00A846AB"/>
    <w:rsid w:val="00A848A5"/>
    <w:rsid w:val="00A84B0E"/>
    <w:rsid w:val="00A85BD9"/>
    <w:rsid w:val="00A85EF5"/>
    <w:rsid w:val="00A862A0"/>
    <w:rsid w:val="00A87360"/>
    <w:rsid w:val="00A875F7"/>
    <w:rsid w:val="00A87D96"/>
    <w:rsid w:val="00A9165F"/>
    <w:rsid w:val="00A92222"/>
    <w:rsid w:val="00A92C29"/>
    <w:rsid w:val="00A9348D"/>
    <w:rsid w:val="00A936F4"/>
    <w:rsid w:val="00A939B8"/>
    <w:rsid w:val="00A93A93"/>
    <w:rsid w:val="00A93E48"/>
    <w:rsid w:val="00A93E62"/>
    <w:rsid w:val="00A93E75"/>
    <w:rsid w:val="00A94472"/>
    <w:rsid w:val="00A944A8"/>
    <w:rsid w:val="00A94B62"/>
    <w:rsid w:val="00A94BD7"/>
    <w:rsid w:val="00A95442"/>
    <w:rsid w:val="00A97209"/>
    <w:rsid w:val="00A9764F"/>
    <w:rsid w:val="00A97990"/>
    <w:rsid w:val="00A97BA6"/>
    <w:rsid w:val="00A97EC5"/>
    <w:rsid w:val="00AA13F4"/>
    <w:rsid w:val="00AA14BD"/>
    <w:rsid w:val="00AA1729"/>
    <w:rsid w:val="00AA1AA4"/>
    <w:rsid w:val="00AA20C8"/>
    <w:rsid w:val="00AA349A"/>
    <w:rsid w:val="00AA35AC"/>
    <w:rsid w:val="00AA3918"/>
    <w:rsid w:val="00AA3AC4"/>
    <w:rsid w:val="00AA547E"/>
    <w:rsid w:val="00AA584E"/>
    <w:rsid w:val="00AA702F"/>
    <w:rsid w:val="00AA79FF"/>
    <w:rsid w:val="00AA7E56"/>
    <w:rsid w:val="00AB1023"/>
    <w:rsid w:val="00AB1363"/>
    <w:rsid w:val="00AB17C0"/>
    <w:rsid w:val="00AB1F6A"/>
    <w:rsid w:val="00AB2067"/>
    <w:rsid w:val="00AB2B5E"/>
    <w:rsid w:val="00AB310F"/>
    <w:rsid w:val="00AB3B8D"/>
    <w:rsid w:val="00AB516D"/>
    <w:rsid w:val="00AB54D5"/>
    <w:rsid w:val="00AB55C6"/>
    <w:rsid w:val="00AB62C1"/>
    <w:rsid w:val="00AB64B3"/>
    <w:rsid w:val="00AB7633"/>
    <w:rsid w:val="00AB76DE"/>
    <w:rsid w:val="00AB7A0A"/>
    <w:rsid w:val="00AB7A5D"/>
    <w:rsid w:val="00AC02DD"/>
    <w:rsid w:val="00AC03DF"/>
    <w:rsid w:val="00AC05E4"/>
    <w:rsid w:val="00AC072A"/>
    <w:rsid w:val="00AC09AF"/>
    <w:rsid w:val="00AC10C1"/>
    <w:rsid w:val="00AC1A4D"/>
    <w:rsid w:val="00AC29A7"/>
    <w:rsid w:val="00AC3616"/>
    <w:rsid w:val="00AC3872"/>
    <w:rsid w:val="00AC52F3"/>
    <w:rsid w:val="00AC543C"/>
    <w:rsid w:val="00AC5758"/>
    <w:rsid w:val="00AC69B8"/>
    <w:rsid w:val="00AC6FDC"/>
    <w:rsid w:val="00AC727A"/>
    <w:rsid w:val="00AC78F2"/>
    <w:rsid w:val="00AD035A"/>
    <w:rsid w:val="00AD338A"/>
    <w:rsid w:val="00AD3D76"/>
    <w:rsid w:val="00AD48B5"/>
    <w:rsid w:val="00AD5257"/>
    <w:rsid w:val="00AD5B2F"/>
    <w:rsid w:val="00AD64D2"/>
    <w:rsid w:val="00AD7E06"/>
    <w:rsid w:val="00AE0C38"/>
    <w:rsid w:val="00AE2896"/>
    <w:rsid w:val="00AE29E1"/>
    <w:rsid w:val="00AE2B12"/>
    <w:rsid w:val="00AE2CA0"/>
    <w:rsid w:val="00AE2CFB"/>
    <w:rsid w:val="00AE31D8"/>
    <w:rsid w:val="00AE3641"/>
    <w:rsid w:val="00AE3DB0"/>
    <w:rsid w:val="00AE4BB1"/>
    <w:rsid w:val="00AE4C80"/>
    <w:rsid w:val="00AE55FB"/>
    <w:rsid w:val="00AE564C"/>
    <w:rsid w:val="00AE76AB"/>
    <w:rsid w:val="00AF084D"/>
    <w:rsid w:val="00AF14D6"/>
    <w:rsid w:val="00AF1C34"/>
    <w:rsid w:val="00AF1C83"/>
    <w:rsid w:val="00AF1CC1"/>
    <w:rsid w:val="00AF1FB5"/>
    <w:rsid w:val="00AF2B67"/>
    <w:rsid w:val="00AF2D70"/>
    <w:rsid w:val="00AF3807"/>
    <w:rsid w:val="00AF44A7"/>
    <w:rsid w:val="00AF4541"/>
    <w:rsid w:val="00AF56D5"/>
    <w:rsid w:val="00AF6609"/>
    <w:rsid w:val="00AF6676"/>
    <w:rsid w:val="00AF7334"/>
    <w:rsid w:val="00AF759C"/>
    <w:rsid w:val="00B0044A"/>
    <w:rsid w:val="00B0142B"/>
    <w:rsid w:val="00B01E93"/>
    <w:rsid w:val="00B041B5"/>
    <w:rsid w:val="00B0460F"/>
    <w:rsid w:val="00B04DAC"/>
    <w:rsid w:val="00B054CE"/>
    <w:rsid w:val="00B05F02"/>
    <w:rsid w:val="00B0660E"/>
    <w:rsid w:val="00B07620"/>
    <w:rsid w:val="00B07841"/>
    <w:rsid w:val="00B07C58"/>
    <w:rsid w:val="00B113D3"/>
    <w:rsid w:val="00B11B3C"/>
    <w:rsid w:val="00B12094"/>
    <w:rsid w:val="00B12EA6"/>
    <w:rsid w:val="00B13AD9"/>
    <w:rsid w:val="00B13C6D"/>
    <w:rsid w:val="00B13D45"/>
    <w:rsid w:val="00B13EB5"/>
    <w:rsid w:val="00B144F8"/>
    <w:rsid w:val="00B14890"/>
    <w:rsid w:val="00B149EB"/>
    <w:rsid w:val="00B15DCD"/>
    <w:rsid w:val="00B16137"/>
    <w:rsid w:val="00B16375"/>
    <w:rsid w:val="00B16C22"/>
    <w:rsid w:val="00B16CA3"/>
    <w:rsid w:val="00B2030D"/>
    <w:rsid w:val="00B20478"/>
    <w:rsid w:val="00B20E01"/>
    <w:rsid w:val="00B21088"/>
    <w:rsid w:val="00B21C80"/>
    <w:rsid w:val="00B2216F"/>
    <w:rsid w:val="00B2229F"/>
    <w:rsid w:val="00B234B6"/>
    <w:rsid w:val="00B23704"/>
    <w:rsid w:val="00B244B5"/>
    <w:rsid w:val="00B25404"/>
    <w:rsid w:val="00B25889"/>
    <w:rsid w:val="00B26035"/>
    <w:rsid w:val="00B265BF"/>
    <w:rsid w:val="00B26841"/>
    <w:rsid w:val="00B269A8"/>
    <w:rsid w:val="00B278C9"/>
    <w:rsid w:val="00B307EF"/>
    <w:rsid w:val="00B31B62"/>
    <w:rsid w:val="00B31D48"/>
    <w:rsid w:val="00B32165"/>
    <w:rsid w:val="00B333BC"/>
    <w:rsid w:val="00B339E1"/>
    <w:rsid w:val="00B341B8"/>
    <w:rsid w:val="00B34621"/>
    <w:rsid w:val="00B35760"/>
    <w:rsid w:val="00B369F1"/>
    <w:rsid w:val="00B37648"/>
    <w:rsid w:val="00B37C43"/>
    <w:rsid w:val="00B40033"/>
    <w:rsid w:val="00B405B5"/>
    <w:rsid w:val="00B405E0"/>
    <w:rsid w:val="00B416A0"/>
    <w:rsid w:val="00B4185E"/>
    <w:rsid w:val="00B42366"/>
    <w:rsid w:val="00B424C1"/>
    <w:rsid w:val="00B42910"/>
    <w:rsid w:val="00B42BE4"/>
    <w:rsid w:val="00B4366F"/>
    <w:rsid w:val="00B43C3B"/>
    <w:rsid w:val="00B440EB"/>
    <w:rsid w:val="00B44D57"/>
    <w:rsid w:val="00B44D66"/>
    <w:rsid w:val="00B45728"/>
    <w:rsid w:val="00B45898"/>
    <w:rsid w:val="00B45BC1"/>
    <w:rsid w:val="00B45C3E"/>
    <w:rsid w:val="00B47873"/>
    <w:rsid w:val="00B50E61"/>
    <w:rsid w:val="00B5160D"/>
    <w:rsid w:val="00B52C8D"/>
    <w:rsid w:val="00B53473"/>
    <w:rsid w:val="00B5384A"/>
    <w:rsid w:val="00B53A07"/>
    <w:rsid w:val="00B53A17"/>
    <w:rsid w:val="00B53F72"/>
    <w:rsid w:val="00B54A71"/>
    <w:rsid w:val="00B55490"/>
    <w:rsid w:val="00B55B2B"/>
    <w:rsid w:val="00B561DE"/>
    <w:rsid w:val="00B564AE"/>
    <w:rsid w:val="00B56F9F"/>
    <w:rsid w:val="00B57012"/>
    <w:rsid w:val="00B60A60"/>
    <w:rsid w:val="00B60FAD"/>
    <w:rsid w:val="00B6120C"/>
    <w:rsid w:val="00B612FD"/>
    <w:rsid w:val="00B62ADF"/>
    <w:rsid w:val="00B63075"/>
    <w:rsid w:val="00B63278"/>
    <w:rsid w:val="00B637D5"/>
    <w:rsid w:val="00B6389A"/>
    <w:rsid w:val="00B638F5"/>
    <w:rsid w:val="00B63E9C"/>
    <w:rsid w:val="00B643F8"/>
    <w:rsid w:val="00B6506B"/>
    <w:rsid w:val="00B65081"/>
    <w:rsid w:val="00B65137"/>
    <w:rsid w:val="00B653B6"/>
    <w:rsid w:val="00B65D9A"/>
    <w:rsid w:val="00B66F77"/>
    <w:rsid w:val="00B671D4"/>
    <w:rsid w:val="00B67C09"/>
    <w:rsid w:val="00B67C58"/>
    <w:rsid w:val="00B70504"/>
    <w:rsid w:val="00B705A3"/>
    <w:rsid w:val="00B70632"/>
    <w:rsid w:val="00B71A31"/>
    <w:rsid w:val="00B7208F"/>
    <w:rsid w:val="00B723CA"/>
    <w:rsid w:val="00B727C4"/>
    <w:rsid w:val="00B72925"/>
    <w:rsid w:val="00B74802"/>
    <w:rsid w:val="00B74C09"/>
    <w:rsid w:val="00B755A6"/>
    <w:rsid w:val="00B75939"/>
    <w:rsid w:val="00B7597A"/>
    <w:rsid w:val="00B7605C"/>
    <w:rsid w:val="00B76103"/>
    <w:rsid w:val="00B76700"/>
    <w:rsid w:val="00B7750A"/>
    <w:rsid w:val="00B77568"/>
    <w:rsid w:val="00B7780C"/>
    <w:rsid w:val="00B7795E"/>
    <w:rsid w:val="00B779A5"/>
    <w:rsid w:val="00B80E76"/>
    <w:rsid w:val="00B80F71"/>
    <w:rsid w:val="00B812E9"/>
    <w:rsid w:val="00B818D5"/>
    <w:rsid w:val="00B81995"/>
    <w:rsid w:val="00B82517"/>
    <w:rsid w:val="00B82F1F"/>
    <w:rsid w:val="00B83DB2"/>
    <w:rsid w:val="00B83E50"/>
    <w:rsid w:val="00B83F4B"/>
    <w:rsid w:val="00B854D3"/>
    <w:rsid w:val="00B863FE"/>
    <w:rsid w:val="00B86842"/>
    <w:rsid w:val="00B86AB9"/>
    <w:rsid w:val="00B86F07"/>
    <w:rsid w:val="00B878C1"/>
    <w:rsid w:val="00B87E66"/>
    <w:rsid w:val="00B87EA0"/>
    <w:rsid w:val="00B87FDF"/>
    <w:rsid w:val="00B90DA5"/>
    <w:rsid w:val="00B90F10"/>
    <w:rsid w:val="00B9264D"/>
    <w:rsid w:val="00B929D5"/>
    <w:rsid w:val="00B92BFD"/>
    <w:rsid w:val="00B92E90"/>
    <w:rsid w:val="00B93218"/>
    <w:rsid w:val="00B933B1"/>
    <w:rsid w:val="00B93428"/>
    <w:rsid w:val="00B936E8"/>
    <w:rsid w:val="00B93B06"/>
    <w:rsid w:val="00B94796"/>
    <w:rsid w:val="00B94923"/>
    <w:rsid w:val="00B94C3F"/>
    <w:rsid w:val="00B9633F"/>
    <w:rsid w:val="00B96BF2"/>
    <w:rsid w:val="00B96DFA"/>
    <w:rsid w:val="00B97154"/>
    <w:rsid w:val="00B97660"/>
    <w:rsid w:val="00B97876"/>
    <w:rsid w:val="00B97B46"/>
    <w:rsid w:val="00B97B9A"/>
    <w:rsid w:val="00B97CF6"/>
    <w:rsid w:val="00BA0845"/>
    <w:rsid w:val="00BA0AF9"/>
    <w:rsid w:val="00BA29A7"/>
    <w:rsid w:val="00BA2AC4"/>
    <w:rsid w:val="00BA3597"/>
    <w:rsid w:val="00BA3922"/>
    <w:rsid w:val="00BA4A23"/>
    <w:rsid w:val="00BA4FE7"/>
    <w:rsid w:val="00BA5129"/>
    <w:rsid w:val="00BA5C9F"/>
    <w:rsid w:val="00BA638D"/>
    <w:rsid w:val="00BA642D"/>
    <w:rsid w:val="00BA6451"/>
    <w:rsid w:val="00BA66BF"/>
    <w:rsid w:val="00BA7411"/>
    <w:rsid w:val="00BA76B6"/>
    <w:rsid w:val="00BB0394"/>
    <w:rsid w:val="00BB065A"/>
    <w:rsid w:val="00BB0D06"/>
    <w:rsid w:val="00BB1460"/>
    <w:rsid w:val="00BB1D88"/>
    <w:rsid w:val="00BB1E34"/>
    <w:rsid w:val="00BB2621"/>
    <w:rsid w:val="00BB3502"/>
    <w:rsid w:val="00BB4689"/>
    <w:rsid w:val="00BB4D14"/>
    <w:rsid w:val="00BB6214"/>
    <w:rsid w:val="00BB6EF4"/>
    <w:rsid w:val="00BC24F6"/>
    <w:rsid w:val="00BC3522"/>
    <w:rsid w:val="00BC3835"/>
    <w:rsid w:val="00BC5972"/>
    <w:rsid w:val="00BC638A"/>
    <w:rsid w:val="00BC6960"/>
    <w:rsid w:val="00BC6962"/>
    <w:rsid w:val="00BC6AD1"/>
    <w:rsid w:val="00BD0947"/>
    <w:rsid w:val="00BD0F6D"/>
    <w:rsid w:val="00BD1E3C"/>
    <w:rsid w:val="00BD2FDF"/>
    <w:rsid w:val="00BD317F"/>
    <w:rsid w:val="00BD3E96"/>
    <w:rsid w:val="00BD4A84"/>
    <w:rsid w:val="00BD5077"/>
    <w:rsid w:val="00BD599A"/>
    <w:rsid w:val="00BD63D4"/>
    <w:rsid w:val="00BD6F65"/>
    <w:rsid w:val="00BD700E"/>
    <w:rsid w:val="00BD7389"/>
    <w:rsid w:val="00BD7530"/>
    <w:rsid w:val="00BD7904"/>
    <w:rsid w:val="00BD7C49"/>
    <w:rsid w:val="00BE0015"/>
    <w:rsid w:val="00BE00E7"/>
    <w:rsid w:val="00BE0F9B"/>
    <w:rsid w:val="00BE2253"/>
    <w:rsid w:val="00BE28C7"/>
    <w:rsid w:val="00BE29F8"/>
    <w:rsid w:val="00BE2EB7"/>
    <w:rsid w:val="00BE3E3E"/>
    <w:rsid w:val="00BE422C"/>
    <w:rsid w:val="00BE43A0"/>
    <w:rsid w:val="00BE4982"/>
    <w:rsid w:val="00BE5138"/>
    <w:rsid w:val="00BE572D"/>
    <w:rsid w:val="00BE6390"/>
    <w:rsid w:val="00BE6FEB"/>
    <w:rsid w:val="00BE70AC"/>
    <w:rsid w:val="00BE7964"/>
    <w:rsid w:val="00BE7F00"/>
    <w:rsid w:val="00BF0C91"/>
    <w:rsid w:val="00BF12EB"/>
    <w:rsid w:val="00BF16B7"/>
    <w:rsid w:val="00BF19A7"/>
    <w:rsid w:val="00BF1CB7"/>
    <w:rsid w:val="00BF27A0"/>
    <w:rsid w:val="00BF30CD"/>
    <w:rsid w:val="00BF3B39"/>
    <w:rsid w:val="00BF4496"/>
    <w:rsid w:val="00BF4579"/>
    <w:rsid w:val="00BF4635"/>
    <w:rsid w:val="00BF5255"/>
    <w:rsid w:val="00BF59A5"/>
    <w:rsid w:val="00BF61D6"/>
    <w:rsid w:val="00BF64CD"/>
    <w:rsid w:val="00BF7069"/>
    <w:rsid w:val="00BF77DC"/>
    <w:rsid w:val="00BF7D63"/>
    <w:rsid w:val="00C004A7"/>
    <w:rsid w:val="00C00551"/>
    <w:rsid w:val="00C00D62"/>
    <w:rsid w:val="00C00E7E"/>
    <w:rsid w:val="00C01985"/>
    <w:rsid w:val="00C01B3C"/>
    <w:rsid w:val="00C01C63"/>
    <w:rsid w:val="00C02794"/>
    <w:rsid w:val="00C027C8"/>
    <w:rsid w:val="00C02BF5"/>
    <w:rsid w:val="00C02D61"/>
    <w:rsid w:val="00C02DDD"/>
    <w:rsid w:val="00C0324B"/>
    <w:rsid w:val="00C034F8"/>
    <w:rsid w:val="00C03A77"/>
    <w:rsid w:val="00C04F77"/>
    <w:rsid w:val="00C05874"/>
    <w:rsid w:val="00C05956"/>
    <w:rsid w:val="00C05F80"/>
    <w:rsid w:val="00C06281"/>
    <w:rsid w:val="00C0656D"/>
    <w:rsid w:val="00C066AA"/>
    <w:rsid w:val="00C0732E"/>
    <w:rsid w:val="00C076E4"/>
    <w:rsid w:val="00C07B7D"/>
    <w:rsid w:val="00C11DA7"/>
    <w:rsid w:val="00C12119"/>
    <w:rsid w:val="00C132BD"/>
    <w:rsid w:val="00C137C3"/>
    <w:rsid w:val="00C13BAC"/>
    <w:rsid w:val="00C13BD6"/>
    <w:rsid w:val="00C14B42"/>
    <w:rsid w:val="00C14FA7"/>
    <w:rsid w:val="00C1571B"/>
    <w:rsid w:val="00C15BE7"/>
    <w:rsid w:val="00C15F5B"/>
    <w:rsid w:val="00C2098B"/>
    <w:rsid w:val="00C2108D"/>
    <w:rsid w:val="00C21AE1"/>
    <w:rsid w:val="00C22985"/>
    <w:rsid w:val="00C22D0C"/>
    <w:rsid w:val="00C2364C"/>
    <w:rsid w:val="00C23737"/>
    <w:rsid w:val="00C23B9D"/>
    <w:rsid w:val="00C23D11"/>
    <w:rsid w:val="00C23F63"/>
    <w:rsid w:val="00C242AD"/>
    <w:rsid w:val="00C24390"/>
    <w:rsid w:val="00C24DE1"/>
    <w:rsid w:val="00C270A8"/>
    <w:rsid w:val="00C270BF"/>
    <w:rsid w:val="00C278F6"/>
    <w:rsid w:val="00C2790F"/>
    <w:rsid w:val="00C27BA6"/>
    <w:rsid w:val="00C27E4C"/>
    <w:rsid w:val="00C30672"/>
    <w:rsid w:val="00C307C2"/>
    <w:rsid w:val="00C30A97"/>
    <w:rsid w:val="00C31538"/>
    <w:rsid w:val="00C315CC"/>
    <w:rsid w:val="00C3190A"/>
    <w:rsid w:val="00C3250B"/>
    <w:rsid w:val="00C325DB"/>
    <w:rsid w:val="00C328DD"/>
    <w:rsid w:val="00C32CC9"/>
    <w:rsid w:val="00C33552"/>
    <w:rsid w:val="00C33BB8"/>
    <w:rsid w:val="00C33CDD"/>
    <w:rsid w:val="00C34A22"/>
    <w:rsid w:val="00C352BF"/>
    <w:rsid w:val="00C3542C"/>
    <w:rsid w:val="00C354A9"/>
    <w:rsid w:val="00C35D68"/>
    <w:rsid w:val="00C36528"/>
    <w:rsid w:val="00C36F05"/>
    <w:rsid w:val="00C370A8"/>
    <w:rsid w:val="00C3784F"/>
    <w:rsid w:val="00C37A98"/>
    <w:rsid w:val="00C4141D"/>
    <w:rsid w:val="00C4217B"/>
    <w:rsid w:val="00C443F0"/>
    <w:rsid w:val="00C44D52"/>
    <w:rsid w:val="00C45856"/>
    <w:rsid w:val="00C45D05"/>
    <w:rsid w:val="00C46590"/>
    <w:rsid w:val="00C46679"/>
    <w:rsid w:val="00C46846"/>
    <w:rsid w:val="00C4684B"/>
    <w:rsid w:val="00C504C3"/>
    <w:rsid w:val="00C50F7A"/>
    <w:rsid w:val="00C51113"/>
    <w:rsid w:val="00C51AB3"/>
    <w:rsid w:val="00C5267A"/>
    <w:rsid w:val="00C52E24"/>
    <w:rsid w:val="00C531DD"/>
    <w:rsid w:val="00C5347E"/>
    <w:rsid w:val="00C5371F"/>
    <w:rsid w:val="00C54714"/>
    <w:rsid w:val="00C552BA"/>
    <w:rsid w:val="00C55383"/>
    <w:rsid w:val="00C5627E"/>
    <w:rsid w:val="00C5651E"/>
    <w:rsid w:val="00C56C85"/>
    <w:rsid w:val="00C57299"/>
    <w:rsid w:val="00C577A2"/>
    <w:rsid w:val="00C6000C"/>
    <w:rsid w:val="00C60DC4"/>
    <w:rsid w:val="00C61C19"/>
    <w:rsid w:val="00C6359D"/>
    <w:rsid w:val="00C63F9E"/>
    <w:rsid w:val="00C6533E"/>
    <w:rsid w:val="00C65706"/>
    <w:rsid w:val="00C65BE3"/>
    <w:rsid w:val="00C65FA0"/>
    <w:rsid w:val="00C6606E"/>
    <w:rsid w:val="00C664DD"/>
    <w:rsid w:val="00C66BD3"/>
    <w:rsid w:val="00C66BEA"/>
    <w:rsid w:val="00C673DA"/>
    <w:rsid w:val="00C7147B"/>
    <w:rsid w:val="00C728CA"/>
    <w:rsid w:val="00C72923"/>
    <w:rsid w:val="00C72E8D"/>
    <w:rsid w:val="00C734C4"/>
    <w:rsid w:val="00C77775"/>
    <w:rsid w:val="00C778A4"/>
    <w:rsid w:val="00C808EB"/>
    <w:rsid w:val="00C8101E"/>
    <w:rsid w:val="00C811B0"/>
    <w:rsid w:val="00C81445"/>
    <w:rsid w:val="00C817C5"/>
    <w:rsid w:val="00C8254D"/>
    <w:rsid w:val="00C829FE"/>
    <w:rsid w:val="00C82F28"/>
    <w:rsid w:val="00C830D1"/>
    <w:rsid w:val="00C83419"/>
    <w:rsid w:val="00C84A30"/>
    <w:rsid w:val="00C850B3"/>
    <w:rsid w:val="00C85DA6"/>
    <w:rsid w:val="00C8617F"/>
    <w:rsid w:val="00C865DF"/>
    <w:rsid w:val="00C86FFC"/>
    <w:rsid w:val="00C8700E"/>
    <w:rsid w:val="00C872F9"/>
    <w:rsid w:val="00C87516"/>
    <w:rsid w:val="00C875FE"/>
    <w:rsid w:val="00C90FE2"/>
    <w:rsid w:val="00C91B7F"/>
    <w:rsid w:val="00C91D96"/>
    <w:rsid w:val="00C92252"/>
    <w:rsid w:val="00C9279D"/>
    <w:rsid w:val="00C92F45"/>
    <w:rsid w:val="00C9380D"/>
    <w:rsid w:val="00C942D5"/>
    <w:rsid w:val="00C94936"/>
    <w:rsid w:val="00C94996"/>
    <w:rsid w:val="00C949BE"/>
    <w:rsid w:val="00C94D2F"/>
    <w:rsid w:val="00C94F9E"/>
    <w:rsid w:val="00C95270"/>
    <w:rsid w:val="00C95649"/>
    <w:rsid w:val="00C95B5A"/>
    <w:rsid w:val="00C961B7"/>
    <w:rsid w:val="00C962DB"/>
    <w:rsid w:val="00C96BBB"/>
    <w:rsid w:val="00C97302"/>
    <w:rsid w:val="00C97A7C"/>
    <w:rsid w:val="00CA0068"/>
    <w:rsid w:val="00CA0721"/>
    <w:rsid w:val="00CA1181"/>
    <w:rsid w:val="00CA2D3F"/>
    <w:rsid w:val="00CA2DBE"/>
    <w:rsid w:val="00CA3117"/>
    <w:rsid w:val="00CA353C"/>
    <w:rsid w:val="00CA3830"/>
    <w:rsid w:val="00CA3F31"/>
    <w:rsid w:val="00CA3F67"/>
    <w:rsid w:val="00CA4517"/>
    <w:rsid w:val="00CA482C"/>
    <w:rsid w:val="00CA55F0"/>
    <w:rsid w:val="00CA5A0E"/>
    <w:rsid w:val="00CA6292"/>
    <w:rsid w:val="00CA6311"/>
    <w:rsid w:val="00CA65C1"/>
    <w:rsid w:val="00CA761B"/>
    <w:rsid w:val="00CB02E8"/>
    <w:rsid w:val="00CB1162"/>
    <w:rsid w:val="00CB181A"/>
    <w:rsid w:val="00CB18D1"/>
    <w:rsid w:val="00CB1986"/>
    <w:rsid w:val="00CB1B28"/>
    <w:rsid w:val="00CB1F84"/>
    <w:rsid w:val="00CB2358"/>
    <w:rsid w:val="00CB2718"/>
    <w:rsid w:val="00CB291A"/>
    <w:rsid w:val="00CB29E4"/>
    <w:rsid w:val="00CB2EE9"/>
    <w:rsid w:val="00CB2F22"/>
    <w:rsid w:val="00CB34B6"/>
    <w:rsid w:val="00CB3668"/>
    <w:rsid w:val="00CB3A87"/>
    <w:rsid w:val="00CB4269"/>
    <w:rsid w:val="00CB441E"/>
    <w:rsid w:val="00CB59CE"/>
    <w:rsid w:val="00CB5AFB"/>
    <w:rsid w:val="00CB5BAA"/>
    <w:rsid w:val="00CB5E4E"/>
    <w:rsid w:val="00CB62F2"/>
    <w:rsid w:val="00CB67A2"/>
    <w:rsid w:val="00CB6C96"/>
    <w:rsid w:val="00CB6D73"/>
    <w:rsid w:val="00CB6D79"/>
    <w:rsid w:val="00CB74ED"/>
    <w:rsid w:val="00CB7A4A"/>
    <w:rsid w:val="00CC0CDA"/>
    <w:rsid w:val="00CC1CEF"/>
    <w:rsid w:val="00CC2680"/>
    <w:rsid w:val="00CC29F8"/>
    <w:rsid w:val="00CC318D"/>
    <w:rsid w:val="00CC45F2"/>
    <w:rsid w:val="00CC4901"/>
    <w:rsid w:val="00CC55A1"/>
    <w:rsid w:val="00CC7E0C"/>
    <w:rsid w:val="00CD0001"/>
    <w:rsid w:val="00CD0794"/>
    <w:rsid w:val="00CD0C23"/>
    <w:rsid w:val="00CD0E7F"/>
    <w:rsid w:val="00CD0F4F"/>
    <w:rsid w:val="00CD1344"/>
    <w:rsid w:val="00CD18C3"/>
    <w:rsid w:val="00CD2165"/>
    <w:rsid w:val="00CD37CF"/>
    <w:rsid w:val="00CD4299"/>
    <w:rsid w:val="00CD4FDC"/>
    <w:rsid w:val="00CD5349"/>
    <w:rsid w:val="00CD556E"/>
    <w:rsid w:val="00CD587D"/>
    <w:rsid w:val="00CD5BEF"/>
    <w:rsid w:val="00CD5BF0"/>
    <w:rsid w:val="00CD6CDB"/>
    <w:rsid w:val="00CD76E2"/>
    <w:rsid w:val="00CD77B7"/>
    <w:rsid w:val="00CD7855"/>
    <w:rsid w:val="00CD79C3"/>
    <w:rsid w:val="00CD7B41"/>
    <w:rsid w:val="00CE0178"/>
    <w:rsid w:val="00CE03FB"/>
    <w:rsid w:val="00CE07D6"/>
    <w:rsid w:val="00CE124C"/>
    <w:rsid w:val="00CE1DA6"/>
    <w:rsid w:val="00CE1EEE"/>
    <w:rsid w:val="00CE25B7"/>
    <w:rsid w:val="00CE27DD"/>
    <w:rsid w:val="00CE3B59"/>
    <w:rsid w:val="00CE492B"/>
    <w:rsid w:val="00CE4A52"/>
    <w:rsid w:val="00CE4B76"/>
    <w:rsid w:val="00CE51D3"/>
    <w:rsid w:val="00CE54AD"/>
    <w:rsid w:val="00CE5708"/>
    <w:rsid w:val="00CE591F"/>
    <w:rsid w:val="00CE6287"/>
    <w:rsid w:val="00CE675F"/>
    <w:rsid w:val="00CE6C56"/>
    <w:rsid w:val="00CF0063"/>
    <w:rsid w:val="00CF0338"/>
    <w:rsid w:val="00CF06F7"/>
    <w:rsid w:val="00CF111D"/>
    <w:rsid w:val="00CF1307"/>
    <w:rsid w:val="00CF1561"/>
    <w:rsid w:val="00CF20B9"/>
    <w:rsid w:val="00CF2171"/>
    <w:rsid w:val="00CF217F"/>
    <w:rsid w:val="00CF23C4"/>
    <w:rsid w:val="00CF2715"/>
    <w:rsid w:val="00CF3AFE"/>
    <w:rsid w:val="00CF3BA8"/>
    <w:rsid w:val="00CF4528"/>
    <w:rsid w:val="00CF482E"/>
    <w:rsid w:val="00CF4A18"/>
    <w:rsid w:val="00CF5E4F"/>
    <w:rsid w:val="00CF625F"/>
    <w:rsid w:val="00CF700D"/>
    <w:rsid w:val="00CF7337"/>
    <w:rsid w:val="00CF740C"/>
    <w:rsid w:val="00CF7B09"/>
    <w:rsid w:val="00D015CB"/>
    <w:rsid w:val="00D01AC5"/>
    <w:rsid w:val="00D01E41"/>
    <w:rsid w:val="00D0289D"/>
    <w:rsid w:val="00D02CBE"/>
    <w:rsid w:val="00D03E1B"/>
    <w:rsid w:val="00D05343"/>
    <w:rsid w:val="00D06005"/>
    <w:rsid w:val="00D06054"/>
    <w:rsid w:val="00D0663A"/>
    <w:rsid w:val="00D06874"/>
    <w:rsid w:val="00D0744C"/>
    <w:rsid w:val="00D07459"/>
    <w:rsid w:val="00D107C5"/>
    <w:rsid w:val="00D10F8B"/>
    <w:rsid w:val="00D11333"/>
    <w:rsid w:val="00D142C5"/>
    <w:rsid w:val="00D14941"/>
    <w:rsid w:val="00D15B76"/>
    <w:rsid w:val="00D17400"/>
    <w:rsid w:val="00D17E04"/>
    <w:rsid w:val="00D20988"/>
    <w:rsid w:val="00D20BDE"/>
    <w:rsid w:val="00D212E0"/>
    <w:rsid w:val="00D22A68"/>
    <w:rsid w:val="00D22BBC"/>
    <w:rsid w:val="00D22D2C"/>
    <w:rsid w:val="00D24CD2"/>
    <w:rsid w:val="00D24E60"/>
    <w:rsid w:val="00D24EC8"/>
    <w:rsid w:val="00D2527B"/>
    <w:rsid w:val="00D25395"/>
    <w:rsid w:val="00D25684"/>
    <w:rsid w:val="00D25A74"/>
    <w:rsid w:val="00D26008"/>
    <w:rsid w:val="00D2624B"/>
    <w:rsid w:val="00D263D3"/>
    <w:rsid w:val="00D26875"/>
    <w:rsid w:val="00D26B12"/>
    <w:rsid w:val="00D26B23"/>
    <w:rsid w:val="00D306B9"/>
    <w:rsid w:val="00D30806"/>
    <w:rsid w:val="00D30874"/>
    <w:rsid w:val="00D3135A"/>
    <w:rsid w:val="00D31D73"/>
    <w:rsid w:val="00D31F6B"/>
    <w:rsid w:val="00D32F55"/>
    <w:rsid w:val="00D334A2"/>
    <w:rsid w:val="00D33945"/>
    <w:rsid w:val="00D33DCD"/>
    <w:rsid w:val="00D34189"/>
    <w:rsid w:val="00D34263"/>
    <w:rsid w:val="00D34B3D"/>
    <w:rsid w:val="00D36C66"/>
    <w:rsid w:val="00D370F3"/>
    <w:rsid w:val="00D37856"/>
    <w:rsid w:val="00D37949"/>
    <w:rsid w:val="00D404BA"/>
    <w:rsid w:val="00D407DB"/>
    <w:rsid w:val="00D40AB3"/>
    <w:rsid w:val="00D40EE4"/>
    <w:rsid w:val="00D4122F"/>
    <w:rsid w:val="00D41466"/>
    <w:rsid w:val="00D41935"/>
    <w:rsid w:val="00D4202C"/>
    <w:rsid w:val="00D42065"/>
    <w:rsid w:val="00D42639"/>
    <w:rsid w:val="00D430EB"/>
    <w:rsid w:val="00D43EBF"/>
    <w:rsid w:val="00D44617"/>
    <w:rsid w:val="00D44731"/>
    <w:rsid w:val="00D4599B"/>
    <w:rsid w:val="00D46D59"/>
    <w:rsid w:val="00D476C2"/>
    <w:rsid w:val="00D5009F"/>
    <w:rsid w:val="00D515B4"/>
    <w:rsid w:val="00D51943"/>
    <w:rsid w:val="00D5247D"/>
    <w:rsid w:val="00D52C03"/>
    <w:rsid w:val="00D532AF"/>
    <w:rsid w:val="00D53BC0"/>
    <w:rsid w:val="00D53E72"/>
    <w:rsid w:val="00D541E2"/>
    <w:rsid w:val="00D54B54"/>
    <w:rsid w:val="00D55A34"/>
    <w:rsid w:val="00D55C37"/>
    <w:rsid w:val="00D56F02"/>
    <w:rsid w:val="00D570B8"/>
    <w:rsid w:val="00D5723B"/>
    <w:rsid w:val="00D57B8B"/>
    <w:rsid w:val="00D60115"/>
    <w:rsid w:val="00D601E8"/>
    <w:rsid w:val="00D60301"/>
    <w:rsid w:val="00D6141E"/>
    <w:rsid w:val="00D618CF"/>
    <w:rsid w:val="00D61F7E"/>
    <w:rsid w:val="00D626FE"/>
    <w:rsid w:val="00D62AD8"/>
    <w:rsid w:val="00D62DCB"/>
    <w:rsid w:val="00D62E40"/>
    <w:rsid w:val="00D62E54"/>
    <w:rsid w:val="00D6344D"/>
    <w:rsid w:val="00D6359C"/>
    <w:rsid w:val="00D63FD6"/>
    <w:rsid w:val="00D6431F"/>
    <w:rsid w:val="00D653EA"/>
    <w:rsid w:val="00D655A8"/>
    <w:rsid w:val="00D6560E"/>
    <w:rsid w:val="00D65D3B"/>
    <w:rsid w:val="00D66238"/>
    <w:rsid w:val="00D677C0"/>
    <w:rsid w:val="00D67C9D"/>
    <w:rsid w:val="00D67D47"/>
    <w:rsid w:val="00D70029"/>
    <w:rsid w:val="00D70075"/>
    <w:rsid w:val="00D70579"/>
    <w:rsid w:val="00D70A20"/>
    <w:rsid w:val="00D70DB8"/>
    <w:rsid w:val="00D7138B"/>
    <w:rsid w:val="00D7174A"/>
    <w:rsid w:val="00D72B1B"/>
    <w:rsid w:val="00D738E8"/>
    <w:rsid w:val="00D73CB7"/>
    <w:rsid w:val="00D743F2"/>
    <w:rsid w:val="00D7477F"/>
    <w:rsid w:val="00D74ADD"/>
    <w:rsid w:val="00D7540C"/>
    <w:rsid w:val="00D75C6D"/>
    <w:rsid w:val="00D760E5"/>
    <w:rsid w:val="00D77F93"/>
    <w:rsid w:val="00D80B73"/>
    <w:rsid w:val="00D8330B"/>
    <w:rsid w:val="00D84BDB"/>
    <w:rsid w:val="00D84D08"/>
    <w:rsid w:val="00D85DE9"/>
    <w:rsid w:val="00D86A96"/>
    <w:rsid w:val="00D87429"/>
    <w:rsid w:val="00D90089"/>
    <w:rsid w:val="00D904DB"/>
    <w:rsid w:val="00D90781"/>
    <w:rsid w:val="00D90F4B"/>
    <w:rsid w:val="00D90F81"/>
    <w:rsid w:val="00D912AF"/>
    <w:rsid w:val="00D945DB"/>
    <w:rsid w:val="00D956D1"/>
    <w:rsid w:val="00D95D29"/>
    <w:rsid w:val="00D96A17"/>
    <w:rsid w:val="00D97146"/>
    <w:rsid w:val="00D9731A"/>
    <w:rsid w:val="00D97375"/>
    <w:rsid w:val="00DA0AA7"/>
    <w:rsid w:val="00DA0B02"/>
    <w:rsid w:val="00DA0DB0"/>
    <w:rsid w:val="00DA33F2"/>
    <w:rsid w:val="00DA428A"/>
    <w:rsid w:val="00DA4838"/>
    <w:rsid w:val="00DA63A7"/>
    <w:rsid w:val="00DA707F"/>
    <w:rsid w:val="00DA79D0"/>
    <w:rsid w:val="00DB0476"/>
    <w:rsid w:val="00DB2CEC"/>
    <w:rsid w:val="00DB2F68"/>
    <w:rsid w:val="00DB3961"/>
    <w:rsid w:val="00DB4278"/>
    <w:rsid w:val="00DB4C1F"/>
    <w:rsid w:val="00DB534A"/>
    <w:rsid w:val="00DB591A"/>
    <w:rsid w:val="00DB6DCD"/>
    <w:rsid w:val="00DB6FAF"/>
    <w:rsid w:val="00DB7B73"/>
    <w:rsid w:val="00DB7F13"/>
    <w:rsid w:val="00DC07A6"/>
    <w:rsid w:val="00DC0A68"/>
    <w:rsid w:val="00DC20CC"/>
    <w:rsid w:val="00DC2684"/>
    <w:rsid w:val="00DC2C9E"/>
    <w:rsid w:val="00DC4AD7"/>
    <w:rsid w:val="00DC5630"/>
    <w:rsid w:val="00DC5812"/>
    <w:rsid w:val="00DC5D68"/>
    <w:rsid w:val="00DC5DAD"/>
    <w:rsid w:val="00DC5F6D"/>
    <w:rsid w:val="00DC5F9C"/>
    <w:rsid w:val="00DC7904"/>
    <w:rsid w:val="00DC791F"/>
    <w:rsid w:val="00DD063C"/>
    <w:rsid w:val="00DD06A3"/>
    <w:rsid w:val="00DD0757"/>
    <w:rsid w:val="00DD081B"/>
    <w:rsid w:val="00DD182F"/>
    <w:rsid w:val="00DD2433"/>
    <w:rsid w:val="00DD3314"/>
    <w:rsid w:val="00DD35A4"/>
    <w:rsid w:val="00DD3761"/>
    <w:rsid w:val="00DD41E8"/>
    <w:rsid w:val="00DD49E3"/>
    <w:rsid w:val="00DD5349"/>
    <w:rsid w:val="00DD694A"/>
    <w:rsid w:val="00DD6A1C"/>
    <w:rsid w:val="00DD6AB1"/>
    <w:rsid w:val="00DD7AF0"/>
    <w:rsid w:val="00DE0BDE"/>
    <w:rsid w:val="00DE1366"/>
    <w:rsid w:val="00DE14E7"/>
    <w:rsid w:val="00DE195F"/>
    <w:rsid w:val="00DE1D6D"/>
    <w:rsid w:val="00DE1FDB"/>
    <w:rsid w:val="00DE24F8"/>
    <w:rsid w:val="00DE3208"/>
    <w:rsid w:val="00DE5AD7"/>
    <w:rsid w:val="00DE60B4"/>
    <w:rsid w:val="00DE63BC"/>
    <w:rsid w:val="00DE6739"/>
    <w:rsid w:val="00DE7373"/>
    <w:rsid w:val="00DF0AEB"/>
    <w:rsid w:val="00DF0F11"/>
    <w:rsid w:val="00DF126E"/>
    <w:rsid w:val="00DF23E0"/>
    <w:rsid w:val="00DF24D1"/>
    <w:rsid w:val="00DF2582"/>
    <w:rsid w:val="00DF2642"/>
    <w:rsid w:val="00DF28A5"/>
    <w:rsid w:val="00DF29B2"/>
    <w:rsid w:val="00DF2C11"/>
    <w:rsid w:val="00DF30AC"/>
    <w:rsid w:val="00DF31EC"/>
    <w:rsid w:val="00DF3A61"/>
    <w:rsid w:val="00DF418A"/>
    <w:rsid w:val="00DF42FF"/>
    <w:rsid w:val="00DF4952"/>
    <w:rsid w:val="00DF566C"/>
    <w:rsid w:val="00DF5C9C"/>
    <w:rsid w:val="00DF66A8"/>
    <w:rsid w:val="00DF66E3"/>
    <w:rsid w:val="00DF68C3"/>
    <w:rsid w:val="00DF68EE"/>
    <w:rsid w:val="00DF6D67"/>
    <w:rsid w:val="00DF6FAB"/>
    <w:rsid w:val="00DF72E8"/>
    <w:rsid w:val="00DF778D"/>
    <w:rsid w:val="00DF7DE1"/>
    <w:rsid w:val="00E009E7"/>
    <w:rsid w:val="00E00AF5"/>
    <w:rsid w:val="00E014F8"/>
    <w:rsid w:val="00E01A57"/>
    <w:rsid w:val="00E0261F"/>
    <w:rsid w:val="00E02E50"/>
    <w:rsid w:val="00E03214"/>
    <w:rsid w:val="00E032B4"/>
    <w:rsid w:val="00E03FCB"/>
    <w:rsid w:val="00E0478F"/>
    <w:rsid w:val="00E06FAC"/>
    <w:rsid w:val="00E0776F"/>
    <w:rsid w:val="00E0782E"/>
    <w:rsid w:val="00E07A2F"/>
    <w:rsid w:val="00E07B14"/>
    <w:rsid w:val="00E07F59"/>
    <w:rsid w:val="00E1018B"/>
    <w:rsid w:val="00E10259"/>
    <w:rsid w:val="00E108C6"/>
    <w:rsid w:val="00E10D2A"/>
    <w:rsid w:val="00E1121C"/>
    <w:rsid w:val="00E11225"/>
    <w:rsid w:val="00E11386"/>
    <w:rsid w:val="00E118FD"/>
    <w:rsid w:val="00E12044"/>
    <w:rsid w:val="00E13F26"/>
    <w:rsid w:val="00E1410C"/>
    <w:rsid w:val="00E148F4"/>
    <w:rsid w:val="00E152ED"/>
    <w:rsid w:val="00E15588"/>
    <w:rsid w:val="00E1625B"/>
    <w:rsid w:val="00E168FA"/>
    <w:rsid w:val="00E16CC5"/>
    <w:rsid w:val="00E17ABD"/>
    <w:rsid w:val="00E17DF8"/>
    <w:rsid w:val="00E20A8C"/>
    <w:rsid w:val="00E21E8F"/>
    <w:rsid w:val="00E22A74"/>
    <w:rsid w:val="00E22C75"/>
    <w:rsid w:val="00E22DAA"/>
    <w:rsid w:val="00E22EBE"/>
    <w:rsid w:val="00E22F04"/>
    <w:rsid w:val="00E23C62"/>
    <w:rsid w:val="00E24028"/>
    <w:rsid w:val="00E2463E"/>
    <w:rsid w:val="00E25169"/>
    <w:rsid w:val="00E25712"/>
    <w:rsid w:val="00E25750"/>
    <w:rsid w:val="00E2579B"/>
    <w:rsid w:val="00E25EE3"/>
    <w:rsid w:val="00E25F9C"/>
    <w:rsid w:val="00E262E3"/>
    <w:rsid w:val="00E2656D"/>
    <w:rsid w:val="00E2660C"/>
    <w:rsid w:val="00E26A6A"/>
    <w:rsid w:val="00E27188"/>
    <w:rsid w:val="00E273DE"/>
    <w:rsid w:val="00E27A22"/>
    <w:rsid w:val="00E3018B"/>
    <w:rsid w:val="00E30354"/>
    <w:rsid w:val="00E30661"/>
    <w:rsid w:val="00E30B35"/>
    <w:rsid w:val="00E319C1"/>
    <w:rsid w:val="00E3211C"/>
    <w:rsid w:val="00E32634"/>
    <w:rsid w:val="00E32693"/>
    <w:rsid w:val="00E326E4"/>
    <w:rsid w:val="00E32B7D"/>
    <w:rsid w:val="00E32B90"/>
    <w:rsid w:val="00E32DAB"/>
    <w:rsid w:val="00E33009"/>
    <w:rsid w:val="00E3320E"/>
    <w:rsid w:val="00E3386F"/>
    <w:rsid w:val="00E33899"/>
    <w:rsid w:val="00E33986"/>
    <w:rsid w:val="00E33E7A"/>
    <w:rsid w:val="00E3437D"/>
    <w:rsid w:val="00E35448"/>
    <w:rsid w:val="00E3595E"/>
    <w:rsid w:val="00E35AB7"/>
    <w:rsid w:val="00E35AFD"/>
    <w:rsid w:val="00E35CA9"/>
    <w:rsid w:val="00E37018"/>
    <w:rsid w:val="00E373FF"/>
    <w:rsid w:val="00E37987"/>
    <w:rsid w:val="00E40732"/>
    <w:rsid w:val="00E408AD"/>
    <w:rsid w:val="00E40BDD"/>
    <w:rsid w:val="00E41754"/>
    <w:rsid w:val="00E417AB"/>
    <w:rsid w:val="00E44C8B"/>
    <w:rsid w:val="00E44CD8"/>
    <w:rsid w:val="00E44CE0"/>
    <w:rsid w:val="00E4673B"/>
    <w:rsid w:val="00E468DE"/>
    <w:rsid w:val="00E473B8"/>
    <w:rsid w:val="00E50359"/>
    <w:rsid w:val="00E50DE5"/>
    <w:rsid w:val="00E515DD"/>
    <w:rsid w:val="00E516EC"/>
    <w:rsid w:val="00E51961"/>
    <w:rsid w:val="00E51F4D"/>
    <w:rsid w:val="00E52508"/>
    <w:rsid w:val="00E525E4"/>
    <w:rsid w:val="00E52CE4"/>
    <w:rsid w:val="00E52E87"/>
    <w:rsid w:val="00E55350"/>
    <w:rsid w:val="00E55E91"/>
    <w:rsid w:val="00E5609B"/>
    <w:rsid w:val="00E56EEC"/>
    <w:rsid w:val="00E57151"/>
    <w:rsid w:val="00E57665"/>
    <w:rsid w:val="00E57C40"/>
    <w:rsid w:val="00E60743"/>
    <w:rsid w:val="00E618F8"/>
    <w:rsid w:val="00E61B2E"/>
    <w:rsid w:val="00E6206E"/>
    <w:rsid w:val="00E62C94"/>
    <w:rsid w:val="00E63095"/>
    <w:rsid w:val="00E63788"/>
    <w:rsid w:val="00E63CEB"/>
    <w:rsid w:val="00E64169"/>
    <w:rsid w:val="00E6510B"/>
    <w:rsid w:val="00E6521F"/>
    <w:rsid w:val="00E65945"/>
    <w:rsid w:val="00E65B8C"/>
    <w:rsid w:val="00E66077"/>
    <w:rsid w:val="00E66346"/>
    <w:rsid w:val="00E66460"/>
    <w:rsid w:val="00E6672E"/>
    <w:rsid w:val="00E6675B"/>
    <w:rsid w:val="00E668F9"/>
    <w:rsid w:val="00E6690D"/>
    <w:rsid w:val="00E703E8"/>
    <w:rsid w:val="00E70C12"/>
    <w:rsid w:val="00E70FC7"/>
    <w:rsid w:val="00E71276"/>
    <w:rsid w:val="00E71792"/>
    <w:rsid w:val="00E71D43"/>
    <w:rsid w:val="00E71FD3"/>
    <w:rsid w:val="00E72E12"/>
    <w:rsid w:val="00E72E39"/>
    <w:rsid w:val="00E734C5"/>
    <w:rsid w:val="00E73AB1"/>
    <w:rsid w:val="00E73B17"/>
    <w:rsid w:val="00E73BA7"/>
    <w:rsid w:val="00E73EB7"/>
    <w:rsid w:val="00E741A6"/>
    <w:rsid w:val="00E74509"/>
    <w:rsid w:val="00E746AE"/>
    <w:rsid w:val="00E76164"/>
    <w:rsid w:val="00E7680A"/>
    <w:rsid w:val="00E76B6F"/>
    <w:rsid w:val="00E76C47"/>
    <w:rsid w:val="00E76D4D"/>
    <w:rsid w:val="00E80867"/>
    <w:rsid w:val="00E80D84"/>
    <w:rsid w:val="00E811A8"/>
    <w:rsid w:val="00E817FC"/>
    <w:rsid w:val="00E82108"/>
    <w:rsid w:val="00E82580"/>
    <w:rsid w:val="00E82B11"/>
    <w:rsid w:val="00E82EA8"/>
    <w:rsid w:val="00E82F50"/>
    <w:rsid w:val="00E83691"/>
    <w:rsid w:val="00E83D96"/>
    <w:rsid w:val="00E84423"/>
    <w:rsid w:val="00E84DB7"/>
    <w:rsid w:val="00E84E2C"/>
    <w:rsid w:val="00E84F80"/>
    <w:rsid w:val="00E84F9C"/>
    <w:rsid w:val="00E86B6F"/>
    <w:rsid w:val="00E87443"/>
    <w:rsid w:val="00E87AA7"/>
    <w:rsid w:val="00E87C60"/>
    <w:rsid w:val="00E90669"/>
    <w:rsid w:val="00E90DC5"/>
    <w:rsid w:val="00E90F2B"/>
    <w:rsid w:val="00E91345"/>
    <w:rsid w:val="00E91A6C"/>
    <w:rsid w:val="00E92088"/>
    <w:rsid w:val="00E921A8"/>
    <w:rsid w:val="00E92A8F"/>
    <w:rsid w:val="00E94A81"/>
    <w:rsid w:val="00E94A9A"/>
    <w:rsid w:val="00E94C12"/>
    <w:rsid w:val="00E94D76"/>
    <w:rsid w:val="00E94E9E"/>
    <w:rsid w:val="00E952FD"/>
    <w:rsid w:val="00E96050"/>
    <w:rsid w:val="00E974E5"/>
    <w:rsid w:val="00E97DEF"/>
    <w:rsid w:val="00EA029E"/>
    <w:rsid w:val="00EA03C2"/>
    <w:rsid w:val="00EA0927"/>
    <w:rsid w:val="00EA0BD6"/>
    <w:rsid w:val="00EA0D09"/>
    <w:rsid w:val="00EA0F7E"/>
    <w:rsid w:val="00EA1A48"/>
    <w:rsid w:val="00EA1CD0"/>
    <w:rsid w:val="00EA2686"/>
    <w:rsid w:val="00EA3858"/>
    <w:rsid w:val="00EA3E60"/>
    <w:rsid w:val="00EA455A"/>
    <w:rsid w:val="00EA4E56"/>
    <w:rsid w:val="00EA5975"/>
    <w:rsid w:val="00EA5BDD"/>
    <w:rsid w:val="00EA7A75"/>
    <w:rsid w:val="00EA7FBC"/>
    <w:rsid w:val="00EB0564"/>
    <w:rsid w:val="00EB1AC1"/>
    <w:rsid w:val="00EB1E23"/>
    <w:rsid w:val="00EB1F86"/>
    <w:rsid w:val="00EB2724"/>
    <w:rsid w:val="00EB296B"/>
    <w:rsid w:val="00EB3298"/>
    <w:rsid w:val="00EB341B"/>
    <w:rsid w:val="00EB3FC8"/>
    <w:rsid w:val="00EB4E57"/>
    <w:rsid w:val="00EB4FD1"/>
    <w:rsid w:val="00EB56F9"/>
    <w:rsid w:val="00EB5EB8"/>
    <w:rsid w:val="00EB6016"/>
    <w:rsid w:val="00EB6944"/>
    <w:rsid w:val="00EB7517"/>
    <w:rsid w:val="00EB754D"/>
    <w:rsid w:val="00EB76CA"/>
    <w:rsid w:val="00EB7A85"/>
    <w:rsid w:val="00EC1091"/>
    <w:rsid w:val="00EC2906"/>
    <w:rsid w:val="00EC31C9"/>
    <w:rsid w:val="00EC38AF"/>
    <w:rsid w:val="00EC3B03"/>
    <w:rsid w:val="00EC422B"/>
    <w:rsid w:val="00EC434F"/>
    <w:rsid w:val="00EC4545"/>
    <w:rsid w:val="00EC4FFA"/>
    <w:rsid w:val="00EC5427"/>
    <w:rsid w:val="00EC77C4"/>
    <w:rsid w:val="00EC77FA"/>
    <w:rsid w:val="00ED0127"/>
    <w:rsid w:val="00ED0999"/>
    <w:rsid w:val="00ED0EE2"/>
    <w:rsid w:val="00ED1077"/>
    <w:rsid w:val="00ED2091"/>
    <w:rsid w:val="00ED28DD"/>
    <w:rsid w:val="00ED357C"/>
    <w:rsid w:val="00ED3BCF"/>
    <w:rsid w:val="00ED4200"/>
    <w:rsid w:val="00ED4286"/>
    <w:rsid w:val="00ED4EC4"/>
    <w:rsid w:val="00ED5487"/>
    <w:rsid w:val="00ED54E3"/>
    <w:rsid w:val="00ED62CB"/>
    <w:rsid w:val="00ED701E"/>
    <w:rsid w:val="00ED7067"/>
    <w:rsid w:val="00ED732C"/>
    <w:rsid w:val="00ED7919"/>
    <w:rsid w:val="00EE0779"/>
    <w:rsid w:val="00EE124A"/>
    <w:rsid w:val="00EE1CC7"/>
    <w:rsid w:val="00EE20EF"/>
    <w:rsid w:val="00EE25B3"/>
    <w:rsid w:val="00EE34D3"/>
    <w:rsid w:val="00EE3916"/>
    <w:rsid w:val="00EE413A"/>
    <w:rsid w:val="00EE431E"/>
    <w:rsid w:val="00EE4464"/>
    <w:rsid w:val="00EE6C13"/>
    <w:rsid w:val="00EF07D9"/>
    <w:rsid w:val="00EF12BF"/>
    <w:rsid w:val="00EF1906"/>
    <w:rsid w:val="00EF1EBF"/>
    <w:rsid w:val="00EF3642"/>
    <w:rsid w:val="00EF38CA"/>
    <w:rsid w:val="00EF3CA7"/>
    <w:rsid w:val="00EF3F90"/>
    <w:rsid w:val="00EF41D6"/>
    <w:rsid w:val="00EF4553"/>
    <w:rsid w:val="00EF45D0"/>
    <w:rsid w:val="00EF5FAE"/>
    <w:rsid w:val="00EF603E"/>
    <w:rsid w:val="00EF687D"/>
    <w:rsid w:val="00EF69FA"/>
    <w:rsid w:val="00EF7035"/>
    <w:rsid w:val="00EF721E"/>
    <w:rsid w:val="00EF75C9"/>
    <w:rsid w:val="00EF78C4"/>
    <w:rsid w:val="00F00978"/>
    <w:rsid w:val="00F00BE0"/>
    <w:rsid w:val="00F013A4"/>
    <w:rsid w:val="00F01482"/>
    <w:rsid w:val="00F015D9"/>
    <w:rsid w:val="00F0171F"/>
    <w:rsid w:val="00F01C17"/>
    <w:rsid w:val="00F01FAA"/>
    <w:rsid w:val="00F025DD"/>
    <w:rsid w:val="00F02DAC"/>
    <w:rsid w:val="00F04786"/>
    <w:rsid w:val="00F04F26"/>
    <w:rsid w:val="00F05351"/>
    <w:rsid w:val="00F05DC8"/>
    <w:rsid w:val="00F05E0B"/>
    <w:rsid w:val="00F06147"/>
    <w:rsid w:val="00F06C81"/>
    <w:rsid w:val="00F07C36"/>
    <w:rsid w:val="00F10006"/>
    <w:rsid w:val="00F10977"/>
    <w:rsid w:val="00F11219"/>
    <w:rsid w:val="00F116FE"/>
    <w:rsid w:val="00F1208D"/>
    <w:rsid w:val="00F120C9"/>
    <w:rsid w:val="00F12738"/>
    <w:rsid w:val="00F12913"/>
    <w:rsid w:val="00F12DBF"/>
    <w:rsid w:val="00F13A1C"/>
    <w:rsid w:val="00F13A29"/>
    <w:rsid w:val="00F13BBD"/>
    <w:rsid w:val="00F14441"/>
    <w:rsid w:val="00F14556"/>
    <w:rsid w:val="00F14FC6"/>
    <w:rsid w:val="00F1569A"/>
    <w:rsid w:val="00F169C6"/>
    <w:rsid w:val="00F17268"/>
    <w:rsid w:val="00F17397"/>
    <w:rsid w:val="00F174B3"/>
    <w:rsid w:val="00F179E2"/>
    <w:rsid w:val="00F17ACA"/>
    <w:rsid w:val="00F20615"/>
    <w:rsid w:val="00F207CF"/>
    <w:rsid w:val="00F208F0"/>
    <w:rsid w:val="00F20BBC"/>
    <w:rsid w:val="00F212F0"/>
    <w:rsid w:val="00F214DB"/>
    <w:rsid w:val="00F2198D"/>
    <w:rsid w:val="00F224A0"/>
    <w:rsid w:val="00F22C3D"/>
    <w:rsid w:val="00F231D8"/>
    <w:rsid w:val="00F2320C"/>
    <w:rsid w:val="00F2392F"/>
    <w:rsid w:val="00F23B6E"/>
    <w:rsid w:val="00F23D43"/>
    <w:rsid w:val="00F24C4B"/>
    <w:rsid w:val="00F24CF9"/>
    <w:rsid w:val="00F2545E"/>
    <w:rsid w:val="00F25AFD"/>
    <w:rsid w:val="00F2638E"/>
    <w:rsid w:val="00F27A11"/>
    <w:rsid w:val="00F27F9D"/>
    <w:rsid w:val="00F30228"/>
    <w:rsid w:val="00F3034B"/>
    <w:rsid w:val="00F331FE"/>
    <w:rsid w:val="00F338B2"/>
    <w:rsid w:val="00F340C4"/>
    <w:rsid w:val="00F341F4"/>
    <w:rsid w:val="00F34441"/>
    <w:rsid w:val="00F34DEB"/>
    <w:rsid w:val="00F34ECA"/>
    <w:rsid w:val="00F352F2"/>
    <w:rsid w:val="00F3552C"/>
    <w:rsid w:val="00F35FB0"/>
    <w:rsid w:val="00F360F7"/>
    <w:rsid w:val="00F36853"/>
    <w:rsid w:val="00F37764"/>
    <w:rsid w:val="00F37BC1"/>
    <w:rsid w:val="00F402E4"/>
    <w:rsid w:val="00F4057E"/>
    <w:rsid w:val="00F40788"/>
    <w:rsid w:val="00F40A12"/>
    <w:rsid w:val="00F40C62"/>
    <w:rsid w:val="00F41211"/>
    <w:rsid w:val="00F4155B"/>
    <w:rsid w:val="00F42686"/>
    <w:rsid w:val="00F42EB9"/>
    <w:rsid w:val="00F44000"/>
    <w:rsid w:val="00F45400"/>
    <w:rsid w:val="00F454F1"/>
    <w:rsid w:val="00F459BD"/>
    <w:rsid w:val="00F45CEC"/>
    <w:rsid w:val="00F46763"/>
    <w:rsid w:val="00F46EB8"/>
    <w:rsid w:val="00F47398"/>
    <w:rsid w:val="00F47927"/>
    <w:rsid w:val="00F47D8A"/>
    <w:rsid w:val="00F50671"/>
    <w:rsid w:val="00F506B7"/>
    <w:rsid w:val="00F52B2F"/>
    <w:rsid w:val="00F53493"/>
    <w:rsid w:val="00F53708"/>
    <w:rsid w:val="00F53AE7"/>
    <w:rsid w:val="00F53CBC"/>
    <w:rsid w:val="00F53FF5"/>
    <w:rsid w:val="00F555B0"/>
    <w:rsid w:val="00F55AA1"/>
    <w:rsid w:val="00F564EC"/>
    <w:rsid w:val="00F56A10"/>
    <w:rsid w:val="00F56F9F"/>
    <w:rsid w:val="00F57AF3"/>
    <w:rsid w:val="00F57D02"/>
    <w:rsid w:val="00F6066D"/>
    <w:rsid w:val="00F60A29"/>
    <w:rsid w:val="00F60A8F"/>
    <w:rsid w:val="00F61737"/>
    <w:rsid w:val="00F61D3D"/>
    <w:rsid w:val="00F61F90"/>
    <w:rsid w:val="00F629F0"/>
    <w:rsid w:val="00F63752"/>
    <w:rsid w:val="00F638B9"/>
    <w:rsid w:val="00F6559C"/>
    <w:rsid w:val="00F657B8"/>
    <w:rsid w:val="00F65D1A"/>
    <w:rsid w:val="00F65DB3"/>
    <w:rsid w:val="00F67C9F"/>
    <w:rsid w:val="00F71EB8"/>
    <w:rsid w:val="00F72ED9"/>
    <w:rsid w:val="00F73044"/>
    <w:rsid w:val="00F742AF"/>
    <w:rsid w:val="00F7528E"/>
    <w:rsid w:val="00F75668"/>
    <w:rsid w:val="00F7585B"/>
    <w:rsid w:val="00F7683C"/>
    <w:rsid w:val="00F7690A"/>
    <w:rsid w:val="00F76CF5"/>
    <w:rsid w:val="00F77EE5"/>
    <w:rsid w:val="00F80283"/>
    <w:rsid w:val="00F803AF"/>
    <w:rsid w:val="00F82A02"/>
    <w:rsid w:val="00F83D2E"/>
    <w:rsid w:val="00F84113"/>
    <w:rsid w:val="00F849B5"/>
    <w:rsid w:val="00F84B42"/>
    <w:rsid w:val="00F84E8C"/>
    <w:rsid w:val="00F851AD"/>
    <w:rsid w:val="00F8621E"/>
    <w:rsid w:val="00F86AA8"/>
    <w:rsid w:val="00F86E2E"/>
    <w:rsid w:val="00F8738D"/>
    <w:rsid w:val="00F90219"/>
    <w:rsid w:val="00F92D79"/>
    <w:rsid w:val="00F92DBC"/>
    <w:rsid w:val="00F92E1A"/>
    <w:rsid w:val="00F930FC"/>
    <w:rsid w:val="00F93281"/>
    <w:rsid w:val="00F93700"/>
    <w:rsid w:val="00F937E0"/>
    <w:rsid w:val="00F93C55"/>
    <w:rsid w:val="00F94624"/>
    <w:rsid w:val="00F947B9"/>
    <w:rsid w:val="00F94FAB"/>
    <w:rsid w:val="00F95FCB"/>
    <w:rsid w:val="00F96003"/>
    <w:rsid w:val="00F960E1"/>
    <w:rsid w:val="00F96547"/>
    <w:rsid w:val="00F96AD2"/>
    <w:rsid w:val="00F973A8"/>
    <w:rsid w:val="00FA0B61"/>
    <w:rsid w:val="00FA1CB0"/>
    <w:rsid w:val="00FA29A7"/>
    <w:rsid w:val="00FA29BF"/>
    <w:rsid w:val="00FA45E6"/>
    <w:rsid w:val="00FA4DD2"/>
    <w:rsid w:val="00FA4E63"/>
    <w:rsid w:val="00FA55B8"/>
    <w:rsid w:val="00FA5F2D"/>
    <w:rsid w:val="00FA6222"/>
    <w:rsid w:val="00FA6A27"/>
    <w:rsid w:val="00FA7972"/>
    <w:rsid w:val="00FB05BC"/>
    <w:rsid w:val="00FB0AB2"/>
    <w:rsid w:val="00FB102E"/>
    <w:rsid w:val="00FB11DA"/>
    <w:rsid w:val="00FB2817"/>
    <w:rsid w:val="00FB2DD9"/>
    <w:rsid w:val="00FB358D"/>
    <w:rsid w:val="00FB37C0"/>
    <w:rsid w:val="00FB40C7"/>
    <w:rsid w:val="00FB4BD0"/>
    <w:rsid w:val="00FB5683"/>
    <w:rsid w:val="00FB597A"/>
    <w:rsid w:val="00FB5B1F"/>
    <w:rsid w:val="00FB5E58"/>
    <w:rsid w:val="00FB5EB6"/>
    <w:rsid w:val="00FB6117"/>
    <w:rsid w:val="00FB6519"/>
    <w:rsid w:val="00FC08DC"/>
    <w:rsid w:val="00FC0C0B"/>
    <w:rsid w:val="00FC1959"/>
    <w:rsid w:val="00FC1E4A"/>
    <w:rsid w:val="00FC200A"/>
    <w:rsid w:val="00FC20B8"/>
    <w:rsid w:val="00FC24E0"/>
    <w:rsid w:val="00FC25E6"/>
    <w:rsid w:val="00FC270F"/>
    <w:rsid w:val="00FC2BAE"/>
    <w:rsid w:val="00FC2CD8"/>
    <w:rsid w:val="00FC332E"/>
    <w:rsid w:val="00FC3FFE"/>
    <w:rsid w:val="00FC47B3"/>
    <w:rsid w:val="00FC4BE1"/>
    <w:rsid w:val="00FC5578"/>
    <w:rsid w:val="00FC5A10"/>
    <w:rsid w:val="00FC5A3C"/>
    <w:rsid w:val="00FC5D14"/>
    <w:rsid w:val="00FC7AEA"/>
    <w:rsid w:val="00FD008E"/>
    <w:rsid w:val="00FD0602"/>
    <w:rsid w:val="00FD0F6B"/>
    <w:rsid w:val="00FD113A"/>
    <w:rsid w:val="00FD1ADD"/>
    <w:rsid w:val="00FD26B0"/>
    <w:rsid w:val="00FD2EE6"/>
    <w:rsid w:val="00FD3656"/>
    <w:rsid w:val="00FD439C"/>
    <w:rsid w:val="00FD4CBF"/>
    <w:rsid w:val="00FD5D89"/>
    <w:rsid w:val="00FD5F22"/>
    <w:rsid w:val="00FD7576"/>
    <w:rsid w:val="00FE11D3"/>
    <w:rsid w:val="00FE1877"/>
    <w:rsid w:val="00FE28A6"/>
    <w:rsid w:val="00FE291B"/>
    <w:rsid w:val="00FE2FDF"/>
    <w:rsid w:val="00FE3584"/>
    <w:rsid w:val="00FE3852"/>
    <w:rsid w:val="00FE4355"/>
    <w:rsid w:val="00FE441F"/>
    <w:rsid w:val="00FE4B7F"/>
    <w:rsid w:val="00FE5048"/>
    <w:rsid w:val="00FE5813"/>
    <w:rsid w:val="00FE584A"/>
    <w:rsid w:val="00FE608F"/>
    <w:rsid w:val="00FE6AD0"/>
    <w:rsid w:val="00FE72EC"/>
    <w:rsid w:val="00FE7482"/>
    <w:rsid w:val="00FE7D59"/>
    <w:rsid w:val="00FE7E9F"/>
    <w:rsid w:val="00FF0DCF"/>
    <w:rsid w:val="00FF1AD9"/>
    <w:rsid w:val="00FF286E"/>
    <w:rsid w:val="00FF2C26"/>
    <w:rsid w:val="00FF362F"/>
    <w:rsid w:val="00FF4148"/>
    <w:rsid w:val="00FF4240"/>
    <w:rsid w:val="00FF4C52"/>
    <w:rsid w:val="00FF54F5"/>
    <w:rsid w:val="00FF570B"/>
    <w:rsid w:val="00FF5758"/>
    <w:rsid w:val="00FF5985"/>
    <w:rsid w:val="00FF5EC4"/>
    <w:rsid w:val="00FF7B9D"/>
    <w:rsid w:val="00FF7F35"/>
    <w:rsid w:val="129E90FB"/>
    <w:rsid w:val="232748BE"/>
    <w:rsid w:val="2F1A9464"/>
    <w:rsid w:val="47B7263F"/>
    <w:rsid w:val="4CCED864"/>
    <w:rsid w:val="5E6FC4BF"/>
    <w:rsid w:val="612BD43C"/>
    <w:rsid w:val="66F8DAB7"/>
    <w:rsid w:val="741F549E"/>
    <w:rsid w:val="758C2E44"/>
    <w:rsid w:val="764D2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0880F1"/>
  <w15:docId w15:val="{B286376D-13A1-4140-B636-253C8448B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7A0A"/>
    <w:pPr>
      <w:spacing w:after="0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544C82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3B2664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link w:val="3Char"/>
    <w:uiPriority w:val="9"/>
    <w:qFormat/>
    <w:rsid w:val="00F360F7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numbered,Paragraphe de liste1,Bulletr List Paragraph,列出段落,列出段落1,Parágrafo da Lista1,List Paragraph2,List Paragraph21,List Paragraph11,Listeafsnit1,Párrafo de lista1,リスト段落1,Listenabsatz1,Bullet list,Listenabsatz,リスト段落,Fo,Plan,lp1,?,Foot,F"/>
    <w:basedOn w:val="a"/>
    <w:link w:val="Char"/>
    <w:uiPriority w:val="34"/>
    <w:qFormat/>
    <w:rsid w:val="00AB7A0A"/>
    <w:pPr>
      <w:wordWrap w:val="0"/>
      <w:autoSpaceDE w:val="0"/>
      <w:autoSpaceDN w:val="0"/>
      <w:spacing w:after="200" w:line="276" w:lineRule="auto"/>
      <w:ind w:leftChars="400" w:left="800"/>
      <w:jc w:val="both"/>
    </w:pPr>
    <w:rPr>
      <w:rFonts w:ascii="맑은 고딕" w:eastAsia="맑은 고딕" w:hAnsi="맑은 고딕"/>
      <w:sz w:val="20"/>
      <w:szCs w:val="20"/>
    </w:rPr>
  </w:style>
  <w:style w:type="character" w:styleId="a4">
    <w:name w:val="annotation reference"/>
    <w:basedOn w:val="a0"/>
    <w:uiPriority w:val="99"/>
    <w:semiHidden/>
    <w:unhideWhenUsed/>
    <w:rsid w:val="00AB7A0A"/>
    <w:rPr>
      <w:sz w:val="18"/>
      <w:szCs w:val="18"/>
    </w:rPr>
  </w:style>
  <w:style w:type="paragraph" w:styleId="a5">
    <w:name w:val="annotation text"/>
    <w:basedOn w:val="a"/>
    <w:link w:val="Char0"/>
    <w:uiPriority w:val="99"/>
    <w:unhideWhenUsed/>
    <w:rsid w:val="00AB7A0A"/>
  </w:style>
  <w:style w:type="character" w:customStyle="1" w:styleId="Char0">
    <w:name w:val="메모 텍스트 Char"/>
    <w:basedOn w:val="a0"/>
    <w:link w:val="a5"/>
    <w:uiPriority w:val="99"/>
    <w:rsid w:val="00AB7A0A"/>
    <w:rPr>
      <w:rFonts w:ascii="굴림" w:eastAsia="굴림" w:hAnsi="굴림" w:cs="굴림"/>
      <w:kern w:val="0"/>
      <w:sz w:val="24"/>
      <w:szCs w:val="24"/>
    </w:rPr>
  </w:style>
  <w:style w:type="character" w:customStyle="1" w:styleId="Char">
    <w:name w:val="목록 단락 Char"/>
    <w:aliases w:val="numbered Char,Paragraphe de liste1 Char,Bulletr List Paragraph Char,列出段落 Char,列出段落1 Char,Parágrafo da Lista1 Char,List Paragraph2 Char,List Paragraph21 Char,List Paragraph11 Char,Listeafsnit1 Char,Párrafo de lista1 Char,リスト段落1 Char,リスト段落 Char"/>
    <w:basedOn w:val="a0"/>
    <w:link w:val="a3"/>
    <w:uiPriority w:val="34"/>
    <w:qFormat/>
    <w:locked/>
    <w:rsid w:val="00AB7A0A"/>
    <w:rPr>
      <w:rFonts w:ascii="맑은 고딕" w:eastAsia="맑은 고딕" w:hAnsi="맑은 고딕" w:cs="굴림"/>
      <w:kern w:val="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AB7A0A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AB7A0A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7">
    <w:name w:val="header"/>
    <w:basedOn w:val="a"/>
    <w:link w:val="Char2"/>
    <w:uiPriority w:val="99"/>
    <w:unhideWhenUsed/>
    <w:rsid w:val="00F9021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7"/>
    <w:uiPriority w:val="99"/>
    <w:rsid w:val="00F90219"/>
    <w:rPr>
      <w:rFonts w:ascii="굴림" w:eastAsia="굴림" w:hAnsi="굴림" w:cs="굴림"/>
      <w:kern w:val="0"/>
      <w:sz w:val="24"/>
      <w:szCs w:val="24"/>
    </w:rPr>
  </w:style>
  <w:style w:type="paragraph" w:styleId="a8">
    <w:name w:val="footer"/>
    <w:basedOn w:val="a"/>
    <w:link w:val="Char3"/>
    <w:uiPriority w:val="99"/>
    <w:unhideWhenUsed/>
    <w:rsid w:val="00F90219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8"/>
    <w:uiPriority w:val="99"/>
    <w:rsid w:val="00F90219"/>
    <w:rPr>
      <w:rFonts w:ascii="굴림" w:eastAsia="굴림" w:hAnsi="굴림" w:cs="굴림"/>
      <w:kern w:val="0"/>
      <w:sz w:val="24"/>
      <w:szCs w:val="24"/>
    </w:rPr>
  </w:style>
  <w:style w:type="character" w:styleId="a9">
    <w:name w:val="Hyperlink"/>
    <w:unhideWhenUsed/>
    <w:rsid w:val="00F90219"/>
    <w:rPr>
      <w:color w:val="0000FF"/>
      <w:u w:val="single"/>
    </w:rPr>
  </w:style>
  <w:style w:type="paragraph" w:styleId="aa">
    <w:name w:val="annotation subject"/>
    <w:basedOn w:val="a5"/>
    <w:next w:val="a5"/>
    <w:link w:val="Char4"/>
    <w:uiPriority w:val="99"/>
    <w:semiHidden/>
    <w:unhideWhenUsed/>
    <w:rsid w:val="00982F26"/>
    <w:rPr>
      <w:b/>
      <w:bCs/>
    </w:rPr>
  </w:style>
  <w:style w:type="character" w:customStyle="1" w:styleId="Char4">
    <w:name w:val="메모 주제 Char"/>
    <w:basedOn w:val="Char0"/>
    <w:link w:val="aa"/>
    <w:uiPriority w:val="99"/>
    <w:semiHidden/>
    <w:rsid w:val="00982F26"/>
    <w:rPr>
      <w:rFonts w:ascii="굴림" w:eastAsia="굴림" w:hAnsi="굴림" w:cs="굴림"/>
      <w:b/>
      <w:bCs/>
      <w:kern w:val="0"/>
      <w:sz w:val="24"/>
      <w:szCs w:val="24"/>
    </w:rPr>
  </w:style>
  <w:style w:type="paragraph" w:styleId="ab">
    <w:name w:val="Revision"/>
    <w:hidden/>
    <w:uiPriority w:val="99"/>
    <w:semiHidden/>
    <w:rsid w:val="00982F26"/>
    <w:pPr>
      <w:spacing w:after="0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UnresolvedMention1">
    <w:name w:val="Unresolved Mention1"/>
    <w:basedOn w:val="a0"/>
    <w:uiPriority w:val="99"/>
    <w:semiHidden/>
    <w:unhideWhenUsed/>
    <w:rsid w:val="00B13AD9"/>
    <w:rPr>
      <w:color w:val="605E5C"/>
      <w:shd w:val="clear" w:color="auto" w:fill="E1DFDD"/>
    </w:rPr>
  </w:style>
  <w:style w:type="table" w:styleId="ac">
    <w:name w:val="Table Grid"/>
    <w:basedOn w:val="a1"/>
    <w:uiPriority w:val="39"/>
    <w:rsid w:val="004D0E4E"/>
    <w:pPr>
      <w:spacing w:after="0" w:line="240" w:lineRule="auto"/>
      <w:jc w:val="left"/>
    </w:pPr>
    <w:rPr>
      <w:kern w:val="0"/>
      <w:sz w:val="22"/>
      <w:lang w:val="en-SG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확인되지 않은 멘션1"/>
    <w:basedOn w:val="a0"/>
    <w:uiPriority w:val="99"/>
    <w:semiHidden/>
    <w:unhideWhenUsed/>
    <w:rsid w:val="00B42BE4"/>
    <w:rPr>
      <w:color w:val="605E5C"/>
      <w:shd w:val="clear" w:color="auto" w:fill="E1DFDD"/>
    </w:rPr>
  </w:style>
  <w:style w:type="paragraph" w:styleId="ad">
    <w:name w:val="Normal (Web)"/>
    <w:basedOn w:val="a"/>
    <w:uiPriority w:val="99"/>
    <w:rsid w:val="0030099B"/>
    <w:pPr>
      <w:spacing w:before="100" w:beforeAutospacing="1" w:after="100" w:afterAutospacing="1"/>
    </w:pPr>
  </w:style>
  <w:style w:type="character" w:customStyle="1" w:styleId="normaltextrun">
    <w:name w:val="normaltextrun"/>
    <w:basedOn w:val="a0"/>
    <w:rsid w:val="00C92252"/>
  </w:style>
  <w:style w:type="character" w:styleId="ae">
    <w:name w:val="Strong"/>
    <w:basedOn w:val="a0"/>
    <w:uiPriority w:val="22"/>
    <w:qFormat/>
    <w:rsid w:val="00E3211C"/>
    <w:rPr>
      <w:b/>
      <w:bCs/>
    </w:rPr>
  </w:style>
  <w:style w:type="character" w:customStyle="1" w:styleId="3Char">
    <w:name w:val="제목 3 Char"/>
    <w:basedOn w:val="a0"/>
    <w:link w:val="3"/>
    <w:uiPriority w:val="9"/>
    <w:rsid w:val="00F360F7"/>
    <w:rPr>
      <w:rFonts w:ascii="굴림" w:eastAsia="굴림" w:hAnsi="굴림" w:cs="굴림"/>
      <w:b/>
      <w:bCs/>
      <w:kern w:val="0"/>
      <w:sz w:val="27"/>
      <w:szCs w:val="27"/>
    </w:rPr>
  </w:style>
  <w:style w:type="character" w:customStyle="1" w:styleId="2Char">
    <w:name w:val="제목 2 Char"/>
    <w:basedOn w:val="a0"/>
    <w:link w:val="2"/>
    <w:uiPriority w:val="9"/>
    <w:rsid w:val="003B2664"/>
    <w:rPr>
      <w:rFonts w:asciiTheme="majorHAnsi" w:eastAsiaTheme="majorEastAsia" w:hAnsiTheme="majorHAnsi" w:cstheme="majorBidi"/>
      <w:kern w:val="0"/>
      <w:sz w:val="24"/>
      <w:szCs w:val="24"/>
    </w:rPr>
  </w:style>
  <w:style w:type="character" w:styleId="af">
    <w:name w:val="FollowedHyperlink"/>
    <w:basedOn w:val="a0"/>
    <w:uiPriority w:val="99"/>
    <w:semiHidden/>
    <w:unhideWhenUsed/>
    <w:rsid w:val="005B6873"/>
    <w:rPr>
      <w:color w:val="954F72" w:themeColor="followedHyperlink"/>
      <w:u w:val="single"/>
    </w:rPr>
  </w:style>
  <w:style w:type="paragraph" w:customStyle="1" w:styleId="Default">
    <w:name w:val="Default"/>
    <w:rsid w:val="00060C80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Calibri" w:hAnsi="Calibri" w:cs="Calibri"/>
      <w:color w:val="000000"/>
      <w:kern w:val="0"/>
      <w:sz w:val="24"/>
      <w:szCs w:val="24"/>
    </w:rPr>
  </w:style>
  <w:style w:type="paragraph" w:styleId="af0">
    <w:name w:val="No Spacing"/>
    <w:basedOn w:val="a"/>
    <w:uiPriority w:val="1"/>
    <w:qFormat/>
    <w:rsid w:val="00262C66"/>
    <w:pPr>
      <w:wordWrap w:val="0"/>
      <w:autoSpaceDE w:val="0"/>
      <w:autoSpaceDN w:val="0"/>
      <w:jc w:val="both"/>
    </w:pPr>
    <w:rPr>
      <w:rFonts w:ascii="맑은 고딕" w:eastAsia="맑은 고딕" w:hAnsi="맑은 고딕"/>
      <w:sz w:val="20"/>
      <w:szCs w:val="20"/>
    </w:rPr>
  </w:style>
  <w:style w:type="paragraph" w:styleId="af1">
    <w:name w:val="Title"/>
    <w:basedOn w:val="a"/>
    <w:link w:val="Char5"/>
    <w:uiPriority w:val="10"/>
    <w:qFormat/>
    <w:rsid w:val="0059654B"/>
    <w:pPr>
      <w:wordWrap w:val="0"/>
      <w:autoSpaceDE w:val="0"/>
      <w:autoSpaceDN w:val="0"/>
      <w:spacing w:before="240" w:after="120" w:line="276" w:lineRule="auto"/>
      <w:jc w:val="center"/>
    </w:pPr>
    <w:rPr>
      <w:rFonts w:ascii="맑은 고딕" w:eastAsia="맑은 고딕" w:hAnsi="맑은 고딕"/>
      <w:b/>
      <w:bCs/>
      <w:sz w:val="32"/>
      <w:szCs w:val="32"/>
    </w:rPr>
  </w:style>
  <w:style w:type="character" w:customStyle="1" w:styleId="Char5">
    <w:name w:val="제목 Char"/>
    <w:basedOn w:val="a0"/>
    <w:link w:val="af1"/>
    <w:uiPriority w:val="10"/>
    <w:rsid w:val="0059654B"/>
    <w:rPr>
      <w:rFonts w:ascii="맑은 고딕" w:eastAsia="맑은 고딕" w:hAnsi="맑은 고딕" w:cs="굴림"/>
      <w:b/>
      <w:bCs/>
      <w:kern w:val="0"/>
      <w:sz w:val="32"/>
      <w:szCs w:val="32"/>
    </w:rPr>
  </w:style>
  <w:style w:type="character" w:customStyle="1" w:styleId="1Char">
    <w:name w:val="제목 1 Char"/>
    <w:basedOn w:val="a0"/>
    <w:link w:val="1"/>
    <w:uiPriority w:val="9"/>
    <w:rsid w:val="00544C82"/>
    <w:rPr>
      <w:rFonts w:asciiTheme="majorHAnsi" w:eastAsiaTheme="majorEastAsia" w:hAnsiTheme="majorHAnsi" w:cstheme="majorBidi"/>
      <w:kern w:val="0"/>
      <w:sz w:val="28"/>
      <w:szCs w:val="28"/>
    </w:rPr>
  </w:style>
  <w:style w:type="character" w:customStyle="1" w:styleId="20">
    <w:name w:val="확인되지 않은 멘션2"/>
    <w:basedOn w:val="a0"/>
    <w:uiPriority w:val="99"/>
    <w:semiHidden/>
    <w:unhideWhenUsed/>
    <w:rsid w:val="00E811A8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D532AF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US"/>
    </w:rPr>
  </w:style>
  <w:style w:type="paragraph" w:customStyle="1" w:styleId="xparagraph">
    <w:name w:val="x_paragraph"/>
    <w:basedOn w:val="a"/>
    <w:rsid w:val="00267290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character" w:customStyle="1" w:styleId="cf01">
    <w:name w:val="cf01"/>
    <w:basedOn w:val="a0"/>
    <w:rsid w:val="0062231D"/>
    <w:rPr>
      <w:rFonts w:ascii="맑은 고딕" w:eastAsia="맑은 고딕" w:hAnsi="맑은 고딕" w:hint="eastAsia"/>
      <w:sz w:val="18"/>
      <w:szCs w:val="18"/>
    </w:rPr>
  </w:style>
  <w:style w:type="character" w:customStyle="1" w:styleId="cf11">
    <w:name w:val="cf11"/>
    <w:basedOn w:val="a0"/>
    <w:rsid w:val="0062231D"/>
    <w:rPr>
      <w:rFonts w:ascii="맑은 고딕" w:eastAsia="맑은 고딕" w:hAnsi="맑은 고딕" w:hint="eastAsi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4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3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6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3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2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5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4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9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3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9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9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64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0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4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6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4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3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3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75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0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news.microsoft.com/ko-kr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MediaServiceKeyPoints xmlns="f9a46211-14ee-44cc-87fc-0949b258385a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ACFC3157D8DF42A8C04F966F4909C6" ma:contentTypeVersion="14" ma:contentTypeDescription="Create a new document." ma:contentTypeScope="" ma:versionID="9a571cd445b91a7a3e7db1d4e595b776">
  <xsd:schema xmlns:xsd="http://www.w3.org/2001/XMLSchema" xmlns:xs="http://www.w3.org/2001/XMLSchema" xmlns:p="http://schemas.microsoft.com/office/2006/metadata/properties" xmlns:ns1="http://schemas.microsoft.com/sharepoint/v3" xmlns:ns2="f9a46211-14ee-44cc-87fc-0949b258385a" xmlns:ns3="9a1febf3-47bc-4240-8bea-ed5b603331eb" targetNamespace="http://schemas.microsoft.com/office/2006/metadata/properties" ma:root="true" ma:fieldsID="024a3c27f5f2a1fa6f6645234b56e504" ns1:_="" ns2:_="" ns3:_="">
    <xsd:import namespace="http://schemas.microsoft.com/sharepoint/v3"/>
    <xsd:import namespace="f9a46211-14ee-44cc-87fc-0949b258385a"/>
    <xsd:import namespace="9a1febf3-47bc-4240-8bea-ed5b603331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a46211-14ee-44cc-87fc-0949b25838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1febf3-47bc-4240-8bea-ed5b603331e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69A06A-3BAE-47C7-BCDD-CAE5C4BD236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9a46211-14ee-44cc-87fc-0949b258385a"/>
  </ds:schemaRefs>
</ds:datastoreItem>
</file>

<file path=customXml/itemProps2.xml><?xml version="1.0" encoding="utf-8"?>
<ds:datastoreItem xmlns:ds="http://schemas.openxmlformats.org/officeDocument/2006/customXml" ds:itemID="{ACF38FA6-2AC2-4402-80E6-CA9F6A6D231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9A1EB8-339D-429E-A8E3-76FFC4F9A63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1634B5-2590-4A81-96A6-917ECB6CB3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9a46211-14ee-44cc-87fc-0949b258385a"/>
    <ds:schemaRef ds:uri="9a1febf3-47bc-4240-8bea-ed5b603331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Privilege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68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mi Lee</dc:creator>
  <cp:lastModifiedBy>스트래티지샐러드ICG</cp:lastModifiedBy>
  <cp:revision>5</cp:revision>
  <cp:lastPrinted>2020-06-04T05:20:00Z</cp:lastPrinted>
  <dcterms:created xsi:type="dcterms:W3CDTF">2021-09-27T05:22:00Z</dcterms:created>
  <dcterms:modified xsi:type="dcterms:W3CDTF">2021-09-28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SetDate">
    <vt:lpwstr>2018-12-26T06:41:55.9746704Z</vt:lpwstr>
  </property>
  <property fmtid="{D5CDD505-2E9C-101B-9397-08002B2CF9AE}" pid="5" name="MSIP_Label_f42aa342-8706-4288-bd11-ebb85995028c_Name">
    <vt:lpwstr>General</vt:lpwstr>
  </property>
  <property fmtid="{D5CDD505-2E9C-101B-9397-08002B2CF9AE}" pid="6" name="MSIP_Label_f42aa342-8706-4288-bd11-ebb85995028c_Extended_MSFT_Method">
    <vt:lpwstr>Automatic</vt:lpwstr>
  </property>
  <property fmtid="{D5CDD505-2E9C-101B-9397-08002B2CF9AE}" pid="7" name="Sensitivity">
    <vt:lpwstr>General</vt:lpwstr>
  </property>
  <property fmtid="{D5CDD505-2E9C-101B-9397-08002B2CF9AE}" pid="8" name="ContentTypeId">
    <vt:lpwstr>0x010100DBACFC3157D8DF42A8C04F966F4909C6</vt:lpwstr>
  </property>
  <property fmtid="{D5CDD505-2E9C-101B-9397-08002B2CF9AE}" pid="9" name="Order">
    <vt:r8>100</vt:r8>
  </property>
</Properties>
</file>